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15EA91" w14:textId="4619EFA3" w:rsidR="000825DB" w:rsidRPr="00A57C62" w:rsidRDefault="000825DB" w:rsidP="00A57C62"/>
    <w:p w14:paraId="25D47A1E" w14:textId="6C0B2C7C" w:rsidR="000825DB" w:rsidRPr="00A57C62" w:rsidRDefault="008B7001" w:rsidP="00A57C62">
      <w:r>
        <w:rPr>
          <w:noProof/>
        </w:rPr>
        <w:drawing>
          <wp:anchor distT="0" distB="0" distL="114300" distR="114300" simplePos="0" relativeHeight="251667968" behindDoc="0" locked="0" layoutInCell="1" allowOverlap="1" wp14:anchorId="0200CDE7" wp14:editId="6C7119B2">
            <wp:simplePos x="0" y="0"/>
            <wp:positionH relativeFrom="page">
              <wp:posOffset>2995930</wp:posOffset>
            </wp:positionH>
            <wp:positionV relativeFrom="paragraph">
              <wp:posOffset>11430</wp:posOffset>
            </wp:positionV>
            <wp:extent cx="1550239" cy="1080000"/>
            <wp:effectExtent l="0" t="0" r="0" b="6350"/>
            <wp:wrapSquare wrapText="bothSides"/>
            <wp:docPr id="6545762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239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BBADD3" w14:textId="4AAB7917" w:rsidR="000E358E" w:rsidRPr="00A57C62" w:rsidRDefault="000E358E" w:rsidP="00A57C62"/>
    <w:p w14:paraId="020E5159" w14:textId="77777777" w:rsidR="00EC15F4" w:rsidRPr="00A57C62" w:rsidRDefault="00EC15F4" w:rsidP="00A57C62"/>
    <w:p w14:paraId="3714F428" w14:textId="588E6EE6" w:rsidR="000E358E" w:rsidRPr="00A57C62" w:rsidRDefault="000E358E" w:rsidP="00A57C62"/>
    <w:p w14:paraId="05BA9424" w14:textId="77777777" w:rsidR="00A57C62" w:rsidRPr="00A57C62" w:rsidRDefault="00A57C62" w:rsidP="00A57C62"/>
    <w:p w14:paraId="4912DBC3" w14:textId="77777777" w:rsidR="00A57C62" w:rsidRPr="00A57C62" w:rsidRDefault="00A57C62" w:rsidP="00A57C62"/>
    <w:p w14:paraId="48F57555" w14:textId="77777777" w:rsidR="00A57C62" w:rsidRDefault="00A57C62" w:rsidP="00A57C62"/>
    <w:p w14:paraId="24B5213D" w14:textId="77777777" w:rsidR="00A57C62" w:rsidRDefault="00A57C62" w:rsidP="00A57C62"/>
    <w:p w14:paraId="21A9348E" w14:textId="1B7CFAFB" w:rsidR="00FD3C81" w:rsidRPr="00A57C62" w:rsidRDefault="00FD3C81" w:rsidP="00A57C62">
      <w:pPr>
        <w:jc w:val="center"/>
        <w:rPr>
          <w:sz w:val="40"/>
          <w:szCs w:val="32"/>
        </w:rPr>
      </w:pPr>
      <w:r w:rsidRPr="00A57C62">
        <w:rPr>
          <w:sz w:val="40"/>
          <w:szCs w:val="32"/>
        </w:rPr>
        <w:t>T</w:t>
      </w:r>
      <w:r w:rsidR="00E058BB" w:rsidRPr="00A57C62">
        <w:rPr>
          <w:sz w:val="40"/>
          <w:szCs w:val="32"/>
        </w:rPr>
        <w:t>h</w:t>
      </w:r>
      <w:r w:rsidRPr="00A57C62">
        <w:rPr>
          <w:sz w:val="40"/>
          <w:szCs w:val="32"/>
        </w:rPr>
        <w:t>e</w:t>
      </w:r>
      <w:r w:rsidR="00E058BB" w:rsidRPr="00A57C62">
        <w:rPr>
          <w:sz w:val="40"/>
          <w:szCs w:val="32"/>
        </w:rPr>
        <w:t xml:space="preserve"> </w:t>
      </w:r>
      <w:r w:rsidRPr="00A57C62">
        <w:rPr>
          <w:sz w:val="40"/>
          <w:szCs w:val="32"/>
        </w:rPr>
        <w:t>United Reformed Church</w:t>
      </w:r>
    </w:p>
    <w:p w14:paraId="090DEB8B" w14:textId="1516E26C" w:rsidR="00CE6A45" w:rsidRPr="00A57C62" w:rsidRDefault="00351A63" w:rsidP="00A57C62">
      <w:pPr>
        <w:jc w:val="center"/>
        <w:rPr>
          <w:b/>
          <w:bCs/>
          <w:sz w:val="48"/>
          <w:szCs w:val="40"/>
        </w:rPr>
      </w:pPr>
      <w:r w:rsidRPr="00A57C62">
        <w:rPr>
          <w:b/>
          <w:bCs/>
          <w:sz w:val="48"/>
          <w:szCs w:val="40"/>
        </w:rPr>
        <w:t xml:space="preserve">Community Project </w:t>
      </w:r>
      <w:r w:rsidR="00051BA1" w:rsidRPr="00A57C62">
        <w:rPr>
          <w:b/>
          <w:bCs/>
          <w:sz w:val="48"/>
          <w:szCs w:val="40"/>
        </w:rPr>
        <w:t>Awards</w:t>
      </w:r>
      <w:r w:rsidR="004C3FCA" w:rsidRPr="00A57C62">
        <w:rPr>
          <w:b/>
          <w:bCs/>
          <w:sz w:val="48"/>
          <w:szCs w:val="40"/>
        </w:rPr>
        <w:t xml:space="preserve"> </w:t>
      </w:r>
      <w:r w:rsidR="00934BC1" w:rsidRPr="00A57C62">
        <w:rPr>
          <w:b/>
          <w:bCs/>
          <w:sz w:val="48"/>
          <w:szCs w:val="40"/>
        </w:rPr>
        <w:t>20</w:t>
      </w:r>
      <w:r w:rsidR="00780C0E" w:rsidRPr="00A57C62">
        <w:rPr>
          <w:b/>
          <w:bCs/>
          <w:sz w:val="48"/>
          <w:szCs w:val="40"/>
        </w:rPr>
        <w:t>2</w:t>
      </w:r>
      <w:r w:rsidR="00664ACF">
        <w:rPr>
          <w:b/>
          <w:bCs/>
          <w:sz w:val="48"/>
          <w:szCs w:val="40"/>
        </w:rPr>
        <w:t>6</w:t>
      </w:r>
    </w:p>
    <w:p w14:paraId="4BA5B27C" w14:textId="77777777" w:rsidR="00A57C62" w:rsidRPr="00A57C62" w:rsidRDefault="00A57C62" w:rsidP="00A57C62"/>
    <w:p w14:paraId="28524A92" w14:textId="13D41E93" w:rsidR="00CE6A45" w:rsidRPr="00A57C62" w:rsidRDefault="00A97E90" w:rsidP="00A57C62">
      <w:pPr>
        <w:jc w:val="center"/>
        <w:rPr>
          <w:b/>
          <w:bCs/>
          <w:sz w:val="96"/>
          <w:szCs w:val="56"/>
        </w:rPr>
      </w:pPr>
      <w:r w:rsidRPr="00A57C62">
        <w:rPr>
          <w:b/>
          <w:bCs/>
          <w:sz w:val="96"/>
          <w:szCs w:val="56"/>
        </w:rPr>
        <w:t>Entry</w:t>
      </w:r>
      <w:r w:rsidR="00660C8E" w:rsidRPr="00A57C62">
        <w:rPr>
          <w:b/>
          <w:bCs/>
          <w:sz w:val="96"/>
          <w:szCs w:val="56"/>
        </w:rPr>
        <w:t xml:space="preserve"> </w:t>
      </w:r>
      <w:r w:rsidR="00780C0E" w:rsidRPr="00A57C62">
        <w:rPr>
          <w:b/>
          <w:bCs/>
          <w:sz w:val="96"/>
          <w:szCs w:val="56"/>
        </w:rPr>
        <w:t>Form</w:t>
      </w:r>
    </w:p>
    <w:p w14:paraId="57333FA1" w14:textId="27C9E1FA" w:rsidR="004C3FCA" w:rsidRPr="00A57C62" w:rsidRDefault="004C3FCA" w:rsidP="00A57C62"/>
    <w:p w14:paraId="720C0498" w14:textId="77777777" w:rsidR="00A57C62" w:rsidRPr="00A57C62" w:rsidRDefault="00A57C62" w:rsidP="00A57C62"/>
    <w:p w14:paraId="77CAA5BD" w14:textId="7DE6BAC1" w:rsidR="00CE6A45" w:rsidRPr="001C6F83" w:rsidRDefault="00CE6A45" w:rsidP="00A57C62">
      <w:pPr>
        <w:rPr>
          <w:b/>
          <w:bCs/>
          <w:sz w:val="32"/>
          <w:szCs w:val="24"/>
        </w:rPr>
      </w:pPr>
      <w:r w:rsidRPr="001C6F83">
        <w:rPr>
          <w:b/>
          <w:bCs/>
          <w:sz w:val="32"/>
          <w:szCs w:val="24"/>
        </w:rPr>
        <w:t xml:space="preserve">Up to </w:t>
      </w:r>
      <w:r w:rsidR="004C3FCA" w:rsidRPr="001C6F83">
        <w:rPr>
          <w:b/>
          <w:bCs/>
          <w:sz w:val="32"/>
          <w:szCs w:val="24"/>
        </w:rPr>
        <w:t xml:space="preserve">three </w:t>
      </w:r>
      <w:r w:rsidR="003A50D7" w:rsidRPr="001C6F83">
        <w:rPr>
          <w:b/>
          <w:bCs/>
          <w:sz w:val="32"/>
          <w:szCs w:val="24"/>
        </w:rPr>
        <w:t>a</w:t>
      </w:r>
      <w:r w:rsidRPr="001C6F83">
        <w:rPr>
          <w:b/>
          <w:bCs/>
          <w:sz w:val="32"/>
          <w:szCs w:val="24"/>
        </w:rPr>
        <w:t>wards to be won</w:t>
      </w:r>
      <w:r w:rsidR="004C3FCA" w:rsidRPr="001C6F83">
        <w:rPr>
          <w:b/>
          <w:bCs/>
          <w:sz w:val="32"/>
          <w:szCs w:val="24"/>
        </w:rPr>
        <w:t xml:space="preserve"> </w:t>
      </w:r>
      <w:r w:rsidRPr="001C6F83">
        <w:rPr>
          <w:b/>
          <w:bCs/>
          <w:sz w:val="32"/>
          <w:szCs w:val="24"/>
        </w:rPr>
        <w:t>for distinctive projects that make a positive contribution to the local community</w:t>
      </w:r>
    </w:p>
    <w:p w14:paraId="5D6D13B5" w14:textId="77777777" w:rsidR="001C6F83" w:rsidRPr="00A57C62" w:rsidRDefault="001C6F83" w:rsidP="00A57C6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2"/>
        <w:gridCol w:w="2927"/>
        <w:gridCol w:w="2859"/>
      </w:tblGrid>
      <w:tr w:rsidR="000B24E1" w14:paraId="31C59957" w14:textId="77777777" w:rsidTr="00664ACF">
        <w:tc>
          <w:tcPr>
            <w:tcW w:w="3872" w:type="dxa"/>
          </w:tcPr>
          <w:p w14:paraId="27EADD67" w14:textId="5738F48F" w:rsidR="00D5674E" w:rsidRPr="00A57C62" w:rsidRDefault="00D5674E" w:rsidP="00A57C62">
            <w:r>
              <w:t>Sponsored by</w:t>
            </w:r>
          </w:p>
        </w:tc>
        <w:tc>
          <w:tcPr>
            <w:tcW w:w="2927" w:type="dxa"/>
          </w:tcPr>
          <w:p w14:paraId="783C800C" w14:textId="3321FE56" w:rsidR="00D5674E" w:rsidRPr="00A57C62" w:rsidRDefault="00D5674E" w:rsidP="00A57C62">
            <w:r>
              <w:t>In association with</w:t>
            </w:r>
          </w:p>
        </w:tc>
        <w:tc>
          <w:tcPr>
            <w:tcW w:w="2859" w:type="dxa"/>
          </w:tcPr>
          <w:p w14:paraId="44093F13" w14:textId="4628B386" w:rsidR="00D5674E" w:rsidRPr="00A57C62" w:rsidRDefault="00D5674E" w:rsidP="00A57C62">
            <w:r>
              <w:t>and</w:t>
            </w:r>
          </w:p>
        </w:tc>
      </w:tr>
      <w:tr w:rsidR="000B24E1" w14:paraId="0CB4A03D" w14:textId="77777777" w:rsidTr="00664ACF">
        <w:trPr>
          <w:trHeight w:val="1936"/>
        </w:trPr>
        <w:tc>
          <w:tcPr>
            <w:tcW w:w="3872" w:type="dxa"/>
          </w:tcPr>
          <w:p w14:paraId="6EABA536" w14:textId="08BDFD33" w:rsidR="00D5674E" w:rsidRDefault="00D5674E" w:rsidP="00A57C62">
            <w:r w:rsidRPr="00A57C62">
              <w:rPr>
                <w:noProof/>
              </w:rPr>
              <w:drawing>
                <wp:anchor distT="0" distB="0" distL="114300" distR="114300" simplePos="0" relativeHeight="251664896" behindDoc="0" locked="0" layoutInCell="1" allowOverlap="1" wp14:anchorId="5EC7B65F" wp14:editId="6655C892">
                  <wp:simplePos x="0" y="0"/>
                  <wp:positionH relativeFrom="column">
                    <wp:posOffset>23640</wp:posOffset>
                  </wp:positionH>
                  <wp:positionV relativeFrom="paragraph">
                    <wp:posOffset>331916</wp:posOffset>
                  </wp:positionV>
                  <wp:extent cx="2190938" cy="798510"/>
                  <wp:effectExtent l="0" t="0" r="0" b="0"/>
                  <wp:wrapNone/>
                  <wp:docPr id="1" name="Picture 1" descr="Y:\Congregational\ARTWORK\LOGOS\2016 congregational\congregational logo JB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Y:\Congregational\ARTWORK\LOGOS\2016 congregational\congregational logo J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5011" cy="799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927" w:type="dxa"/>
          </w:tcPr>
          <w:p w14:paraId="49EDEA40" w14:textId="675F6CB6" w:rsidR="00D5674E" w:rsidRDefault="000B24E1" w:rsidP="00A57C62">
            <w:r>
              <w:rPr>
                <w:noProof/>
              </w:rPr>
              <w:drawing>
                <wp:anchor distT="0" distB="0" distL="114300" distR="114300" simplePos="0" relativeHeight="251670016" behindDoc="0" locked="0" layoutInCell="1" allowOverlap="1" wp14:anchorId="52DA6459" wp14:editId="462DAB87">
                  <wp:simplePos x="0" y="0"/>
                  <wp:positionH relativeFrom="page">
                    <wp:posOffset>514</wp:posOffset>
                  </wp:positionH>
                  <wp:positionV relativeFrom="paragraph">
                    <wp:posOffset>137160</wp:posOffset>
                  </wp:positionV>
                  <wp:extent cx="1550239" cy="1080000"/>
                  <wp:effectExtent l="0" t="0" r="0" b="6350"/>
                  <wp:wrapSquare wrapText="bothSides"/>
                  <wp:docPr id="154408447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50239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59" w:type="dxa"/>
          </w:tcPr>
          <w:p w14:paraId="474066CD" w14:textId="3AE3D52C" w:rsidR="00D5674E" w:rsidRDefault="000B24E1" w:rsidP="00A57C62">
            <w:r>
              <w:rPr>
                <w:noProof/>
              </w:rPr>
              <w:drawing>
                <wp:anchor distT="0" distB="0" distL="114300" distR="114300" simplePos="0" relativeHeight="251671040" behindDoc="0" locked="0" layoutInCell="1" allowOverlap="1" wp14:anchorId="42D03A6A" wp14:editId="3374D7DD">
                  <wp:simplePos x="0" y="0"/>
                  <wp:positionH relativeFrom="column">
                    <wp:posOffset>45720</wp:posOffset>
                  </wp:positionH>
                  <wp:positionV relativeFrom="paragraph">
                    <wp:posOffset>471170</wp:posOffset>
                  </wp:positionV>
                  <wp:extent cx="1584960" cy="561975"/>
                  <wp:effectExtent l="0" t="0" r="0" b="9525"/>
                  <wp:wrapSquare wrapText="bothSides"/>
                  <wp:docPr id="183446008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4960" cy="561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3B0DC9F4" w14:textId="77777777" w:rsidR="00D5674E" w:rsidRDefault="00D5674E" w:rsidP="00A57C62"/>
    <w:p w14:paraId="264FE9C4" w14:textId="3B9766DE" w:rsidR="00351A63" w:rsidRPr="00A57C62" w:rsidRDefault="00351A63" w:rsidP="00A57C62"/>
    <w:p w14:paraId="7696924F" w14:textId="71ADCCDB" w:rsidR="00FD3C81" w:rsidRPr="00A57C62" w:rsidRDefault="00FD3C81" w:rsidP="00A57C62">
      <w:r w:rsidRPr="00A57C62">
        <w:t xml:space="preserve">To be </w:t>
      </w:r>
      <w:r w:rsidR="00652D85" w:rsidRPr="00A57C62">
        <w:t>awarded at</w:t>
      </w:r>
      <w:r w:rsidRPr="00A57C62">
        <w:t xml:space="preserve"> the </w:t>
      </w:r>
      <w:r w:rsidR="00652D85" w:rsidRPr="00A57C62">
        <w:t xml:space="preserve">United Reformed Church </w:t>
      </w:r>
      <w:r w:rsidRPr="00A57C62">
        <w:t>General</w:t>
      </w:r>
      <w:r w:rsidR="0069752E" w:rsidRPr="00A57C62">
        <w:t xml:space="preserve"> </w:t>
      </w:r>
      <w:r w:rsidRPr="00A57C62">
        <w:t>Assembly</w:t>
      </w:r>
      <w:r w:rsidR="00271ACC" w:rsidRPr="00A57C62">
        <w:t xml:space="preserve"> a</w:t>
      </w:r>
      <w:r w:rsidR="00DD32F5" w:rsidRPr="00A57C62">
        <w:t xml:space="preserve">t the </w:t>
      </w:r>
      <w:r w:rsidR="00DD32F5" w:rsidRPr="003253A9">
        <w:t xml:space="preserve">Hayes Conference Centre, Swanwick, </w:t>
      </w:r>
      <w:r w:rsidR="00D64061" w:rsidRPr="00305C02">
        <w:t>on</w:t>
      </w:r>
      <w:r w:rsidR="001A2953" w:rsidRPr="00305C02">
        <w:t xml:space="preserve"> Saturday </w:t>
      </w:r>
      <w:r w:rsidR="00664ACF">
        <w:t>4th</w:t>
      </w:r>
      <w:r w:rsidR="004C3FCA" w:rsidRPr="00305C02">
        <w:t xml:space="preserve"> July 202</w:t>
      </w:r>
      <w:r w:rsidR="00664ACF">
        <w:t>6</w:t>
      </w:r>
      <w:r w:rsidR="00271ACC" w:rsidRPr="00305C02">
        <w:t xml:space="preserve">. </w:t>
      </w:r>
      <w:r w:rsidR="00271ACC" w:rsidRPr="00664ACF">
        <w:rPr>
          <w:b/>
          <w:bCs/>
        </w:rPr>
        <w:t xml:space="preserve">By entering the awards, you agree that </w:t>
      </w:r>
      <w:r w:rsidR="00223C23" w:rsidRPr="00664ACF">
        <w:rPr>
          <w:b/>
          <w:bCs/>
        </w:rPr>
        <w:t xml:space="preserve">representatives </w:t>
      </w:r>
      <w:r w:rsidR="00271ACC" w:rsidRPr="00664ACF">
        <w:rPr>
          <w:b/>
          <w:bCs/>
        </w:rPr>
        <w:t xml:space="preserve">from your project can attend </w:t>
      </w:r>
      <w:r w:rsidR="00D5674E" w:rsidRPr="00664ACF">
        <w:rPr>
          <w:b/>
          <w:bCs/>
        </w:rPr>
        <w:t xml:space="preserve">on this date </w:t>
      </w:r>
      <w:r w:rsidR="00271ACC" w:rsidRPr="00664ACF">
        <w:rPr>
          <w:b/>
          <w:bCs/>
        </w:rPr>
        <w:t xml:space="preserve">to receive the award should </w:t>
      </w:r>
      <w:r w:rsidR="00D5674E" w:rsidRPr="00664ACF">
        <w:rPr>
          <w:b/>
          <w:bCs/>
        </w:rPr>
        <w:t xml:space="preserve">the project </w:t>
      </w:r>
      <w:r w:rsidR="00271ACC" w:rsidRPr="00664ACF">
        <w:rPr>
          <w:b/>
          <w:bCs/>
        </w:rPr>
        <w:t>win.</w:t>
      </w:r>
      <w:r w:rsidR="00271ACC" w:rsidRPr="00A57C62">
        <w:t xml:space="preserve"> </w:t>
      </w:r>
    </w:p>
    <w:p w14:paraId="6176FA3A" w14:textId="77777777" w:rsidR="000E358E" w:rsidRPr="00A57C62" w:rsidRDefault="000E358E" w:rsidP="00A57C62"/>
    <w:p w14:paraId="7639D560" w14:textId="2715D4AB" w:rsidR="000E358E" w:rsidRPr="00D5674E" w:rsidRDefault="00D5674E" w:rsidP="00A57C62">
      <w:pPr>
        <w:rPr>
          <w:i/>
          <w:iCs/>
        </w:rPr>
      </w:pPr>
      <w:r w:rsidRPr="00D5674E">
        <w:rPr>
          <w:i/>
          <w:iCs/>
        </w:rPr>
        <w:t>Please read the Rules for Entrants</w:t>
      </w:r>
    </w:p>
    <w:p w14:paraId="7EA7F283" w14:textId="77777777" w:rsidR="00A57C62" w:rsidRPr="00A57C62" w:rsidRDefault="00A57C62" w:rsidP="00A57C6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58"/>
      </w:tblGrid>
      <w:tr w:rsidR="00B42647" w14:paraId="0ABB6D2F" w14:textId="77777777" w:rsidTr="00B42647">
        <w:tc>
          <w:tcPr>
            <w:tcW w:w="9658" w:type="dxa"/>
          </w:tcPr>
          <w:p w14:paraId="56C2D03C" w14:textId="3A685A99" w:rsidR="00B42647" w:rsidRDefault="00B42647" w:rsidP="00A57C62">
            <w:pPr>
              <w:rPr>
                <w:b/>
                <w:bCs/>
                <w:sz w:val="32"/>
                <w:szCs w:val="24"/>
              </w:rPr>
            </w:pPr>
            <w:r w:rsidRPr="001C6F83">
              <w:rPr>
                <w:b/>
                <w:bCs/>
                <w:sz w:val="32"/>
                <w:szCs w:val="24"/>
              </w:rPr>
              <w:t>Name of church:</w:t>
            </w:r>
          </w:p>
        </w:tc>
      </w:tr>
      <w:tr w:rsidR="00B42647" w14:paraId="0073DEC4" w14:textId="77777777" w:rsidTr="00B42647">
        <w:tc>
          <w:tcPr>
            <w:tcW w:w="9658" w:type="dxa"/>
          </w:tcPr>
          <w:p w14:paraId="53586051" w14:textId="024C6480" w:rsidR="00B42647" w:rsidRDefault="00B42647" w:rsidP="00A57C62">
            <w:pPr>
              <w:rPr>
                <w:b/>
                <w:bCs/>
                <w:sz w:val="32"/>
                <w:szCs w:val="24"/>
              </w:rPr>
            </w:pPr>
            <w:r>
              <w:rPr>
                <w:b/>
                <w:bCs/>
                <w:sz w:val="32"/>
                <w:szCs w:val="24"/>
              </w:rPr>
              <w:br/>
            </w:r>
          </w:p>
        </w:tc>
      </w:tr>
      <w:tr w:rsidR="00B42647" w14:paraId="4264C114" w14:textId="77777777" w:rsidTr="00B42647">
        <w:tc>
          <w:tcPr>
            <w:tcW w:w="9658" w:type="dxa"/>
          </w:tcPr>
          <w:p w14:paraId="7835C8C9" w14:textId="7F63562E" w:rsidR="00B42647" w:rsidRDefault="00B42647" w:rsidP="00A57C62">
            <w:pPr>
              <w:rPr>
                <w:b/>
                <w:bCs/>
                <w:sz w:val="32"/>
                <w:szCs w:val="24"/>
              </w:rPr>
            </w:pPr>
            <w:r w:rsidRPr="001C6F83">
              <w:rPr>
                <w:b/>
                <w:bCs/>
                <w:sz w:val="32"/>
                <w:szCs w:val="24"/>
              </w:rPr>
              <w:t>Name of project:</w:t>
            </w:r>
            <w:r w:rsidRPr="001C6F83">
              <w:rPr>
                <w:b/>
                <w:bCs/>
                <w:sz w:val="32"/>
                <w:szCs w:val="24"/>
              </w:rPr>
              <w:tab/>
            </w:r>
          </w:p>
        </w:tc>
      </w:tr>
      <w:tr w:rsidR="00B42647" w14:paraId="4DC0AE8C" w14:textId="77777777" w:rsidTr="00B42647">
        <w:tc>
          <w:tcPr>
            <w:tcW w:w="9658" w:type="dxa"/>
          </w:tcPr>
          <w:p w14:paraId="2E4FFD99" w14:textId="47B82E8F" w:rsidR="00B42647" w:rsidRDefault="00B42647" w:rsidP="00A57C62">
            <w:pPr>
              <w:rPr>
                <w:b/>
                <w:bCs/>
                <w:sz w:val="32"/>
                <w:szCs w:val="24"/>
              </w:rPr>
            </w:pPr>
            <w:r>
              <w:rPr>
                <w:b/>
                <w:bCs/>
                <w:sz w:val="32"/>
                <w:szCs w:val="24"/>
              </w:rPr>
              <w:br/>
            </w:r>
          </w:p>
        </w:tc>
      </w:tr>
    </w:tbl>
    <w:p w14:paraId="380E719D" w14:textId="36F895F3" w:rsidR="004C3FCA" w:rsidRDefault="004C3FCA" w:rsidP="00A57C62"/>
    <w:p w14:paraId="26318217" w14:textId="77777777" w:rsidR="00B42647" w:rsidRDefault="00B42647" w:rsidP="00A57C62"/>
    <w:p w14:paraId="6DC18BA8" w14:textId="3C78F827" w:rsidR="00351A63" w:rsidRPr="00D5674E" w:rsidRDefault="003D13CD" w:rsidP="00A57C62">
      <w:pPr>
        <w:rPr>
          <w:b/>
          <w:bCs/>
          <w:sz w:val="28"/>
          <w:szCs w:val="22"/>
        </w:rPr>
      </w:pPr>
      <w:r w:rsidRPr="00D5674E">
        <w:rPr>
          <w:b/>
          <w:bCs/>
          <w:sz w:val="28"/>
          <w:szCs w:val="22"/>
        </w:rPr>
        <w:t>Rules</w:t>
      </w:r>
      <w:r w:rsidR="00FA12D8" w:rsidRPr="00D5674E">
        <w:rPr>
          <w:b/>
          <w:bCs/>
          <w:sz w:val="28"/>
          <w:szCs w:val="22"/>
        </w:rPr>
        <w:t xml:space="preserve"> for </w:t>
      </w:r>
      <w:r w:rsidR="00E76865" w:rsidRPr="00D5674E">
        <w:rPr>
          <w:b/>
          <w:bCs/>
          <w:sz w:val="28"/>
          <w:szCs w:val="22"/>
        </w:rPr>
        <w:t>Entrants</w:t>
      </w:r>
      <w:r w:rsidR="00351A63" w:rsidRPr="00D5674E">
        <w:rPr>
          <w:b/>
          <w:bCs/>
          <w:sz w:val="28"/>
          <w:szCs w:val="22"/>
        </w:rPr>
        <w:t>:</w:t>
      </w:r>
    </w:p>
    <w:p w14:paraId="3517AE42" w14:textId="77777777" w:rsidR="00351A63" w:rsidRPr="00664ACF" w:rsidRDefault="00351A63" w:rsidP="00664ACF">
      <w:pPr>
        <w:pStyle w:val="ListParagraph"/>
        <w:numPr>
          <w:ilvl w:val="0"/>
          <w:numId w:val="43"/>
        </w:numPr>
        <w:spacing w:after="120"/>
        <w:contextualSpacing w:val="0"/>
        <w:rPr>
          <w:sz w:val="22"/>
          <w:szCs w:val="22"/>
        </w:rPr>
      </w:pPr>
      <w:r w:rsidRPr="00664ACF">
        <w:rPr>
          <w:sz w:val="22"/>
          <w:szCs w:val="22"/>
        </w:rPr>
        <w:lastRenderedPageBreak/>
        <w:t>No more than one entry will be accepted for any one project.</w:t>
      </w:r>
    </w:p>
    <w:p w14:paraId="6884E820" w14:textId="77777777" w:rsidR="00351A63" w:rsidRPr="00664ACF" w:rsidRDefault="00351A63" w:rsidP="00664ACF">
      <w:pPr>
        <w:pStyle w:val="ListParagraph"/>
        <w:numPr>
          <w:ilvl w:val="0"/>
          <w:numId w:val="43"/>
        </w:numPr>
        <w:spacing w:after="120"/>
        <w:contextualSpacing w:val="0"/>
        <w:rPr>
          <w:sz w:val="22"/>
          <w:szCs w:val="22"/>
        </w:rPr>
      </w:pPr>
      <w:r w:rsidRPr="00664ACF">
        <w:rPr>
          <w:sz w:val="22"/>
          <w:szCs w:val="22"/>
        </w:rPr>
        <w:t xml:space="preserve">To be eligible, a project must </w:t>
      </w:r>
      <w:r w:rsidR="00C87037" w:rsidRPr="00664ACF">
        <w:rPr>
          <w:sz w:val="22"/>
          <w:szCs w:val="22"/>
        </w:rPr>
        <w:t xml:space="preserve">be run </w:t>
      </w:r>
      <w:r w:rsidR="000829C8" w:rsidRPr="00664ACF">
        <w:rPr>
          <w:sz w:val="22"/>
          <w:szCs w:val="22"/>
        </w:rPr>
        <w:t xml:space="preserve">in the UK </w:t>
      </w:r>
      <w:r w:rsidR="00C87037" w:rsidRPr="00664ACF">
        <w:rPr>
          <w:sz w:val="22"/>
          <w:szCs w:val="22"/>
        </w:rPr>
        <w:t xml:space="preserve">by </w:t>
      </w:r>
      <w:r w:rsidR="00CE6A45" w:rsidRPr="00664ACF">
        <w:rPr>
          <w:sz w:val="22"/>
          <w:szCs w:val="22"/>
        </w:rPr>
        <w:t xml:space="preserve">members of </w:t>
      </w:r>
      <w:r w:rsidR="00C87037" w:rsidRPr="00664ACF">
        <w:rPr>
          <w:sz w:val="22"/>
          <w:szCs w:val="22"/>
        </w:rPr>
        <w:t xml:space="preserve">the congregation of </w:t>
      </w:r>
      <w:r w:rsidR="00EE71A4" w:rsidRPr="00664ACF">
        <w:rPr>
          <w:sz w:val="22"/>
          <w:szCs w:val="22"/>
        </w:rPr>
        <w:t>a</w:t>
      </w:r>
      <w:r w:rsidR="000829C8" w:rsidRPr="00664ACF">
        <w:rPr>
          <w:sz w:val="22"/>
          <w:szCs w:val="22"/>
        </w:rPr>
        <w:t xml:space="preserve"> United Reformed Church or by</w:t>
      </w:r>
      <w:r w:rsidR="00C87037" w:rsidRPr="00664ACF">
        <w:rPr>
          <w:sz w:val="22"/>
          <w:szCs w:val="22"/>
        </w:rPr>
        <w:t xml:space="preserve"> a local ecumenical project where the United Reformed Church is present.</w:t>
      </w:r>
    </w:p>
    <w:p w14:paraId="4DC9FEC6" w14:textId="1385F681" w:rsidR="006A0D71" w:rsidRPr="00664ACF" w:rsidRDefault="006A0D71" w:rsidP="00664ACF">
      <w:pPr>
        <w:pStyle w:val="ListParagraph"/>
        <w:numPr>
          <w:ilvl w:val="0"/>
          <w:numId w:val="43"/>
        </w:numPr>
        <w:spacing w:after="120"/>
        <w:contextualSpacing w:val="0"/>
        <w:rPr>
          <w:sz w:val="22"/>
          <w:szCs w:val="22"/>
        </w:rPr>
      </w:pPr>
      <w:r w:rsidRPr="00664ACF">
        <w:rPr>
          <w:sz w:val="22"/>
          <w:szCs w:val="22"/>
        </w:rPr>
        <w:t xml:space="preserve">Recipients </w:t>
      </w:r>
      <w:r w:rsidR="008333AE" w:rsidRPr="00664ACF">
        <w:rPr>
          <w:sz w:val="22"/>
          <w:szCs w:val="22"/>
        </w:rPr>
        <w:t xml:space="preserve">(winners) </w:t>
      </w:r>
      <w:r w:rsidRPr="00664ACF">
        <w:rPr>
          <w:sz w:val="22"/>
          <w:szCs w:val="22"/>
        </w:rPr>
        <w:t>of Co</w:t>
      </w:r>
      <w:r w:rsidR="00A43032" w:rsidRPr="00664ACF">
        <w:rPr>
          <w:sz w:val="22"/>
          <w:szCs w:val="22"/>
        </w:rPr>
        <w:t xml:space="preserve">mmunity Project </w:t>
      </w:r>
      <w:r w:rsidR="008333AE" w:rsidRPr="00664ACF">
        <w:rPr>
          <w:sz w:val="22"/>
          <w:szCs w:val="22"/>
        </w:rPr>
        <w:t>A</w:t>
      </w:r>
      <w:r w:rsidR="00A43032" w:rsidRPr="00664ACF">
        <w:rPr>
          <w:sz w:val="22"/>
          <w:szCs w:val="22"/>
        </w:rPr>
        <w:t>wards from 20</w:t>
      </w:r>
      <w:r w:rsidR="008333AE" w:rsidRPr="00664ACF">
        <w:rPr>
          <w:sz w:val="22"/>
          <w:szCs w:val="22"/>
        </w:rPr>
        <w:t>1</w:t>
      </w:r>
      <w:r w:rsidR="00664ACF" w:rsidRPr="00664ACF">
        <w:rPr>
          <w:sz w:val="22"/>
          <w:szCs w:val="22"/>
        </w:rPr>
        <w:t>6</w:t>
      </w:r>
      <w:r w:rsidRPr="00664ACF">
        <w:rPr>
          <w:sz w:val="22"/>
          <w:szCs w:val="22"/>
        </w:rPr>
        <w:t xml:space="preserve"> onwards are not eligible to enter the</w:t>
      </w:r>
      <w:r w:rsidR="00A43032" w:rsidRPr="00664ACF">
        <w:rPr>
          <w:sz w:val="22"/>
          <w:szCs w:val="22"/>
        </w:rPr>
        <w:t xml:space="preserve"> </w:t>
      </w:r>
      <w:r w:rsidR="00E76865" w:rsidRPr="00664ACF">
        <w:rPr>
          <w:sz w:val="22"/>
          <w:szCs w:val="22"/>
        </w:rPr>
        <w:t>202</w:t>
      </w:r>
      <w:r w:rsidR="00664ACF" w:rsidRPr="00664ACF">
        <w:rPr>
          <w:sz w:val="22"/>
          <w:szCs w:val="22"/>
        </w:rPr>
        <w:t>6</w:t>
      </w:r>
      <w:r w:rsidR="00E76865" w:rsidRPr="00664ACF">
        <w:rPr>
          <w:sz w:val="22"/>
          <w:szCs w:val="22"/>
        </w:rPr>
        <w:t xml:space="preserve"> </w:t>
      </w:r>
      <w:r w:rsidRPr="00664ACF">
        <w:rPr>
          <w:sz w:val="22"/>
          <w:szCs w:val="22"/>
        </w:rPr>
        <w:t>Awards</w:t>
      </w:r>
      <w:r w:rsidR="00A342D6" w:rsidRPr="00664ACF">
        <w:rPr>
          <w:sz w:val="22"/>
          <w:szCs w:val="22"/>
        </w:rPr>
        <w:t>.</w:t>
      </w:r>
    </w:p>
    <w:p w14:paraId="593FC207" w14:textId="77777777" w:rsidR="00CB721F" w:rsidRPr="00664ACF" w:rsidRDefault="00CD77F3" w:rsidP="00664ACF">
      <w:pPr>
        <w:pStyle w:val="ListParagraph"/>
        <w:numPr>
          <w:ilvl w:val="0"/>
          <w:numId w:val="43"/>
        </w:numPr>
        <w:spacing w:after="120"/>
        <w:contextualSpacing w:val="0"/>
        <w:rPr>
          <w:sz w:val="22"/>
          <w:szCs w:val="22"/>
        </w:rPr>
      </w:pPr>
      <w:r w:rsidRPr="00664ACF">
        <w:rPr>
          <w:sz w:val="22"/>
          <w:szCs w:val="22"/>
        </w:rPr>
        <w:t>The A</w:t>
      </w:r>
      <w:r w:rsidR="00CB721F" w:rsidRPr="00664ACF">
        <w:rPr>
          <w:sz w:val="22"/>
          <w:szCs w:val="22"/>
        </w:rPr>
        <w:t>wards are intended as a form of recognition and are not intended to provide start-up finance</w:t>
      </w:r>
      <w:r w:rsidR="00EE71A4" w:rsidRPr="00664ACF">
        <w:rPr>
          <w:sz w:val="22"/>
          <w:szCs w:val="22"/>
        </w:rPr>
        <w:t>.</w:t>
      </w:r>
    </w:p>
    <w:p w14:paraId="7E03670C" w14:textId="0935B452" w:rsidR="00351A63" w:rsidRPr="00664ACF" w:rsidRDefault="00351A63" w:rsidP="00664ACF">
      <w:pPr>
        <w:pStyle w:val="ListParagraph"/>
        <w:numPr>
          <w:ilvl w:val="0"/>
          <w:numId w:val="43"/>
        </w:numPr>
        <w:spacing w:after="120"/>
        <w:contextualSpacing w:val="0"/>
        <w:rPr>
          <w:sz w:val="22"/>
          <w:szCs w:val="22"/>
        </w:rPr>
      </w:pPr>
      <w:r w:rsidRPr="00664ACF">
        <w:rPr>
          <w:sz w:val="22"/>
          <w:szCs w:val="22"/>
        </w:rPr>
        <w:t>Entrie</w:t>
      </w:r>
      <w:r w:rsidR="00051BA1" w:rsidRPr="00664ACF">
        <w:rPr>
          <w:sz w:val="22"/>
          <w:szCs w:val="22"/>
        </w:rPr>
        <w:t xml:space="preserve">s must be received by </w:t>
      </w:r>
      <w:r w:rsidR="00E76865" w:rsidRPr="00664ACF">
        <w:rPr>
          <w:sz w:val="22"/>
          <w:szCs w:val="22"/>
        </w:rPr>
        <w:t>Friday</w:t>
      </w:r>
      <w:r w:rsidR="00AC6DA2" w:rsidRPr="00664ACF">
        <w:rPr>
          <w:sz w:val="22"/>
          <w:szCs w:val="22"/>
        </w:rPr>
        <w:t>,</w:t>
      </w:r>
      <w:r w:rsidR="00051BA1" w:rsidRPr="00664ACF">
        <w:rPr>
          <w:sz w:val="22"/>
          <w:szCs w:val="22"/>
        </w:rPr>
        <w:t xml:space="preserve"> </w:t>
      </w:r>
      <w:r w:rsidR="00934BC1" w:rsidRPr="00664ACF">
        <w:rPr>
          <w:sz w:val="22"/>
          <w:szCs w:val="22"/>
        </w:rPr>
        <w:t>2</w:t>
      </w:r>
      <w:r w:rsidR="00664ACF" w:rsidRPr="00664ACF">
        <w:rPr>
          <w:sz w:val="22"/>
          <w:szCs w:val="22"/>
        </w:rPr>
        <w:t>0</w:t>
      </w:r>
      <w:r w:rsidR="00934BC1" w:rsidRPr="00664ACF">
        <w:rPr>
          <w:sz w:val="22"/>
          <w:szCs w:val="22"/>
        </w:rPr>
        <w:t xml:space="preserve"> </w:t>
      </w:r>
      <w:r w:rsidR="00235745" w:rsidRPr="00664ACF">
        <w:rPr>
          <w:sz w:val="22"/>
          <w:szCs w:val="22"/>
        </w:rPr>
        <w:t>February</w:t>
      </w:r>
      <w:r w:rsidR="002112F8" w:rsidRPr="00664ACF">
        <w:rPr>
          <w:sz w:val="22"/>
          <w:szCs w:val="22"/>
        </w:rPr>
        <w:t xml:space="preserve"> </w:t>
      </w:r>
      <w:r w:rsidR="00E76865" w:rsidRPr="00664ACF">
        <w:rPr>
          <w:sz w:val="22"/>
          <w:szCs w:val="22"/>
        </w:rPr>
        <w:t>202</w:t>
      </w:r>
      <w:r w:rsidR="00664ACF" w:rsidRPr="00664ACF">
        <w:rPr>
          <w:sz w:val="22"/>
          <w:szCs w:val="22"/>
        </w:rPr>
        <w:t>6</w:t>
      </w:r>
      <w:r w:rsidRPr="00664ACF">
        <w:rPr>
          <w:sz w:val="22"/>
          <w:szCs w:val="22"/>
        </w:rPr>
        <w:t>.</w:t>
      </w:r>
    </w:p>
    <w:p w14:paraId="6C437526" w14:textId="77777777" w:rsidR="00664ACF" w:rsidRPr="00664ACF" w:rsidRDefault="00C87037" w:rsidP="00664ACF">
      <w:pPr>
        <w:pStyle w:val="ListParagraph"/>
        <w:numPr>
          <w:ilvl w:val="0"/>
          <w:numId w:val="43"/>
        </w:numPr>
        <w:spacing w:after="120"/>
        <w:contextualSpacing w:val="0"/>
        <w:rPr>
          <w:sz w:val="22"/>
          <w:szCs w:val="22"/>
        </w:rPr>
      </w:pPr>
      <w:r w:rsidRPr="00664ACF">
        <w:rPr>
          <w:sz w:val="22"/>
          <w:szCs w:val="22"/>
        </w:rPr>
        <w:t>A selection committee will</w:t>
      </w:r>
      <w:r w:rsidR="00AF6878" w:rsidRPr="00664ACF">
        <w:rPr>
          <w:sz w:val="22"/>
          <w:szCs w:val="22"/>
        </w:rPr>
        <w:t xml:space="preserve"> </w:t>
      </w:r>
      <w:r w:rsidR="0086123E" w:rsidRPr="00664ACF">
        <w:rPr>
          <w:sz w:val="22"/>
          <w:szCs w:val="22"/>
        </w:rPr>
        <w:t xml:space="preserve">draw up a </w:t>
      </w:r>
      <w:r w:rsidR="006A0D71" w:rsidRPr="00664ACF">
        <w:rPr>
          <w:sz w:val="22"/>
          <w:szCs w:val="22"/>
        </w:rPr>
        <w:t>long</w:t>
      </w:r>
      <w:r w:rsidR="000829C8" w:rsidRPr="00664ACF">
        <w:rPr>
          <w:sz w:val="22"/>
          <w:szCs w:val="22"/>
        </w:rPr>
        <w:t xml:space="preserve"> </w:t>
      </w:r>
      <w:r w:rsidR="0086123E" w:rsidRPr="00664ACF">
        <w:rPr>
          <w:sz w:val="22"/>
          <w:szCs w:val="22"/>
        </w:rPr>
        <w:t>list of entrants.</w:t>
      </w:r>
      <w:r w:rsidR="006A0D71" w:rsidRPr="00664ACF">
        <w:rPr>
          <w:sz w:val="22"/>
          <w:szCs w:val="22"/>
        </w:rPr>
        <w:t xml:space="preserve"> These</w:t>
      </w:r>
      <w:r w:rsidR="00F51098" w:rsidRPr="00664ACF">
        <w:rPr>
          <w:sz w:val="22"/>
          <w:szCs w:val="22"/>
        </w:rPr>
        <w:t xml:space="preserve"> </w:t>
      </w:r>
      <w:r w:rsidR="00D64061" w:rsidRPr="00664ACF">
        <w:rPr>
          <w:sz w:val="22"/>
          <w:szCs w:val="22"/>
        </w:rPr>
        <w:t>long-listed</w:t>
      </w:r>
      <w:r w:rsidR="001A2953" w:rsidRPr="00664ACF">
        <w:rPr>
          <w:sz w:val="22"/>
          <w:szCs w:val="22"/>
        </w:rPr>
        <w:t xml:space="preserve"> </w:t>
      </w:r>
      <w:r w:rsidR="00500071" w:rsidRPr="00664ACF">
        <w:rPr>
          <w:sz w:val="22"/>
          <w:szCs w:val="22"/>
        </w:rPr>
        <w:t>p</w:t>
      </w:r>
      <w:r w:rsidR="0086123E" w:rsidRPr="00664ACF">
        <w:rPr>
          <w:sz w:val="22"/>
          <w:szCs w:val="22"/>
        </w:rPr>
        <w:t xml:space="preserve">rojects </w:t>
      </w:r>
      <w:r w:rsidR="008333AE" w:rsidRPr="00664ACF">
        <w:rPr>
          <w:sz w:val="22"/>
          <w:szCs w:val="22"/>
        </w:rPr>
        <w:t xml:space="preserve">have their application form reviewed </w:t>
      </w:r>
      <w:r w:rsidR="0086123E" w:rsidRPr="00664ACF">
        <w:rPr>
          <w:sz w:val="22"/>
          <w:szCs w:val="22"/>
        </w:rPr>
        <w:t xml:space="preserve">following which the committee </w:t>
      </w:r>
      <w:r w:rsidR="008333AE" w:rsidRPr="00664ACF">
        <w:rPr>
          <w:sz w:val="22"/>
          <w:szCs w:val="22"/>
        </w:rPr>
        <w:t xml:space="preserve">will </w:t>
      </w:r>
      <w:r w:rsidR="0086123E" w:rsidRPr="00664ACF">
        <w:rPr>
          <w:sz w:val="22"/>
          <w:szCs w:val="22"/>
        </w:rPr>
        <w:t xml:space="preserve">select </w:t>
      </w:r>
      <w:proofErr w:type="gramStart"/>
      <w:r w:rsidR="008333AE" w:rsidRPr="00664ACF">
        <w:rPr>
          <w:sz w:val="22"/>
          <w:szCs w:val="22"/>
        </w:rPr>
        <w:t>a number of</w:t>
      </w:r>
      <w:proofErr w:type="gramEnd"/>
      <w:r w:rsidR="008333AE" w:rsidRPr="00664ACF">
        <w:rPr>
          <w:sz w:val="22"/>
          <w:szCs w:val="22"/>
        </w:rPr>
        <w:t xml:space="preserve"> </w:t>
      </w:r>
      <w:r w:rsidR="00223C23" w:rsidRPr="00664ACF">
        <w:rPr>
          <w:sz w:val="22"/>
          <w:szCs w:val="22"/>
        </w:rPr>
        <w:t xml:space="preserve">projects </w:t>
      </w:r>
      <w:r w:rsidR="008333AE" w:rsidRPr="00664ACF">
        <w:rPr>
          <w:sz w:val="22"/>
          <w:szCs w:val="22"/>
        </w:rPr>
        <w:t xml:space="preserve">for a visit by judges. </w:t>
      </w:r>
      <w:r w:rsidR="00D30A79" w:rsidRPr="00664ACF">
        <w:rPr>
          <w:sz w:val="22"/>
          <w:szCs w:val="22"/>
        </w:rPr>
        <w:t xml:space="preserve">On completion of the visits, </w:t>
      </w:r>
      <w:r w:rsidR="008333AE" w:rsidRPr="00664ACF">
        <w:rPr>
          <w:sz w:val="22"/>
          <w:szCs w:val="22"/>
        </w:rPr>
        <w:t>u</w:t>
      </w:r>
      <w:r w:rsidR="003B1077" w:rsidRPr="00664ACF">
        <w:rPr>
          <w:sz w:val="22"/>
          <w:szCs w:val="22"/>
        </w:rPr>
        <w:t xml:space="preserve">p to </w:t>
      </w:r>
      <w:r w:rsidR="00E76865" w:rsidRPr="00664ACF">
        <w:rPr>
          <w:sz w:val="22"/>
          <w:szCs w:val="22"/>
        </w:rPr>
        <w:t xml:space="preserve">three </w:t>
      </w:r>
      <w:r w:rsidR="0086123E" w:rsidRPr="00664ACF">
        <w:rPr>
          <w:sz w:val="22"/>
          <w:szCs w:val="22"/>
        </w:rPr>
        <w:t xml:space="preserve">projects </w:t>
      </w:r>
      <w:r w:rsidR="008333AE" w:rsidRPr="00664ACF">
        <w:rPr>
          <w:sz w:val="22"/>
          <w:szCs w:val="22"/>
        </w:rPr>
        <w:t xml:space="preserve">will </w:t>
      </w:r>
      <w:r w:rsidR="0086123E" w:rsidRPr="00664ACF">
        <w:rPr>
          <w:sz w:val="22"/>
          <w:szCs w:val="22"/>
        </w:rPr>
        <w:t xml:space="preserve">go forward </w:t>
      </w:r>
      <w:r w:rsidR="006A0D71" w:rsidRPr="00664ACF">
        <w:rPr>
          <w:sz w:val="22"/>
          <w:szCs w:val="22"/>
        </w:rPr>
        <w:t xml:space="preserve">as the </w:t>
      </w:r>
      <w:r w:rsidR="003253A9" w:rsidRPr="00664ACF">
        <w:rPr>
          <w:sz w:val="22"/>
          <w:szCs w:val="22"/>
        </w:rPr>
        <w:t>shortlist</w:t>
      </w:r>
      <w:r w:rsidR="006A0D71" w:rsidRPr="00664ACF">
        <w:rPr>
          <w:sz w:val="22"/>
          <w:szCs w:val="22"/>
        </w:rPr>
        <w:t xml:space="preserve"> </w:t>
      </w:r>
      <w:r w:rsidR="0086123E" w:rsidRPr="00664ACF">
        <w:rPr>
          <w:sz w:val="22"/>
          <w:szCs w:val="22"/>
        </w:rPr>
        <w:t>for</w:t>
      </w:r>
      <w:r w:rsidR="002F36F0" w:rsidRPr="00664ACF">
        <w:rPr>
          <w:sz w:val="22"/>
          <w:szCs w:val="22"/>
        </w:rPr>
        <w:t xml:space="preserve"> </w:t>
      </w:r>
      <w:r w:rsidR="00A43032" w:rsidRPr="00664ACF">
        <w:rPr>
          <w:sz w:val="22"/>
          <w:szCs w:val="22"/>
        </w:rPr>
        <w:t xml:space="preserve">an award. </w:t>
      </w:r>
      <w:r w:rsidR="0086123E" w:rsidRPr="00664ACF">
        <w:rPr>
          <w:sz w:val="22"/>
          <w:szCs w:val="22"/>
        </w:rPr>
        <w:t xml:space="preserve">The </w:t>
      </w:r>
      <w:r w:rsidR="001A2953" w:rsidRPr="00664ACF">
        <w:rPr>
          <w:sz w:val="22"/>
          <w:szCs w:val="22"/>
        </w:rPr>
        <w:t>d</w:t>
      </w:r>
      <w:r w:rsidR="002F36F0" w:rsidRPr="00664ACF">
        <w:rPr>
          <w:sz w:val="22"/>
          <w:szCs w:val="22"/>
        </w:rPr>
        <w:t>ecision</w:t>
      </w:r>
      <w:r w:rsidR="0086123E" w:rsidRPr="00664ACF">
        <w:rPr>
          <w:sz w:val="22"/>
          <w:szCs w:val="22"/>
        </w:rPr>
        <w:t xml:space="preserve"> </w:t>
      </w:r>
      <w:r w:rsidR="001A2953" w:rsidRPr="00664ACF">
        <w:rPr>
          <w:sz w:val="22"/>
          <w:szCs w:val="22"/>
        </w:rPr>
        <w:t>of the selection committee is</w:t>
      </w:r>
      <w:r w:rsidR="0086123E" w:rsidRPr="00664ACF">
        <w:rPr>
          <w:sz w:val="22"/>
          <w:szCs w:val="22"/>
        </w:rPr>
        <w:t xml:space="preserve"> </w:t>
      </w:r>
      <w:r w:rsidR="003253A9" w:rsidRPr="00664ACF">
        <w:rPr>
          <w:sz w:val="22"/>
          <w:szCs w:val="22"/>
        </w:rPr>
        <w:t>final,</w:t>
      </w:r>
      <w:r w:rsidR="0086123E" w:rsidRPr="00664ACF">
        <w:rPr>
          <w:sz w:val="22"/>
          <w:szCs w:val="22"/>
        </w:rPr>
        <w:t xml:space="preserve"> and </w:t>
      </w:r>
      <w:r w:rsidR="002F36F0" w:rsidRPr="00664ACF">
        <w:rPr>
          <w:sz w:val="22"/>
          <w:szCs w:val="22"/>
        </w:rPr>
        <w:t xml:space="preserve">the selected projects </w:t>
      </w:r>
      <w:r w:rsidR="0086123E" w:rsidRPr="00664ACF">
        <w:rPr>
          <w:sz w:val="22"/>
          <w:szCs w:val="22"/>
        </w:rPr>
        <w:t>will be</w:t>
      </w:r>
      <w:r w:rsidR="002F36F0" w:rsidRPr="00664ACF">
        <w:rPr>
          <w:sz w:val="22"/>
          <w:szCs w:val="22"/>
        </w:rPr>
        <w:t xml:space="preserve"> </w:t>
      </w:r>
      <w:r w:rsidR="001A2953" w:rsidRPr="00664ACF">
        <w:rPr>
          <w:sz w:val="22"/>
          <w:szCs w:val="22"/>
        </w:rPr>
        <w:t>notified</w:t>
      </w:r>
      <w:r w:rsidR="008333AE" w:rsidRPr="00664ACF">
        <w:rPr>
          <w:sz w:val="22"/>
          <w:szCs w:val="22"/>
        </w:rPr>
        <w:t xml:space="preserve"> soon after the final judges’ meeting has taken place. </w:t>
      </w:r>
      <w:r w:rsidR="00EF49DD" w:rsidRPr="00664ACF">
        <w:rPr>
          <w:sz w:val="22"/>
          <w:szCs w:val="22"/>
        </w:rPr>
        <w:t xml:space="preserve">The committee reserves the right to select fewer than </w:t>
      </w:r>
      <w:r w:rsidR="00E76865" w:rsidRPr="00664ACF">
        <w:rPr>
          <w:sz w:val="22"/>
          <w:szCs w:val="22"/>
        </w:rPr>
        <w:t xml:space="preserve">three </w:t>
      </w:r>
      <w:r w:rsidR="00EF49DD" w:rsidRPr="00664ACF">
        <w:rPr>
          <w:sz w:val="22"/>
          <w:szCs w:val="22"/>
        </w:rPr>
        <w:t>projects if</w:t>
      </w:r>
      <w:r w:rsidR="003253A9" w:rsidRPr="00664ACF">
        <w:rPr>
          <w:sz w:val="22"/>
          <w:szCs w:val="22"/>
        </w:rPr>
        <w:t>,</w:t>
      </w:r>
      <w:r w:rsidR="00EF49DD" w:rsidRPr="00664ACF">
        <w:rPr>
          <w:sz w:val="22"/>
          <w:szCs w:val="22"/>
        </w:rPr>
        <w:t xml:space="preserve"> in their opinion, these guidelines are not </w:t>
      </w:r>
      <w:r w:rsidR="003253A9" w:rsidRPr="00664ACF">
        <w:rPr>
          <w:sz w:val="22"/>
          <w:szCs w:val="22"/>
        </w:rPr>
        <w:t>met,</w:t>
      </w:r>
      <w:r w:rsidR="00EF49DD" w:rsidRPr="00664ACF">
        <w:rPr>
          <w:sz w:val="22"/>
          <w:szCs w:val="22"/>
        </w:rPr>
        <w:t xml:space="preserve"> or </w:t>
      </w:r>
      <w:r w:rsidR="008333AE" w:rsidRPr="00664ACF">
        <w:rPr>
          <w:sz w:val="22"/>
          <w:szCs w:val="22"/>
        </w:rPr>
        <w:t>application forms/</w:t>
      </w:r>
      <w:r w:rsidR="00EF49DD" w:rsidRPr="00664ACF">
        <w:rPr>
          <w:sz w:val="22"/>
          <w:szCs w:val="22"/>
        </w:rPr>
        <w:t xml:space="preserve">entries are not of the required standard. </w:t>
      </w:r>
    </w:p>
    <w:p w14:paraId="1B5493CB" w14:textId="58C3F512" w:rsidR="00664ACF" w:rsidRPr="00664ACF" w:rsidRDefault="00AF6878" w:rsidP="00664ACF">
      <w:pPr>
        <w:pStyle w:val="ListParagraph"/>
        <w:numPr>
          <w:ilvl w:val="0"/>
          <w:numId w:val="43"/>
        </w:numPr>
        <w:spacing w:after="120"/>
        <w:contextualSpacing w:val="0"/>
        <w:rPr>
          <w:sz w:val="22"/>
          <w:szCs w:val="22"/>
        </w:rPr>
      </w:pPr>
      <w:r w:rsidRPr="00664ACF">
        <w:rPr>
          <w:sz w:val="22"/>
          <w:szCs w:val="22"/>
        </w:rPr>
        <w:t xml:space="preserve">A short film about the work of the </w:t>
      </w:r>
      <w:r w:rsidR="001A2953" w:rsidRPr="00664ACF">
        <w:rPr>
          <w:sz w:val="22"/>
          <w:szCs w:val="22"/>
        </w:rPr>
        <w:t>winning</w:t>
      </w:r>
      <w:r w:rsidR="00A43032" w:rsidRPr="00664ACF">
        <w:rPr>
          <w:sz w:val="22"/>
          <w:szCs w:val="22"/>
        </w:rPr>
        <w:t xml:space="preserve"> </w:t>
      </w:r>
      <w:r w:rsidRPr="00664ACF">
        <w:rPr>
          <w:sz w:val="22"/>
          <w:szCs w:val="22"/>
        </w:rPr>
        <w:t>project</w:t>
      </w:r>
      <w:r w:rsidR="00EE71A4" w:rsidRPr="00664ACF">
        <w:rPr>
          <w:sz w:val="22"/>
          <w:szCs w:val="22"/>
        </w:rPr>
        <w:t>s</w:t>
      </w:r>
      <w:r w:rsidRPr="00664ACF">
        <w:rPr>
          <w:sz w:val="22"/>
          <w:szCs w:val="22"/>
        </w:rPr>
        <w:t xml:space="preserve"> will be </w:t>
      </w:r>
      <w:r w:rsidR="002F36F0" w:rsidRPr="00664ACF">
        <w:rPr>
          <w:sz w:val="22"/>
          <w:szCs w:val="22"/>
        </w:rPr>
        <w:t>produced</w:t>
      </w:r>
      <w:r w:rsidR="003A50D7" w:rsidRPr="00664ACF">
        <w:rPr>
          <w:sz w:val="22"/>
          <w:szCs w:val="22"/>
        </w:rPr>
        <w:t xml:space="preserve"> by</w:t>
      </w:r>
      <w:r w:rsidR="001A2953" w:rsidRPr="00664ACF">
        <w:rPr>
          <w:sz w:val="22"/>
          <w:szCs w:val="22"/>
        </w:rPr>
        <w:t xml:space="preserve"> </w:t>
      </w:r>
      <w:r w:rsidR="00664ACF" w:rsidRPr="00664ACF">
        <w:rPr>
          <w:sz w:val="22"/>
          <w:szCs w:val="22"/>
        </w:rPr>
        <w:t xml:space="preserve">the end of </w:t>
      </w:r>
      <w:r w:rsidR="008333AE" w:rsidRPr="00664ACF">
        <w:rPr>
          <w:sz w:val="22"/>
          <w:szCs w:val="22"/>
        </w:rPr>
        <w:t>June</w:t>
      </w:r>
      <w:r w:rsidR="00D30A79" w:rsidRPr="00664ACF">
        <w:rPr>
          <w:sz w:val="22"/>
          <w:szCs w:val="22"/>
        </w:rPr>
        <w:t xml:space="preserve"> 202</w:t>
      </w:r>
      <w:r w:rsidR="00664ACF" w:rsidRPr="00664ACF">
        <w:rPr>
          <w:sz w:val="22"/>
          <w:szCs w:val="22"/>
        </w:rPr>
        <w:t>6</w:t>
      </w:r>
      <w:r w:rsidR="00AE09B7" w:rsidRPr="00664ACF">
        <w:rPr>
          <w:sz w:val="22"/>
          <w:szCs w:val="22"/>
        </w:rPr>
        <w:t xml:space="preserve">. </w:t>
      </w:r>
      <w:r w:rsidR="003A50D7" w:rsidRPr="00664ACF">
        <w:rPr>
          <w:sz w:val="22"/>
          <w:szCs w:val="22"/>
        </w:rPr>
        <w:t>By applying</w:t>
      </w:r>
      <w:r w:rsidR="006346AD" w:rsidRPr="00664ACF">
        <w:rPr>
          <w:sz w:val="22"/>
          <w:szCs w:val="22"/>
        </w:rPr>
        <w:t>,</w:t>
      </w:r>
      <w:r w:rsidR="00D64061" w:rsidRPr="00664ACF">
        <w:rPr>
          <w:sz w:val="22"/>
          <w:szCs w:val="22"/>
        </w:rPr>
        <w:t xml:space="preserve"> </w:t>
      </w:r>
      <w:r w:rsidR="00E03109" w:rsidRPr="00664ACF">
        <w:rPr>
          <w:sz w:val="22"/>
          <w:szCs w:val="22"/>
        </w:rPr>
        <w:t xml:space="preserve">entrants confirm </w:t>
      </w:r>
      <w:r w:rsidR="005F0DC3" w:rsidRPr="00664ACF">
        <w:rPr>
          <w:sz w:val="22"/>
          <w:szCs w:val="22"/>
        </w:rPr>
        <w:t>that</w:t>
      </w:r>
      <w:r w:rsidR="00E03109" w:rsidRPr="00664ACF">
        <w:rPr>
          <w:sz w:val="22"/>
          <w:szCs w:val="22"/>
        </w:rPr>
        <w:t xml:space="preserve"> if shortlisted</w:t>
      </w:r>
      <w:r w:rsidR="005F0DC3" w:rsidRPr="00664ACF">
        <w:rPr>
          <w:sz w:val="22"/>
          <w:szCs w:val="22"/>
        </w:rPr>
        <w:t xml:space="preserve"> they </w:t>
      </w:r>
      <w:r w:rsidR="00E03109" w:rsidRPr="00664ACF">
        <w:rPr>
          <w:sz w:val="22"/>
          <w:szCs w:val="22"/>
        </w:rPr>
        <w:t xml:space="preserve">will </w:t>
      </w:r>
      <w:r w:rsidR="00A90CAD" w:rsidRPr="00664ACF">
        <w:rPr>
          <w:sz w:val="22"/>
          <w:szCs w:val="22"/>
        </w:rPr>
        <w:t xml:space="preserve">take </w:t>
      </w:r>
      <w:r w:rsidR="00E03109" w:rsidRPr="00664ACF">
        <w:rPr>
          <w:sz w:val="22"/>
          <w:szCs w:val="22"/>
        </w:rPr>
        <w:t xml:space="preserve">all necessary </w:t>
      </w:r>
      <w:r w:rsidR="00A90CAD" w:rsidRPr="00664ACF">
        <w:rPr>
          <w:sz w:val="22"/>
          <w:szCs w:val="22"/>
        </w:rPr>
        <w:t>steps to protect vulnerable people, including children</w:t>
      </w:r>
      <w:r w:rsidR="00822370" w:rsidRPr="00664ACF">
        <w:rPr>
          <w:sz w:val="22"/>
          <w:szCs w:val="22"/>
        </w:rPr>
        <w:t xml:space="preserve">, </w:t>
      </w:r>
      <w:r w:rsidR="00E03109" w:rsidRPr="00664ACF">
        <w:rPr>
          <w:sz w:val="22"/>
          <w:szCs w:val="22"/>
        </w:rPr>
        <w:t xml:space="preserve">and </w:t>
      </w:r>
      <w:r w:rsidR="00357C93" w:rsidRPr="00664ACF">
        <w:rPr>
          <w:sz w:val="22"/>
          <w:szCs w:val="22"/>
        </w:rPr>
        <w:t xml:space="preserve">have sought </w:t>
      </w:r>
      <w:r w:rsidR="00F51098" w:rsidRPr="00664ACF">
        <w:rPr>
          <w:sz w:val="22"/>
          <w:szCs w:val="22"/>
        </w:rPr>
        <w:t xml:space="preserve">and obtained </w:t>
      </w:r>
      <w:r w:rsidR="00357C93" w:rsidRPr="00664ACF">
        <w:rPr>
          <w:sz w:val="22"/>
          <w:szCs w:val="22"/>
        </w:rPr>
        <w:t xml:space="preserve">the </w:t>
      </w:r>
      <w:r w:rsidR="005F0DC3" w:rsidRPr="00664ACF">
        <w:rPr>
          <w:sz w:val="22"/>
          <w:szCs w:val="22"/>
        </w:rPr>
        <w:t xml:space="preserve">necessary approvals and </w:t>
      </w:r>
      <w:r w:rsidR="006346AD" w:rsidRPr="00664ACF">
        <w:rPr>
          <w:sz w:val="22"/>
          <w:szCs w:val="22"/>
        </w:rPr>
        <w:t>written consent</w:t>
      </w:r>
      <w:r w:rsidR="00357C93" w:rsidRPr="00664ACF">
        <w:rPr>
          <w:sz w:val="22"/>
          <w:szCs w:val="22"/>
        </w:rPr>
        <w:t>s</w:t>
      </w:r>
      <w:r w:rsidR="003A50D7" w:rsidRPr="00664ACF">
        <w:rPr>
          <w:sz w:val="22"/>
          <w:szCs w:val="22"/>
        </w:rPr>
        <w:t>:</w:t>
      </w:r>
      <w:r w:rsidR="00D30A79" w:rsidRPr="00664ACF">
        <w:rPr>
          <w:sz w:val="22"/>
          <w:szCs w:val="22"/>
        </w:rPr>
        <w:t xml:space="preserve"> </w:t>
      </w:r>
    </w:p>
    <w:p w14:paraId="703BFC6A" w14:textId="4DE312C9" w:rsidR="004E637B" w:rsidRPr="00664ACF" w:rsidRDefault="00A50F5D" w:rsidP="00664ACF">
      <w:pPr>
        <w:pStyle w:val="ListParagraph"/>
        <w:spacing w:after="120"/>
        <w:ind w:left="1440"/>
        <w:contextualSpacing w:val="0"/>
        <w:rPr>
          <w:sz w:val="22"/>
          <w:szCs w:val="22"/>
        </w:rPr>
      </w:pPr>
      <w:r w:rsidRPr="00664ACF">
        <w:rPr>
          <w:sz w:val="22"/>
          <w:szCs w:val="22"/>
        </w:rPr>
        <w:t>for filming</w:t>
      </w:r>
      <w:r w:rsidR="006A0D71" w:rsidRPr="00664ACF">
        <w:rPr>
          <w:sz w:val="22"/>
          <w:szCs w:val="22"/>
        </w:rPr>
        <w:t xml:space="preserve"> taking</w:t>
      </w:r>
      <w:r w:rsidR="00E03109" w:rsidRPr="00664ACF">
        <w:rPr>
          <w:sz w:val="22"/>
          <w:szCs w:val="22"/>
        </w:rPr>
        <w:t xml:space="preserve"> </w:t>
      </w:r>
      <w:r w:rsidR="007A054C" w:rsidRPr="00664ACF">
        <w:rPr>
          <w:sz w:val="22"/>
          <w:szCs w:val="22"/>
        </w:rPr>
        <w:t xml:space="preserve">place at their premises </w:t>
      </w:r>
      <w:r w:rsidR="00E03109" w:rsidRPr="00664ACF">
        <w:rPr>
          <w:sz w:val="22"/>
          <w:szCs w:val="22"/>
        </w:rPr>
        <w:t>and,</w:t>
      </w:r>
      <w:r w:rsidR="00223C23" w:rsidRPr="00664ACF">
        <w:rPr>
          <w:sz w:val="22"/>
          <w:szCs w:val="22"/>
        </w:rPr>
        <w:t xml:space="preserve"> </w:t>
      </w:r>
      <w:r w:rsidR="004E637B" w:rsidRPr="00664ACF">
        <w:rPr>
          <w:sz w:val="22"/>
          <w:szCs w:val="22"/>
        </w:rPr>
        <w:br/>
      </w:r>
      <w:r w:rsidR="00664ACF" w:rsidRPr="00664ACF">
        <w:rPr>
          <w:sz w:val="22"/>
          <w:szCs w:val="22"/>
        </w:rPr>
        <w:t>f</w:t>
      </w:r>
      <w:r w:rsidR="005F0DC3" w:rsidRPr="00664ACF">
        <w:rPr>
          <w:sz w:val="22"/>
          <w:szCs w:val="22"/>
        </w:rPr>
        <w:t xml:space="preserve">rom parents or </w:t>
      </w:r>
      <w:proofErr w:type="gramStart"/>
      <w:r w:rsidR="005F0DC3" w:rsidRPr="00664ACF">
        <w:rPr>
          <w:sz w:val="22"/>
          <w:szCs w:val="22"/>
        </w:rPr>
        <w:t>guardians</w:t>
      </w:r>
      <w:proofErr w:type="gramEnd"/>
      <w:r w:rsidR="00E03109" w:rsidRPr="00664ACF">
        <w:rPr>
          <w:sz w:val="22"/>
          <w:szCs w:val="22"/>
        </w:rPr>
        <w:t xml:space="preserve"> for the appearance</w:t>
      </w:r>
      <w:r w:rsidR="005F0DC3" w:rsidRPr="00664ACF">
        <w:rPr>
          <w:sz w:val="22"/>
          <w:szCs w:val="22"/>
        </w:rPr>
        <w:t xml:space="preserve"> of any children likely t</w:t>
      </w:r>
      <w:r w:rsidR="008B4635" w:rsidRPr="00664ACF">
        <w:rPr>
          <w:sz w:val="22"/>
          <w:szCs w:val="22"/>
        </w:rPr>
        <w:t xml:space="preserve">o be featured in the films </w:t>
      </w:r>
      <w:r w:rsidR="00A43032" w:rsidRPr="00664ACF">
        <w:rPr>
          <w:sz w:val="22"/>
          <w:szCs w:val="22"/>
        </w:rPr>
        <w:t xml:space="preserve">or </w:t>
      </w:r>
      <w:r w:rsidR="005F0DC3" w:rsidRPr="00664ACF">
        <w:rPr>
          <w:sz w:val="22"/>
          <w:szCs w:val="22"/>
        </w:rPr>
        <w:t xml:space="preserve">any promotional material. </w:t>
      </w:r>
    </w:p>
    <w:p w14:paraId="3251D278" w14:textId="04371709" w:rsidR="004E637B" w:rsidRPr="00664ACF" w:rsidRDefault="00084F6B" w:rsidP="00664ACF">
      <w:pPr>
        <w:pStyle w:val="ListParagraph"/>
        <w:numPr>
          <w:ilvl w:val="0"/>
          <w:numId w:val="43"/>
        </w:numPr>
        <w:spacing w:after="120"/>
        <w:contextualSpacing w:val="0"/>
        <w:rPr>
          <w:sz w:val="22"/>
          <w:szCs w:val="22"/>
        </w:rPr>
      </w:pPr>
      <w:r w:rsidRPr="00664ACF">
        <w:rPr>
          <w:sz w:val="22"/>
          <w:szCs w:val="22"/>
        </w:rPr>
        <w:t>F</w:t>
      </w:r>
      <w:r w:rsidR="00FB29D8" w:rsidRPr="00664ACF">
        <w:rPr>
          <w:sz w:val="22"/>
          <w:szCs w:val="22"/>
        </w:rPr>
        <w:t>ilms made of shortlisted entrants may</w:t>
      </w:r>
      <w:r w:rsidRPr="00664ACF">
        <w:rPr>
          <w:sz w:val="22"/>
          <w:szCs w:val="22"/>
        </w:rPr>
        <w:t xml:space="preserve"> not</w:t>
      </w:r>
      <w:r w:rsidR="00FB29D8" w:rsidRPr="00664ACF">
        <w:rPr>
          <w:sz w:val="22"/>
          <w:szCs w:val="22"/>
        </w:rPr>
        <w:t xml:space="preserve"> be used by the respective projects for their own promotional purposes</w:t>
      </w:r>
      <w:r w:rsidRPr="00664ACF">
        <w:rPr>
          <w:sz w:val="22"/>
          <w:szCs w:val="22"/>
        </w:rPr>
        <w:t xml:space="preserve"> until after </w:t>
      </w:r>
      <w:r w:rsidR="004E637B" w:rsidRPr="00664ACF">
        <w:rPr>
          <w:sz w:val="22"/>
          <w:szCs w:val="22"/>
        </w:rPr>
        <w:t>the awards ceremony</w:t>
      </w:r>
      <w:r w:rsidR="00FB29D8" w:rsidRPr="00664ACF">
        <w:rPr>
          <w:sz w:val="22"/>
          <w:szCs w:val="22"/>
        </w:rPr>
        <w:t xml:space="preserve">. The films must remain in their original and unaltered form unless </w:t>
      </w:r>
      <w:r w:rsidR="007A054C" w:rsidRPr="00664ACF">
        <w:rPr>
          <w:sz w:val="22"/>
          <w:szCs w:val="22"/>
        </w:rPr>
        <w:t xml:space="preserve">prior </w:t>
      </w:r>
      <w:r w:rsidR="0087711D" w:rsidRPr="00664ACF">
        <w:rPr>
          <w:sz w:val="22"/>
          <w:szCs w:val="22"/>
        </w:rPr>
        <w:t>written permission</w:t>
      </w:r>
      <w:r w:rsidR="00DF0FBB" w:rsidRPr="00664ACF">
        <w:rPr>
          <w:sz w:val="22"/>
          <w:szCs w:val="22"/>
        </w:rPr>
        <w:t xml:space="preserve"> allowing changes to be made</w:t>
      </w:r>
      <w:r w:rsidR="007507C7" w:rsidRPr="00664ACF">
        <w:rPr>
          <w:sz w:val="22"/>
          <w:szCs w:val="22"/>
        </w:rPr>
        <w:t xml:space="preserve"> has been obtained from the</w:t>
      </w:r>
      <w:r w:rsidR="0087711D" w:rsidRPr="00664ACF">
        <w:rPr>
          <w:sz w:val="22"/>
          <w:szCs w:val="22"/>
        </w:rPr>
        <w:t xml:space="preserve"> communication</w:t>
      </w:r>
      <w:r w:rsidR="00DF0FBB" w:rsidRPr="00664ACF">
        <w:rPr>
          <w:sz w:val="22"/>
          <w:szCs w:val="22"/>
        </w:rPr>
        <w:t>s</w:t>
      </w:r>
      <w:r w:rsidR="0087711D" w:rsidRPr="00664ACF">
        <w:rPr>
          <w:sz w:val="22"/>
          <w:szCs w:val="22"/>
        </w:rPr>
        <w:t xml:space="preserve"> department of the</w:t>
      </w:r>
      <w:r w:rsidR="007507C7" w:rsidRPr="00664ACF">
        <w:rPr>
          <w:sz w:val="22"/>
          <w:szCs w:val="22"/>
        </w:rPr>
        <w:t xml:space="preserve"> United Reformed Church</w:t>
      </w:r>
      <w:r w:rsidR="00FB29D8" w:rsidRPr="00664ACF">
        <w:rPr>
          <w:sz w:val="22"/>
          <w:szCs w:val="22"/>
        </w:rPr>
        <w:t>.</w:t>
      </w:r>
      <w:r w:rsidR="00D30A79" w:rsidRPr="00664ACF">
        <w:rPr>
          <w:sz w:val="22"/>
          <w:szCs w:val="22"/>
        </w:rPr>
        <w:t xml:space="preserve"> </w:t>
      </w:r>
    </w:p>
    <w:p w14:paraId="10C58AB7" w14:textId="5CAB4A64" w:rsidR="00990C3D" w:rsidRPr="00664ACF" w:rsidRDefault="00084F6B" w:rsidP="00664ACF">
      <w:pPr>
        <w:pStyle w:val="ListParagraph"/>
        <w:numPr>
          <w:ilvl w:val="0"/>
          <w:numId w:val="43"/>
        </w:numPr>
        <w:spacing w:after="120"/>
        <w:contextualSpacing w:val="0"/>
        <w:rPr>
          <w:sz w:val="22"/>
          <w:szCs w:val="22"/>
        </w:rPr>
      </w:pPr>
      <w:r w:rsidRPr="00664ACF">
        <w:rPr>
          <w:sz w:val="22"/>
          <w:szCs w:val="22"/>
        </w:rPr>
        <w:t>Should</w:t>
      </w:r>
      <w:r w:rsidR="00FB29D8" w:rsidRPr="00664ACF">
        <w:rPr>
          <w:sz w:val="22"/>
          <w:szCs w:val="22"/>
        </w:rPr>
        <w:t xml:space="preserve"> </w:t>
      </w:r>
      <w:r w:rsidR="002543AA" w:rsidRPr="00664ACF">
        <w:rPr>
          <w:sz w:val="22"/>
          <w:szCs w:val="22"/>
        </w:rPr>
        <w:t>an entrant that has been shortlisted withdraw from the awards</w:t>
      </w:r>
      <w:r w:rsidR="00AC0AE1" w:rsidRPr="00664ACF">
        <w:rPr>
          <w:sz w:val="22"/>
          <w:szCs w:val="22"/>
        </w:rPr>
        <w:t xml:space="preserve">, then they forfeit the right to use any </w:t>
      </w:r>
      <w:proofErr w:type="gramStart"/>
      <w:r w:rsidR="00AC0AE1" w:rsidRPr="00664ACF">
        <w:rPr>
          <w:sz w:val="22"/>
          <w:szCs w:val="22"/>
        </w:rPr>
        <w:t>photos,</w:t>
      </w:r>
      <w:proofErr w:type="gramEnd"/>
      <w:r w:rsidR="00AC0AE1" w:rsidRPr="00664ACF">
        <w:rPr>
          <w:sz w:val="22"/>
          <w:szCs w:val="22"/>
        </w:rPr>
        <w:t xml:space="preserve"> videos and they will not receive the financial award. </w:t>
      </w:r>
    </w:p>
    <w:p w14:paraId="1B77A8AA" w14:textId="654C2FF1" w:rsidR="00FF1469" w:rsidRPr="00664ACF" w:rsidRDefault="00FF1469" w:rsidP="00664ACF">
      <w:pPr>
        <w:pStyle w:val="ListParagraph"/>
        <w:numPr>
          <w:ilvl w:val="0"/>
          <w:numId w:val="43"/>
        </w:numPr>
        <w:spacing w:after="120"/>
        <w:contextualSpacing w:val="0"/>
        <w:rPr>
          <w:sz w:val="22"/>
          <w:szCs w:val="22"/>
        </w:rPr>
      </w:pPr>
      <w:r w:rsidRPr="00664ACF">
        <w:rPr>
          <w:sz w:val="22"/>
          <w:szCs w:val="22"/>
        </w:rPr>
        <w:t>The promoter of the Awards is the ‘United Reformed Church’ (registered office is Church House, 86 Tavistock Place, London, WC1H 9RT) and sponsor of the awards is ‘Congregational</w:t>
      </w:r>
      <w:proofErr w:type="gramStart"/>
      <w:r w:rsidRPr="00664ACF">
        <w:rPr>
          <w:sz w:val="22"/>
          <w:szCs w:val="22"/>
        </w:rPr>
        <w:t>’ (‘</w:t>
      </w:r>
      <w:proofErr w:type="gramEnd"/>
      <w:r w:rsidRPr="00664ACF">
        <w:rPr>
          <w:sz w:val="22"/>
          <w:szCs w:val="22"/>
        </w:rPr>
        <w:t>Congregational’ is a trading name of Integra Insurance Solutions Ltd. Registered office: Currer House, Currer Street, Bradford BD1 5BA. Registered in England and Wales Registered number 06760260).</w:t>
      </w:r>
    </w:p>
    <w:p w14:paraId="056754EB" w14:textId="3AA3CDA3" w:rsidR="00990C3D" w:rsidRPr="00664ACF" w:rsidRDefault="00FF1469" w:rsidP="00664ACF">
      <w:pPr>
        <w:pStyle w:val="ListParagraph"/>
        <w:numPr>
          <w:ilvl w:val="0"/>
          <w:numId w:val="43"/>
        </w:numPr>
        <w:spacing w:after="120"/>
        <w:contextualSpacing w:val="0"/>
        <w:rPr>
          <w:sz w:val="22"/>
          <w:szCs w:val="22"/>
        </w:rPr>
      </w:pPr>
      <w:r w:rsidRPr="00664ACF">
        <w:rPr>
          <w:sz w:val="22"/>
          <w:szCs w:val="22"/>
        </w:rPr>
        <w:t>The copyright and other intellectual property rights of all material brought into existence in connection with the Community Project Awards 202</w:t>
      </w:r>
      <w:r w:rsidR="00305C02" w:rsidRPr="00664ACF">
        <w:rPr>
          <w:sz w:val="22"/>
          <w:szCs w:val="22"/>
        </w:rPr>
        <w:t>5</w:t>
      </w:r>
      <w:r w:rsidRPr="00664ACF">
        <w:rPr>
          <w:sz w:val="22"/>
          <w:szCs w:val="22"/>
        </w:rPr>
        <w:t xml:space="preserve"> are the property of Integra Insurance Solutions Ltd. This includes but is not limited </w:t>
      </w:r>
      <w:proofErr w:type="gramStart"/>
      <w:r w:rsidRPr="00664ACF">
        <w:rPr>
          <w:sz w:val="22"/>
          <w:szCs w:val="22"/>
        </w:rPr>
        <w:t>to,</w:t>
      </w:r>
      <w:proofErr w:type="gramEnd"/>
      <w:r w:rsidRPr="00664ACF">
        <w:rPr>
          <w:sz w:val="22"/>
          <w:szCs w:val="22"/>
        </w:rPr>
        <w:t xml:space="preserve"> all photographs and material appearing on the United Reformed Church website (www.urc.org.uk) and Congregational website (www.congregational.co.uk). The copyright of all films made of shortlisted entrants </w:t>
      </w:r>
      <w:r w:rsidR="003253A9" w:rsidRPr="00664ACF">
        <w:rPr>
          <w:sz w:val="22"/>
          <w:szCs w:val="22"/>
        </w:rPr>
        <w:t>is</w:t>
      </w:r>
      <w:r w:rsidRPr="00664ACF">
        <w:rPr>
          <w:sz w:val="22"/>
          <w:szCs w:val="22"/>
        </w:rPr>
        <w:t xml:space="preserve"> the property of the United Reformed Church.</w:t>
      </w:r>
    </w:p>
    <w:p w14:paraId="683164F4" w14:textId="3AFC8976" w:rsidR="00990C3D" w:rsidRPr="00664ACF" w:rsidRDefault="004D73A5" w:rsidP="00664ACF">
      <w:pPr>
        <w:pStyle w:val="ListParagraph"/>
        <w:numPr>
          <w:ilvl w:val="0"/>
          <w:numId w:val="43"/>
        </w:numPr>
        <w:spacing w:after="120"/>
        <w:contextualSpacing w:val="0"/>
        <w:rPr>
          <w:sz w:val="22"/>
          <w:szCs w:val="22"/>
        </w:rPr>
      </w:pPr>
      <w:r w:rsidRPr="00664ACF">
        <w:rPr>
          <w:sz w:val="22"/>
          <w:szCs w:val="22"/>
        </w:rPr>
        <w:t xml:space="preserve">Entrants must agree to one or two representatives </w:t>
      </w:r>
      <w:proofErr w:type="gramStart"/>
      <w:r w:rsidRPr="00664ACF">
        <w:rPr>
          <w:sz w:val="22"/>
          <w:szCs w:val="22"/>
        </w:rPr>
        <w:t>to attend</w:t>
      </w:r>
      <w:proofErr w:type="gramEnd"/>
      <w:r w:rsidRPr="00664ACF">
        <w:rPr>
          <w:sz w:val="22"/>
          <w:szCs w:val="22"/>
        </w:rPr>
        <w:t xml:space="preserve"> the Awards Ceremony, which will take place during the General Assembly of the United Reformed Church, on Saturday </w:t>
      </w:r>
      <w:r w:rsidR="00664ACF">
        <w:rPr>
          <w:sz w:val="22"/>
          <w:szCs w:val="22"/>
        </w:rPr>
        <w:t>4</w:t>
      </w:r>
      <w:r w:rsidR="00FB4AED" w:rsidRPr="00664ACF">
        <w:rPr>
          <w:sz w:val="22"/>
          <w:szCs w:val="22"/>
        </w:rPr>
        <w:t xml:space="preserve"> </w:t>
      </w:r>
      <w:r w:rsidRPr="00664ACF">
        <w:rPr>
          <w:sz w:val="22"/>
          <w:szCs w:val="22"/>
        </w:rPr>
        <w:t xml:space="preserve">July </w:t>
      </w:r>
      <w:r w:rsidR="00FB4AED" w:rsidRPr="00664ACF">
        <w:rPr>
          <w:sz w:val="22"/>
          <w:szCs w:val="22"/>
        </w:rPr>
        <w:t>202</w:t>
      </w:r>
      <w:r w:rsidR="00664ACF">
        <w:rPr>
          <w:sz w:val="22"/>
          <w:szCs w:val="22"/>
        </w:rPr>
        <w:t>6</w:t>
      </w:r>
      <w:r w:rsidRPr="00664ACF">
        <w:rPr>
          <w:sz w:val="22"/>
          <w:szCs w:val="22"/>
        </w:rPr>
        <w:t xml:space="preserve">, </w:t>
      </w:r>
      <w:r w:rsidR="002E68AA" w:rsidRPr="00664ACF">
        <w:rPr>
          <w:sz w:val="22"/>
          <w:szCs w:val="22"/>
        </w:rPr>
        <w:t xml:space="preserve">at lunchtime </w:t>
      </w:r>
      <w:r w:rsidR="00FB4AED" w:rsidRPr="00664ACF">
        <w:rPr>
          <w:sz w:val="22"/>
          <w:szCs w:val="22"/>
        </w:rPr>
        <w:t xml:space="preserve">at </w:t>
      </w:r>
      <w:r w:rsidR="00AC0AE1" w:rsidRPr="00664ACF">
        <w:rPr>
          <w:sz w:val="22"/>
          <w:szCs w:val="22"/>
        </w:rPr>
        <w:t xml:space="preserve">The Hayes Conference Centre, Swanwick, </w:t>
      </w:r>
      <w:r w:rsidR="003253A9" w:rsidRPr="00664ACF">
        <w:rPr>
          <w:sz w:val="22"/>
          <w:szCs w:val="22"/>
        </w:rPr>
        <w:t>Derbyshire</w:t>
      </w:r>
      <w:r w:rsidRPr="00664ACF">
        <w:rPr>
          <w:sz w:val="22"/>
          <w:szCs w:val="22"/>
        </w:rPr>
        <w:t>.</w:t>
      </w:r>
    </w:p>
    <w:p w14:paraId="49FADD93" w14:textId="062D9AA7" w:rsidR="00990C3D" w:rsidRPr="00664ACF" w:rsidRDefault="003D1145" w:rsidP="00664ACF">
      <w:pPr>
        <w:pStyle w:val="ListParagraph"/>
        <w:numPr>
          <w:ilvl w:val="0"/>
          <w:numId w:val="43"/>
        </w:numPr>
        <w:spacing w:after="120"/>
        <w:contextualSpacing w:val="0"/>
        <w:rPr>
          <w:sz w:val="22"/>
          <w:szCs w:val="22"/>
        </w:rPr>
      </w:pPr>
      <w:r w:rsidRPr="00664ACF">
        <w:rPr>
          <w:sz w:val="22"/>
          <w:szCs w:val="22"/>
        </w:rPr>
        <w:t xml:space="preserve">As a condition of winning an award, entrants must agree to any reasonable requests on the part of </w:t>
      </w:r>
      <w:r w:rsidR="00FF1469" w:rsidRPr="00664ACF">
        <w:rPr>
          <w:sz w:val="22"/>
          <w:szCs w:val="22"/>
        </w:rPr>
        <w:t>‘</w:t>
      </w:r>
      <w:r w:rsidRPr="00664ACF">
        <w:rPr>
          <w:sz w:val="22"/>
          <w:szCs w:val="22"/>
        </w:rPr>
        <w:t>Congregational</w:t>
      </w:r>
      <w:r w:rsidR="00FF1469" w:rsidRPr="00664ACF">
        <w:rPr>
          <w:sz w:val="22"/>
          <w:szCs w:val="22"/>
        </w:rPr>
        <w:t>’</w:t>
      </w:r>
      <w:r w:rsidRPr="00664ACF">
        <w:rPr>
          <w:sz w:val="22"/>
          <w:szCs w:val="22"/>
        </w:rPr>
        <w:t xml:space="preserve"> </w:t>
      </w:r>
      <w:r w:rsidR="000B1042" w:rsidRPr="00664ACF">
        <w:rPr>
          <w:sz w:val="22"/>
          <w:szCs w:val="22"/>
        </w:rPr>
        <w:t xml:space="preserve">and/or </w:t>
      </w:r>
      <w:r w:rsidR="000B1042" w:rsidRPr="00664ACF">
        <w:rPr>
          <w:i/>
          <w:iCs/>
          <w:sz w:val="22"/>
          <w:szCs w:val="22"/>
        </w:rPr>
        <w:t>Reform</w:t>
      </w:r>
      <w:r w:rsidR="000B1042" w:rsidRPr="00664ACF">
        <w:rPr>
          <w:sz w:val="22"/>
          <w:szCs w:val="22"/>
        </w:rPr>
        <w:t xml:space="preserve"> Magazine </w:t>
      </w:r>
      <w:r w:rsidR="002873CA" w:rsidRPr="00664ACF">
        <w:rPr>
          <w:sz w:val="22"/>
          <w:szCs w:val="22"/>
        </w:rPr>
        <w:t>and/or the communications</w:t>
      </w:r>
      <w:r w:rsidR="000B1042" w:rsidRPr="00664ACF">
        <w:rPr>
          <w:sz w:val="22"/>
          <w:szCs w:val="22"/>
        </w:rPr>
        <w:t xml:space="preserve"> department of the United Reformed Church, </w:t>
      </w:r>
      <w:r w:rsidRPr="00664ACF">
        <w:rPr>
          <w:sz w:val="22"/>
          <w:szCs w:val="22"/>
        </w:rPr>
        <w:t xml:space="preserve">to participate in any promotional events connected with the competition such as interviews or photographs. </w:t>
      </w:r>
    </w:p>
    <w:p w14:paraId="381330B0" w14:textId="2AA430CE" w:rsidR="00351A63" w:rsidRPr="00664ACF" w:rsidRDefault="00A90CAD" w:rsidP="00664ACF">
      <w:pPr>
        <w:pStyle w:val="ListParagraph"/>
        <w:numPr>
          <w:ilvl w:val="0"/>
          <w:numId w:val="43"/>
        </w:numPr>
        <w:spacing w:after="120"/>
        <w:contextualSpacing w:val="0"/>
        <w:rPr>
          <w:sz w:val="22"/>
          <w:szCs w:val="22"/>
        </w:rPr>
      </w:pPr>
      <w:r w:rsidRPr="00664ACF">
        <w:rPr>
          <w:sz w:val="22"/>
          <w:szCs w:val="22"/>
        </w:rPr>
        <w:t>The</w:t>
      </w:r>
      <w:r w:rsidR="000D2C86" w:rsidRPr="00664ACF">
        <w:rPr>
          <w:sz w:val="22"/>
          <w:szCs w:val="22"/>
        </w:rPr>
        <w:t xml:space="preserve"> total</w:t>
      </w:r>
      <w:r w:rsidRPr="00664ACF">
        <w:rPr>
          <w:sz w:val="22"/>
          <w:szCs w:val="22"/>
        </w:rPr>
        <w:t xml:space="preserve"> </w:t>
      </w:r>
      <w:r w:rsidR="003A50D7" w:rsidRPr="00664ACF">
        <w:rPr>
          <w:sz w:val="22"/>
          <w:szCs w:val="22"/>
        </w:rPr>
        <w:t>prize</w:t>
      </w:r>
      <w:r w:rsidR="000D2C86" w:rsidRPr="00664ACF">
        <w:rPr>
          <w:sz w:val="22"/>
          <w:szCs w:val="22"/>
        </w:rPr>
        <w:t xml:space="preserve"> fund is</w:t>
      </w:r>
      <w:r w:rsidR="00A64AD3" w:rsidRPr="00664ACF">
        <w:rPr>
          <w:sz w:val="22"/>
          <w:szCs w:val="22"/>
        </w:rPr>
        <w:t xml:space="preserve"> up to</w:t>
      </w:r>
      <w:r w:rsidR="000D2C86" w:rsidRPr="00664ACF">
        <w:rPr>
          <w:sz w:val="22"/>
          <w:szCs w:val="22"/>
        </w:rPr>
        <w:t xml:space="preserve"> £</w:t>
      </w:r>
      <w:r w:rsidR="00721197">
        <w:rPr>
          <w:sz w:val="22"/>
          <w:szCs w:val="22"/>
        </w:rPr>
        <w:t>10</w:t>
      </w:r>
      <w:r w:rsidR="000D2C86" w:rsidRPr="00664ACF">
        <w:rPr>
          <w:sz w:val="22"/>
          <w:szCs w:val="22"/>
        </w:rPr>
        <w:t xml:space="preserve">,000 and this will be allocated to </w:t>
      </w:r>
      <w:r w:rsidR="00721197">
        <w:rPr>
          <w:sz w:val="22"/>
          <w:szCs w:val="22"/>
        </w:rPr>
        <w:t xml:space="preserve">the </w:t>
      </w:r>
      <w:r w:rsidR="00CC6B17" w:rsidRPr="00664ACF">
        <w:rPr>
          <w:sz w:val="22"/>
          <w:szCs w:val="22"/>
        </w:rPr>
        <w:t>projects shortlisted for final judging.</w:t>
      </w:r>
      <w:r w:rsidR="003A50D7" w:rsidRPr="00664ACF">
        <w:rPr>
          <w:sz w:val="22"/>
          <w:szCs w:val="22"/>
        </w:rPr>
        <w:t xml:space="preserve"> The amounts awarded to each of the winning projects will be at the sole discretion of the judges.</w:t>
      </w:r>
    </w:p>
    <w:p w14:paraId="48FA1026" w14:textId="66FAFD1E" w:rsidR="00686A38" w:rsidRPr="00664ACF" w:rsidRDefault="00CF7CC6" w:rsidP="00664ACF">
      <w:pPr>
        <w:pStyle w:val="ListParagraph"/>
        <w:numPr>
          <w:ilvl w:val="0"/>
          <w:numId w:val="43"/>
        </w:numPr>
        <w:spacing w:after="120"/>
        <w:contextualSpacing w:val="0"/>
        <w:rPr>
          <w:sz w:val="22"/>
          <w:szCs w:val="22"/>
        </w:rPr>
      </w:pPr>
      <w:r w:rsidRPr="00664ACF">
        <w:rPr>
          <w:sz w:val="22"/>
          <w:szCs w:val="22"/>
        </w:rPr>
        <w:lastRenderedPageBreak/>
        <w:t xml:space="preserve">The United </w:t>
      </w:r>
      <w:r w:rsidR="004B2DC6" w:rsidRPr="00664ACF">
        <w:rPr>
          <w:sz w:val="22"/>
          <w:szCs w:val="22"/>
        </w:rPr>
        <w:t>R</w:t>
      </w:r>
      <w:r w:rsidRPr="00664ACF">
        <w:rPr>
          <w:sz w:val="22"/>
          <w:szCs w:val="22"/>
        </w:rPr>
        <w:t xml:space="preserve">eformed Church and </w:t>
      </w:r>
      <w:r w:rsidR="00FF1469" w:rsidRPr="00664ACF">
        <w:rPr>
          <w:sz w:val="22"/>
          <w:szCs w:val="22"/>
        </w:rPr>
        <w:t>‘</w:t>
      </w:r>
      <w:r w:rsidRPr="00664ACF">
        <w:rPr>
          <w:sz w:val="22"/>
          <w:szCs w:val="22"/>
        </w:rPr>
        <w:t>Congregational</w:t>
      </w:r>
      <w:r w:rsidR="00FF1469" w:rsidRPr="00664ACF">
        <w:rPr>
          <w:sz w:val="22"/>
          <w:szCs w:val="22"/>
        </w:rPr>
        <w:t>’</w:t>
      </w:r>
      <w:r w:rsidRPr="00664ACF">
        <w:rPr>
          <w:sz w:val="22"/>
          <w:szCs w:val="22"/>
        </w:rPr>
        <w:t xml:space="preserve"> res</w:t>
      </w:r>
      <w:r w:rsidR="000B1042" w:rsidRPr="00664ACF">
        <w:rPr>
          <w:sz w:val="22"/>
          <w:szCs w:val="22"/>
        </w:rPr>
        <w:t xml:space="preserve">erve the right to </w:t>
      </w:r>
      <w:r w:rsidR="00AC6DA2" w:rsidRPr="00664ACF">
        <w:rPr>
          <w:sz w:val="22"/>
          <w:szCs w:val="22"/>
        </w:rPr>
        <w:t>amend these</w:t>
      </w:r>
      <w:r w:rsidR="000B1042" w:rsidRPr="00664ACF">
        <w:rPr>
          <w:sz w:val="22"/>
          <w:szCs w:val="22"/>
        </w:rPr>
        <w:t xml:space="preserve"> ‘R</w:t>
      </w:r>
      <w:r w:rsidRPr="00664ACF">
        <w:rPr>
          <w:sz w:val="22"/>
          <w:szCs w:val="22"/>
        </w:rPr>
        <w:t xml:space="preserve">ules for </w:t>
      </w:r>
      <w:r w:rsidR="00235745" w:rsidRPr="00664ACF">
        <w:rPr>
          <w:sz w:val="22"/>
          <w:szCs w:val="22"/>
        </w:rPr>
        <w:t>E</w:t>
      </w:r>
      <w:r w:rsidRPr="00664ACF">
        <w:rPr>
          <w:sz w:val="22"/>
          <w:szCs w:val="22"/>
        </w:rPr>
        <w:t>ntrants</w:t>
      </w:r>
      <w:r w:rsidR="00235745" w:rsidRPr="00664ACF">
        <w:rPr>
          <w:sz w:val="22"/>
          <w:szCs w:val="22"/>
        </w:rPr>
        <w:t>’</w:t>
      </w:r>
      <w:r w:rsidR="00305626" w:rsidRPr="00664ACF">
        <w:rPr>
          <w:sz w:val="22"/>
          <w:szCs w:val="22"/>
        </w:rPr>
        <w:t xml:space="preserve"> as circumstances may require from time to time without prior notice </w:t>
      </w:r>
      <w:r w:rsidR="00EF49DD" w:rsidRPr="00664ACF">
        <w:rPr>
          <w:sz w:val="22"/>
          <w:szCs w:val="22"/>
        </w:rPr>
        <w:t>t</w:t>
      </w:r>
      <w:r w:rsidR="00686A38" w:rsidRPr="00664ACF">
        <w:rPr>
          <w:sz w:val="22"/>
          <w:szCs w:val="22"/>
        </w:rPr>
        <w:t>o</w:t>
      </w:r>
      <w:r w:rsidR="00EF49DD" w:rsidRPr="00664ACF">
        <w:rPr>
          <w:sz w:val="22"/>
          <w:szCs w:val="22"/>
        </w:rPr>
        <w:t xml:space="preserve"> </w:t>
      </w:r>
      <w:r w:rsidR="00686A38" w:rsidRPr="00664ACF">
        <w:rPr>
          <w:sz w:val="22"/>
          <w:szCs w:val="22"/>
        </w:rPr>
        <w:t>the entrants.</w:t>
      </w:r>
    </w:p>
    <w:p w14:paraId="1F6D6C95" w14:textId="6D6BDB7F" w:rsidR="000D2C86" w:rsidRPr="00664ACF" w:rsidRDefault="000D2C86" w:rsidP="00664ACF">
      <w:pPr>
        <w:pStyle w:val="ListParagraph"/>
        <w:numPr>
          <w:ilvl w:val="0"/>
          <w:numId w:val="43"/>
        </w:numPr>
        <w:spacing w:after="120"/>
        <w:contextualSpacing w:val="0"/>
        <w:rPr>
          <w:sz w:val="22"/>
          <w:szCs w:val="22"/>
        </w:rPr>
      </w:pPr>
      <w:r w:rsidRPr="00664ACF">
        <w:rPr>
          <w:sz w:val="22"/>
          <w:szCs w:val="22"/>
        </w:rPr>
        <w:t xml:space="preserve">By entering the Community Project Awards </w:t>
      </w:r>
      <w:r w:rsidR="00754962" w:rsidRPr="00664ACF">
        <w:rPr>
          <w:sz w:val="22"/>
          <w:szCs w:val="22"/>
        </w:rPr>
        <w:t>202</w:t>
      </w:r>
      <w:r w:rsidR="00305C02" w:rsidRPr="00664ACF">
        <w:rPr>
          <w:sz w:val="22"/>
          <w:szCs w:val="22"/>
        </w:rPr>
        <w:t>5</w:t>
      </w:r>
      <w:r w:rsidR="00754962" w:rsidRPr="00664ACF">
        <w:rPr>
          <w:sz w:val="22"/>
          <w:szCs w:val="22"/>
        </w:rPr>
        <w:t xml:space="preserve"> </w:t>
      </w:r>
      <w:r w:rsidRPr="00664ACF">
        <w:rPr>
          <w:sz w:val="22"/>
          <w:szCs w:val="22"/>
        </w:rPr>
        <w:t>the entrant accepts and agrees</w:t>
      </w:r>
      <w:r w:rsidR="00754962" w:rsidRPr="00664ACF">
        <w:rPr>
          <w:sz w:val="22"/>
          <w:szCs w:val="22"/>
        </w:rPr>
        <w:t xml:space="preserve"> to abide by these ‘Rules for Entrants’, which may be amended from time to time.</w:t>
      </w:r>
    </w:p>
    <w:p w14:paraId="209E125C" w14:textId="47BA8B74" w:rsidR="007507C7" w:rsidRPr="00664ACF" w:rsidRDefault="004B2DC6" w:rsidP="00664ACF">
      <w:pPr>
        <w:pStyle w:val="ListParagraph"/>
        <w:numPr>
          <w:ilvl w:val="0"/>
          <w:numId w:val="43"/>
        </w:numPr>
        <w:spacing w:after="120"/>
        <w:contextualSpacing w:val="0"/>
        <w:rPr>
          <w:sz w:val="22"/>
          <w:szCs w:val="22"/>
        </w:rPr>
      </w:pPr>
      <w:r w:rsidRPr="00664ACF">
        <w:rPr>
          <w:sz w:val="22"/>
          <w:szCs w:val="22"/>
        </w:rPr>
        <w:t xml:space="preserve">Information and data provided by entrants whether </w:t>
      </w:r>
      <w:r w:rsidR="00235745" w:rsidRPr="00664ACF">
        <w:rPr>
          <w:sz w:val="22"/>
          <w:szCs w:val="22"/>
        </w:rPr>
        <w:t>‘</w:t>
      </w:r>
      <w:r w:rsidRPr="00664ACF">
        <w:rPr>
          <w:sz w:val="22"/>
          <w:szCs w:val="22"/>
        </w:rPr>
        <w:t>persona</w:t>
      </w:r>
      <w:r w:rsidR="002873CA" w:rsidRPr="00664ACF">
        <w:rPr>
          <w:sz w:val="22"/>
          <w:szCs w:val="22"/>
        </w:rPr>
        <w:t>l</w:t>
      </w:r>
      <w:r w:rsidR="00235745" w:rsidRPr="00664ACF">
        <w:rPr>
          <w:sz w:val="22"/>
          <w:szCs w:val="22"/>
        </w:rPr>
        <w:t>’</w:t>
      </w:r>
      <w:r w:rsidRPr="00664ACF">
        <w:rPr>
          <w:sz w:val="22"/>
          <w:szCs w:val="22"/>
        </w:rPr>
        <w:t xml:space="preserve"> or </w:t>
      </w:r>
      <w:r w:rsidR="00235745" w:rsidRPr="00664ACF">
        <w:rPr>
          <w:sz w:val="22"/>
          <w:szCs w:val="22"/>
        </w:rPr>
        <w:t>‘</w:t>
      </w:r>
      <w:r w:rsidR="00AC6DA2" w:rsidRPr="00664ACF">
        <w:rPr>
          <w:sz w:val="22"/>
          <w:szCs w:val="22"/>
        </w:rPr>
        <w:t>non-personal</w:t>
      </w:r>
      <w:r w:rsidR="00235745" w:rsidRPr="00664ACF">
        <w:rPr>
          <w:sz w:val="22"/>
          <w:szCs w:val="22"/>
        </w:rPr>
        <w:t>’</w:t>
      </w:r>
      <w:r w:rsidRPr="00664ACF">
        <w:rPr>
          <w:sz w:val="22"/>
          <w:szCs w:val="22"/>
        </w:rPr>
        <w:t xml:space="preserve"> will be held </w:t>
      </w:r>
      <w:r w:rsidR="00934BC1" w:rsidRPr="00664ACF">
        <w:rPr>
          <w:sz w:val="22"/>
          <w:szCs w:val="22"/>
        </w:rPr>
        <w:t xml:space="preserve">for up to </w:t>
      </w:r>
      <w:r w:rsidR="00D64061" w:rsidRPr="00664ACF">
        <w:rPr>
          <w:sz w:val="22"/>
          <w:szCs w:val="22"/>
        </w:rPr>
        <w:t>three</w:t>
      </w:r>
      <w:r w:rsidR="00934BC1" w:rsidRPr="00664ACF">
        <w:rPr>
          <w:sz w:val="22"/>
          <w:szCs w:val="22"/>
        </w:rPr>
        <w:t xml:space="preserve"> years </w:t>
      </w:r>
      <w:r w:rsidRPr="00664ACF">
        <w:rPr>
          <w:sz w:val="22"/>
          <w:szCs w:val="22"/>
        </w:rPr>
        <w:t xml:space="preserve">and used by the United Reformed Church and </w:t>
      </w:r>
      <w:r w:rsidR="00FF1469" w:rsidRPr="00664ACF">
        <w:rPr>
          <w:sz w:val="22"/>
          <w:szCs w:val="22"/>
        </w:rPr>
        <w:t>‘</w:t>
      </w:r>
      <w:r w:rsidRPr="00664ACF">
        <w:rPr>
          <w:sz w:val="22"/>
          <w:szCs w:val="22"/>
        </w:rPr>
        <w:t>Congregational</w:t>
      </w:r>
      <w:r w:rsidR="00FF1469" w:rsidRPr="00664ACF">
        <w:rPr>
          <w:sz w:val="22"/>
          <w:szCs w:val="22"/>
        </w:rPr>
        <w:t>’</w:t>
      </w:r>
      <w:r w:rsidRPr="00664ACF">
        <w:rPr>
          <w:sz w:val="22"/>
          <w:szCs w:val="22"/>
        </w:rPr>
        <w:t xml:space="preserve"> </w:t>
      </w:r>
      <w:r w:rsidR="00D64061" w:rsidRPr="00664ACF">
        <w:rPr>
          <w:sz w:val="22"/>
          <w:szCs w:val="22"/>
        </w:rPr>
        <w:t>to</w:t>
      </w:r>
      <w:r w:rsidRPr="00664ACF">
        <w:rPr>
          <w:sz w:val="22"/>
          <w:szCs w:val="22"/>
        </w:rPr>
        <w:t xml:space="preserve"> administer the </w:t>
      </w:r>
      <w:r w:rsidR="00934BC1" w:rsidRPr="00664ACF">
        <w:rPr>
          <w:sz w:val="22"/>
          <w:szCs w:val="22"/>
        </w:rPr>
        <w:t>awards programme and</w:t>
      </w:r>
      <w:r w:rsidRPr="00664ACF">
        <w:rPr>
          <w:sz w:val="22"/>
          <w:szCs w:val="22"/>
        </w:rPr>
        <w:t xml:space="preserve"> in respect of any </w:t>
      </w:r>
      <w:r w:rsidR="00934BC1" w:rsidRPr="00664ACF">
        <w:rPr>
          <w:sz w:val="22"/>
          <w:szCs w:val="22"/>
        </w:rPr>
        <w:t xml:space="preserve">related </w:t>
      </w:r>
      <w:r w:rsidRPr="00664ACF">
        <w:rPr>
          <w:sz w:val="22"/>
          <w:szCs w:val="22"/>
        </w:rPr>
        <w:t>promotional activities.</w:t>
      </w:r>
      <w:r w:rsidR="00934BC1" w:rsidRPr="00664ACF">
        <w:rPr>
          <w:sz w:val="22"/>
          <w:szCs w:val="22"/>
        </w:rPr>
        <w:t xml:space="preserve"> </w:t>
      </w:r>
    </w:p>
    <w:p w14:paraId="21CFDDE1" w14:textId="2BB30606" w:rsidR="00C87037" w:rsidRPr="00664ACF" w:rsidRDefault="00351A63" w:rsidP="00664ACF">
      <w:pPr>
        <w:spacing w:after="120"/>
        <w:jc w:val="center"/>
        <w:rPr>
          <w:b/>
          <w:bCs/>
          <w:sz w:val="22"/>
          <w:szCs w:val="22"/>
        </w:rPr>
      </w:pPr>
      <w:r w:rsidRPr="00664ACF">
        <w:rPr>
          <w:b/>
          <w:bCs/>
          <w:sz w:val="22"/>
          <w:szCs w:val="22"/>
        </w:rPr>
        <w:t>Completed entries mus</w:t>
      </w:r>
      <w:r w:rsidR="00C87037" w:rsidRPr="00664ACF">
        <w:rPr>
          <w:b/>
          <w:bCs/>
          <w:sz w:val="22"/>
          <w:szCs w:val="22"/>
        </w:rPr>
        <w:t xml:space="preserve">t be received by </w:t>
      </w:r>
      <w:r w:rsidR="00D64061" w:rsidRPr="00664ACF">
        <w:rPr>
          <w:b/>
          <w:bCs/>
          <w:sz w:val="22"/>
          <w:szCs w:val="22"/>
        </w:rPr>
        <w:t>5</w:t>
      </w:r>
      <w:r w:rsidR="003A50D7" w:rsidRPr="00664ACF">
        <w:rPr>
          <w:b/>
          <w:bCs/>
          <w:sz w:val="22"/>
          <w:szCs w:val="22"/>
        </w:rPr>
        <w:t>pm on</w:t>
      </w:r>
      <w:r w:rsidR="00051BA1" w:rsidRPr="00664ACF">
        <w:rPr>
          <w:b/>
          <w:bCs/>
          <w:sz w:val="22"/>
          <w:szCs w:val="22"/>
        </w:rPr>
        <w:t xml:space="preserve"> </w:t>
      </w:r>
      <w:r w:rsidR="00A64AD3" w:rsidRPr="00664ACF">
        <w:rPr>
          <w:b/>
          <w:bCs/>
          <w:sz w:val="22"/>
          <w:szCs w:val="22"/>
        </w:rPr>
        <w:t xml:space="preserve">Friday </w:t>
      </w:r>
      <w:r w:rsidR="00934BC1" w:rsidRPr="00664ACF">
        <w:rPr>
          <w:b/>
          <w:bCs/>
          <w:sz w:val="22"/>
          <w:szCs w:val="22"/>
        </w:rPr>
        <w:t>2</w:t>
      </w:r>
      <w:r w:rsidR="00525D97">
        <w:rPr>
          <w:b/>
          <w:bCs/>
          <w:sz w:val="22"/>
          <w:szCs w:val="22"/>
        </w:rPr>
        <w:t>0</w:t>
      </w:r>
      <w:r w:rsidR="00934BC1" w:rsidRPr="00664ACF">
        <w:rPr>
          <w:b/>
          <w:bCs/>
          <w:sz w:val="22"/>
          <w:szCs w:val="22"/>
        </w:rPr>
        <w:t xml:space="preserve"> </w:t>
      </w:r>
      <w:r w:rsidR="00235745" w:rsidRPr="00664ACF">
        <w:rPr>
          <w:b/>
          <w:bCs/>
          <w:sz w:val="22"/>
          <w:szCs w:val="22"/>
        </w:rPr>
        <w:t xml:space="preserve">February </w:t>
      </w:r>
      <w:r w:rsidR="00A64AD3" w:rsidRPr="00664ACF">
        <w:rPr>
          <w:b/>
          <w:bCs/>
          <w:sz w:val="22"/>
          <w:szCs w:val="22"/>
        </w:rPr>
        <w:t>202</w:t>
      </w:r>
      <w:r w:rsidR="00525D97">
        <w:rPr>
          <w:b/>
          <w:bCs/>
          <w:sz w:val="22"/>
          <w:szCs w:val="22"/>
        </w:rPr>
        <w:t>6</w:t>
      </w:r>
    </w:p>
    <w:p w14:paraId="49953593" w14:textId="77777777" w:rsidR="00B51D93" w:rsidRPr="00664ACF" w:rsidRDefault="00A90CAD" w:rsidP="00664ACF">
      <w:pPr>
        <w:spacing w:after="120"/>
        <w:jc w:val="center"/>
        <w:rPr>
          <w:b/>
          <w:bCs/>
          <w:sz w:val="22"/>
          <w:szCs w:val="22"/>
        </w:rPr>
      </w:pPr>
      <w:r w:rsidRPr="00664ACF">
        <w:rPr>
          <w:b/>
          <w:bCs/>
          <w:sz w:val="22"/>
          <w:szCs w:val="22"/>
        </w:rPr>
        <w:t xml:space="preserve">Completed entry forms </w:t>
      </w:r>
      <w:r w:rsidR="003A50D7" w:rsidRPr="00664ACF">
        <w:rPr>
          <w:b/>
          <w:bCs/>
          <w:sz w:val="22"/>
          <w:szCs w:val="22"/>
        </w:rPr>
        <w:t>should</w:t>
      </w:r>
      <w:r w:rsidRPr="00664ACF">
        <w:rPr>
          <w:b/>
          <w:bCs/>
          <w:sz w:val="22"/>
          <w:szCs w:val="22"/>
        </w:rPr>
        <w:t xml:space="preserve"> be sent to:</w:t>
      </w:r>
    </w:p>
    <w:p w14:paraId="7C353293" w14:textId="055567F2" w:rsidR="00B51D93" w:rsidRPr="00664ACF" w:rsidRDefault="00822370" w:rsidP="00664ACF">
      <w:pPr>
        <w:spacing w:after="120"/>
        <w:jc w:val="center"/>
        <w:rPr>
          <w:b/>
          <w:bCs/>
          <w:sz w:val="22"/>
          <w:szCs w:val="22"/>
        </w:rPr>
      </w:pPr>
      <w:hyperlink r:id="rId11" w:history="1">
        <w:r w:rsidRPr="00664ACF">
          <w:rPr>
            <w:rStyle w:val="Hyperlink"/>
            <w:b/>
            <w:bCs/>
            <w:sz w:val="22"/>
            <w:szCs w:val="22"/>
          </w:rPr>
          <w:t>awards@urc.org.uk</w:t>
        </w:r>
      </w:hyperlink>
    </w:p>
    <w:p w14:paraId="1FE21A01" w14:textId="5874534F" w:rsidR="00B51D93" w:rsidRPr="00664ACF" w:rsidRDefault="00B51D93" w:rsidP="00664ACF">
      <w:pPr>
        <w:spacing w:after="120"/>
        <w:jc w:val="center"/>
        <w:rPr>
          <w:b/>
          <w:bCs/>
          <w:sz w:val="22"/>
          <w:szCs w:val="22"/>
        </w:rPr>
      </w:pPr>
      <w:r w:rsidRPr="00664ACF">
        <w:rPr>
          <w:b/>
          <w:bCs/>
          <w:sz w:val="22"/>
          <w:szCs w:val="22"/>
        </w:rPr>
        <w:t xml:space="preserve">Community Project Awards, </w:t>
      </w:r>
      <w:r w:rsidR="003A50D7" w:rsidRPr="00664ACF">
        <w:rPr>
          <w:b/>
          <w:bCs/>
          <w:sz w:val="22"/>
          <w:szCs w:val="22"/>
        </w:rPr>
        <w:t>Communications</w:t>
      </w:r>
      <w:r w:rsidR="00A64AD3" w:rsidRPr="00664ACF">
        <w:rPr>
          <w:b/>
          <w:bCs/>
          <w:sz w:val="22"/>
          <w:szCs w:val="22"/>
        </w:rPr>
        <w:t xml:space="preserve"> Department, United Reformed Church House</w:t>
      </w:r>
      <w:r w:rsidRPr="00664ACF">
        <w:rPr>
          <w:b/>
          <w:bCs/>
          <w:sz w:val="22"/>
          <w:szCs w:val="22"/>
        </w:rPr>
        <w:t xml:space="preserve">, 86 Tavistock Place, </w:t>
      </w:r>
      <w:r w:rsidR="008B4635" w:rsidRPr="00664ACF">
        <w:rPr>
          <w:b/>
          <w:bCs/>
          <w:sz w:val="22"/>
          <w:szCs w:val="22"/>
        </w:rPr>
        <w:t xml:space="preserve">London, </w:t>
      </w:r>
      <w:r w:rsidRPr="00664ACF">
        <w:rPr>
          <w:b/>
          <w:bCs/>
          <w:sz w:val="22"/>
          <w:szCs w:val="22"/>
        </w:rPr>
        <w:t>WC1H 9RT</w:t>
      </w:r>
    </w:p>
    <w:p w14:paraId="7EB13941" w14:textId="2E282EB9" w:rsidR="006A46E6" w:rsidRPr="00664ACF" w:rsidRDefault="006A46E6" w:rsidP="00664ACF">
      <w:pPr>
        <w:spacing w:after="120"/>
        <w:rPr>
          <w:sz w:val="22"/>
          <w:szCs w:val="22"/>
        </w:rPr>
      </w:pPr>
    </w:p>
    <w:p w14:paraId="1E60C184" w14:textId="622F9E22" w:rsidR="00641EA4" w:rsidRPr="00525D97" w:rsidRDefault="00641EA4" w:rsidP="00664ACF">
      <w:pPr>
        <w:spacing w:after="120"/>
        <w:rPr>
          <w:szCs w:val="24"/>
        </w:rPr>
      </w:pPr>
      <w:r w:rsidRPr="00525D97">
        <w:rPr>
          <w:szCs w:val="24"/>
        </w:rPr>
        <w:t xml:space="preserve">Please complete all sections. Please offer as much information as possible without being overly wordy. </w:t>
      </w:r>
      <w:r w:rsidR="004709C7" w:rsidRPr="00525D97">
        <w:rPr>
          <w:szCs w:val="24"/>
        </w:rPr>
        <w:t xml:space="preserve">Please give a </w:t>
      </w:r>
      <w:proofErr w:type="spellStart"/>
      <w:r w:rsidR="004709C7" w:rsidRPr="00525D97">
        <w:rPr>
          <w:szCs w:val="24"/>
        </w:rPr>
        <w:t>flavour</w:t>
      </w:r>
      <w:proofErr w:type="spellEnd"/>
      <w:r w:rsidR="004709C7" w:rsidRPr="00525D97">
        <w:rPr>
          <w:szCs w:val="24"/>
        </w:rPr>
        <w:t xml:space="preserve"> of the project through this application form. Please ask others for help with the form if needed. Please include photos of the project if available. </w:t>
      </w:r>
    </w:p>
    <w:p w14:paraId="0E34E5CE" w14:textId="77777777" w:rsidR="00641EA4" w:rsidRPr="00A57C62" w:rsidRDefault="00641EA4" w:rsidP="00A57C62"/>
    <w:p w14:paraId="44339BC2" w14:textId="77777777" w:rsidR="00351A63" w:rsidRPr="00D5674E" w:rsidRDefault="00351A63" w:rsidP="00A57C62">
      <w:pPr>
        <w:rPr>
          <w:b/>
          <w:bCs/>
          <w:sz w:val="28"/>
          <w:szCs w:val="22"/>
        </w:rPr>
      </w:pPr>
      <w:r w:rsidRPr="00D5674E">
        <w:rPr>
          <w:b/>
          <w:bCs/>
          <w:sz w:val="28"/>
          <w:szCs w:val="22"/>
        </w:rPr>
        <w:t>Contact Details</w:t>
      </w:r>
    </w:p>
    <w:p w14:paraId="13C41261" w14:textId="77777777" w:rsidR="00D5674E" w:rsidRPr="00A57C62" w:rsidRDefault="00D5674E" w:rsidP="00A57C62"/>
    <w:p w14:paraId="09034D7F" w14:textId="403E1846" w:rsidR="00351A63" w:rsidRPr="00283AF1" w:rsidRDefault="0069752E" w:rsidP="00A57C62">
      <w:pPr>
        <w:rPr>
          <w:b/>
          <w:bCs/>
        </w:rPr>
      </w:pPr>
      <w:r w:rsidRPr="00283AF1">
        <w:rPr>
          <w:b/>
          <w:bCs/>
        </w:rPr>
        <w:t>Your name and church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9658"/>
      </w:tblGrid>
      <w:tr w:rsidR="00351A63" w:rsidRPr="00A57C62" w14:paraId="2305CF63" w14:textId="77777777" w:rsidTr="000B2F51">
        <w:trPr>
          <w:trHeight w:val="435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0BC54" w14:textId="77777777" w:rsidR="00914CD3" w:rsidRPr="00A57C62" w:rsidRDefault="00351A63" w:rsidP="00A57C62">
            <w:r w:rsidRPr="00A57C62">
              <w:t>Name</w:t>
            </w:r>
            <w:r w:rsidR="003A50D7" w:rsidRPr="00A57C62">
              <w:t>d contact</w:t>
            </w:r>
            <w:r w:rsidRPr="00A57C62">
              <w:t xml:space="preserve"> for correspondence: </w:t>
            </w:r>
          </w:p>
        </w:tc>
      </w:tr>
      <w:tr w:rsidR="00351A63" w:rsidRPr="00A57C62" w14:paraId="4A26AF8D" w14:textId="77777777" w:rsidTr="000B2F51">
        <w:trPr>
          <w:trHeight w:val="435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1DFE2" w14:textId="77777777" w:rsidR="00EF7742" w:rsidRPr="00A57C62" w:rsidRDefault="00EF7742" w:rsidP="00A57C62">
            <w:r w:rsidRPr="00A57C62">
              <w:t xml:space="preserve">Name and address </w:t>
            </w:r>
            <w:r w:rsidR="00EE03D7" w:rsidRPr="00A57C62">
              <w:t xml:space="preserve">of </w:t>
            </w:r>
            <w:r w:rsidRPr="00A57C62">
              <w:t>sponsoring United Reformed Church:</w:t>
            </w:r>
          </w:p>
        </w:tc>
      </w:tr>
      <w:tr w:rsidR="00EF7742" w:rsidRPr="00A57C62" w14:paraId="770E8CFF" w14:textId="77777777" w:rsidTr="000B2F51">
        <w:trPr>
          <w:trHeight w:val="435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59FC1" w14:textId="05EDF7E6" w:rsidR="00EF7742" w:rsidRPr="00A57C62" w:rsidRDefault="00EF7742" w:rsidP="00A57C62">
            <w:r w:rsidRPr="00A57C62">
              <w:t xml:space="preserve">Position in </w:t>
            </w:r>
            <w:r w:rsidR="004300B6" w:rsidRPr="00A57C62">
              <w:t>c</w:t>
            </w:r>
            <w:r w:rsidRPr="00A57C62">
              <w:t>hurch (if applicable):</w:t>
            </w:r>
          </w:p>
        </w:tc>
      </w:tr>
      <w:tr w:rsidR="00EF7742" w:rsidRPr="00A57C62" w14:paraId="40408E8C" w14:textId="77777777" w:rsidTr="000B2F51">
        <w:trPr>
          <w:trHeight w:val="435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40355" w14:textId="19913857" w:rsidR="00EF7742" w:rsidRPr="00A57C62" w:rsidRDefault="00EF7742" w:rsidP="00A57C62">
            <w:r w:rsidRPr="00A57C62">
              <w:t xml:space="preserve">Role in </w:t>
            </w:r>
            <w:r w:rsidR="004300B6" w:rsidRPr="00A57C62">
              <w:t>p</w:t>
            </w:r>
            <w:r w:rsidRPr="00A57C62">
              <w:t>roject:</w:t>
            </w:r>
          </w:p>
        </w:tc>
      </w:tr>
    </w:tbl>
    <w:p w14:paraId="07A97352" w14:textId="77777777" w:rsidR="00351A63" w:rsidRPr="00A57C62" w:rsidRDefault="00351A63" w:rsidP="00A57C62"/>
    <w:p w14:paraId="0AB9B7D5" w14:textId="0A029018" w:rsidR="00351A63" w:rsidRPr="00283AF1" w:rsidRDefault="0069752E" w:rsidP="00A57C62">
      <w:pPr>
        <w:rPr>
          <w:b/>
          <w:bCs/>
        </w:rPr>
      </w:pPr>
      <w:r w:rsidRPr="00283AF1">
        <w:rPr>
          <w:b/>
          <w:bCs/>
        </w:rPr>
        <w:t>Your addres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658"/>
      </w:tblGrid>
      <w:tr w:rsidR="00351A63" w:rsidRPr="00A57C62" w14:paraId="7DB32F44" w14:textId="77777777" w:rsidTr="000B2F51">
        <w:trPr>
          <w:trHeight w:val="465"/>
        </w:trPr>
        <w:tc>
          <w:tcPr>
            <w:tcW w:w="5000" w:type="pct"/>
            <w:vAlign w:val="center"/>
          </w:tcPr>
          <w:p w14:paraId="28A9306B" w14:textId="6ED290EC" w:rsidR="00351A63" w:rsidRPr="00A57C62" w:rsidRDefault="00351A63" w:rsidP="00A57C62">
            <w:r w:rsidRPr="00A57C62">
              <w:t xml:space="preserve">Correspondence </w:t>
            </w:r>
            <w:r w:rsidR="004300B6" w:rsidRPr="00A57C62">
              <w:t>a</w:t>
            </w:r>
            <w:r w:rsidRPr="00A57C62">
              <w:t>ddress</w:t>
            </w:r>
            <w:r w:rsidR="000341C7" w:rsidRPr="00A57C62">
              <w:t>:</w:t>
            </w:r>
          </w:p>
        </w:tc>
      </w:tr>
      <w:tr w:rsidR="00351A63" w:rsidRPr="00A57C62" w14:paraId="4BA6AE49" w14:textId="77777777" w:rsidTr="000B2F51">
        <w:trPr>
          <w:trHeight w:val="510"/>
        </w:trPr>
        <w:tc>
          <w:tcPr>
            <w:tcW w:w="5000" w:type="pct"/>
            <w:vAlign w:val="center"/>
          </w:tcPr>
          <w:p w14:paraId="34AF7EF8" w14:textId="77777777" w:rsidR="00351A63" w:rsidRPr="00A57C62" w:rsidRDefault="00351A63" w:rsidP="00A57C62">
            <w:r w:rsidRPr="00A57C62">
              <w:t xml:space="preserve">Contact phone number: </w:t>
            </w:r>
          </w:p>
        </w:tc>
      </w:tr>
      <w:tr w:rsidR="00351A63" w:rsidRPr="00A57C62" w14:paraId="3FB0EADF" w14:textId="77777777" w:rsidTr="000B2F51">
        <w:trPr>
          <w:trHeight w:val="510"/>
        </w:trPr>
        <w:tc>
          <w:tcPr>
            <w:tcW w:w="5000" w:type="pct"/>
            <w:vAlign w:val="center"/>
          </w:tcPr>
          <w:p w14:paraId="5478F737" w14:textId="77777777" w:rsidR="00351A63" w:rsidRPr="00A57C62" w:rsidRDefault="00351A63" w:rsidP="00A57C62">
            <w:r w:rsidRPr="00A57C62">
              <w:t xml:space="preserve">Contact email address: </w:t>
            </w:r>
          </w:p>
        </w:tc>
      </w:tr>
    </w:tbl>
    <w:p w14:paraId="012F4A74" w14:textId="77777777" w:rsidR="00351A63" w:rsidRPr="00A57C62" w:rsidRDefault="00351A63" w:rsidP="00A57C62"/>
    <w:p w14:paraId="0E47E4AA" w14:textId="2CCBCBD9" w:rsidR="00351A63" w:rsidRPr="00283AF1" w:rsidRDefault="00351A63" w:rsidP="00A57C62">
      <w:pPr>
        <w:rPr>
          <w:b/>
          <w:bCs/>
        </w:rPr>
      </w:pPr>
      <w:r w:rsidRPr="00283AF1">
        <w:rPr>
          <w:b/>
          <w:bCs/>
        </w:rPr>
        <w:t>Please provide the name and contact details of someone who is willing to be a referee for the project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658"/>
      </w:tblGrid>
      <w:tr w:rsidR="00351A63" w:rsidRPr="00A57C62" w14:paraId="15907A93" w14:textId="77777777" w:rsidTr="000B2F51">
        <w:trPr>
          <w:trHeight w:val="465"/>
        </w:trPr>
        <w:tc>
          <w:tcPr>
            <w:tcW w:w="5000" w:type="pct"/>
            <w:vAlign w:val="center"/>
          </w:tcPr>
          <w:p w14:paraId="07710319" w14:textId="77777777" w:rsidR="00351A63" w:rsidRPr="00A57C62" w:rsidRDefault="00351A63" w:rsidP="00A57C62">
            <w:r w:rsidRPr="00A57C62">
              <w:t>Name:</w:t>
            </w:r>
          </w:p>
        </w:tc>
      </w:tr>
      <w:tr w:rsidR="00351A63" w:rsidRPr="00A57C62" w14:paraId="3F8D6705" w14:textId="77777777" w:rsidTr="000B2F51">
        <w:trPr>
          <w:trHeight w:val="510"/>
        </w:trPr>
        <w:tc>
          <w:tcPr>
            <w:tcW w:w="5000" w:type="pct"/>
            <w:vAlign w:val="center"/>
          </w:tcPr>
          <w:p w14:paraId="62BB1E7C" w14:textId="77777777" w:rsidR="00351A63" w:rsidRPr="00A57C62" w:rsidRDefault="00351A63" w:rsidP="00A57C62">
            <w:r w:rsidRPr="00A57C62">
              <w:t xml:space="preserve">Contact phone number: </w:t>
            </w:r>
          </w:p>
        </w:tc>
      </w:tr>
      <w:tr w:rsidR="00351A63" w:rsidRPr="00A57C62" w14:paraId="1664E3A6" w14:textId="77777777" w:rsidTr="000B2F51">
        <w:trPr>
          <w:trHeight w:val="510"/>
        </w:trPr>
        <w:tc>
          <w:tcPr>
            <w:tcW w:w="5000" w:type="pct"/>
            <w:vAlign w:val="center"/>
          </w:tcPr>
          <w:p w14:paraId="2EB5FAD7" w14:textId="77777777" w:rsidR="00351A63" w:rsidRPr="00A57C62" w:rsidRDefault="00351A63" w:rsidP="00A57C62">
            <w:r w:rsidRPr="00A57C62">
              <w:t xml:space="preserve">Contact email address: </w:t>
            </w:r>
          </w:p>
        </w:tc>
      </w:tr>
      <w:tr w:rsidR="00351A63" w:rsidRPr="00A57C62" w14:paraId="79C98851" w14:textId="77777777" w:rsidTr="000B2F51">
        <w:trPr>
          <w:trHeight w:val="510"/>
        </w:trPr>
        <w:tc>
          <w:tcPr>
            <w:tcW w:w="5000" w:type="pct"/>
            <w:vAlign w:val="center"/>
          </w:tcPr>
          <w:p w14:paraId="377E0D1B" w14:textId="77777777" w:rsidR="00351A63" w:rsidRPr="00A57C62" w:rsidRDefault="00351A63" w:rsidP="00A57C62">
            <w:r w:rsidRPr="00A57C62">
              <w:t>Relationship to the project:</w:t>
            </w:r>
          </w:p>
        </w:tc>
      </w:tr>
    </w:tbl>
    <w:p w14:paraId="24DDE9CC" w14:textId="77777777" w:rsidR="006A46E6" w:rsidRPr="00A57C62" w:rsidRDefault="006A46E6" w:rsidP="00A57C62"/>
    <w:p w14:paraId="0D2567CC" w14:textId="30559064" w:rsidR="00351A63" w:rsidRPr="00773FE7" w:rsidRDefault="00351A63" w:rsidP="00773FE7">
      <w:pPr>
        <w:pStyle w:val="ListParagraph"/>
        <w:numPr>
          <w:ilvl w:val="0"/>
          <w:numId w:val="44"/>
        </w:numPr>
        <w:rPr>
          <w:rFonts w:cs="Arial"/>
          <w:b/>
          <w:bCs/>
          <w:szCs w:val="24"/>
        </w:rPr>
      </w:pPr>
      <w:r w:rsidRPr="00773FE7">
        <w:rPr>
          <w:rFonts w:cs="Arial"/>
          <w:b/>
          <w:bCs/>
          <w:szCs w:val="24"/>
        </w:rPr>
        <w:t xml:space="preserve">Describe your project </w:t>
      </w:r>
      <w:r w:rsidR="006346AD" w:rsidRPr="00773FE7">
        <w:rPr>
          <w:rFonts w:cs="Arial"/>
          <w:b/>
          <w:bCs/>
          <w:szCs w:val="24"/>
        </w:rPr>
        <w:t>in detail,</w:t>
      </w:r>
      <w:r w:rsidR="003A50D7" w:rsidRPr="00773FE7">
        <w:rPr>
          <w:rFonts w:cs="Arial"/>
          <w:b/>
          <w:bCs/>
          <w:szCs w:val="24"/>
        </w:rPr>
        <w:t xml:space="preserve"> outlining</w:t>
      </w:r>
      <w:r w:rsidRPr="00773FE7">
        <w:rPr>
          <w:rFonts w:cs="Arial"/>
          <w:b/>
          <w:bCs/>
          <w:szCs w:val="24"/>
        </w:rPr>
        <w:t xml:space="preserve"> its main aims and objectives and </w:t>
      </w:r>
      <w:r w:rsidR="003A50D7" w:rsidRPr="00773FE7">
        <w:rPr>
          <w:rFonts w:cs="Arial"/>
          <w:b/>
          <w:bCs/>
          <w:szCs w:val="24"/>
        </w:rPr>
        <w:t xml:space="preserve">indicating </w:t>
      </w:r>
      <w:r w:rsidRPr="00773FE7">
        <w:rPr>
          <w:rFonts w:cs="Arial"/>
          <w:b/>
          <w:bCs/>
          <w:szCs w:val="24"/>
        </w:rPr>
        <w:t>how you believe this project could be replicated by others</w:t>
      </w:r>
      <w:r w:rsidR="006346AD" w:rsidRPr="00773FE7">
        <w:rPr>
          <w:rFonts w:cs="Arial"/>
          <w:b/>
          <w:bCs/>
          <w:szCs w:val="24"/>
        </w:rPr>
        <w:t>.</w:t>
      </w:r>
    </w:p>
    <w:p w14:paraId="6F0BA86A" w14:textId="77777777" w:rsidR="00351A63" w:rsidRPr="00773FE7" w:rsidRDefault="00351A63" w:rsidP="00A57C62">
      <w:pPr>
        <w:rPr>
          <w:rFonts w:cs="Arial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658"/>
      </w:tblGrid>
      <w:tr w:rsidR="00351A63" w:rsidRPr="00773FE7" w14:paraId="614FDAA3" w14:textId="77777777" w:rsidTr="000B2F51">
        <w:trPr>
          <w:trHeight w:val="540"/>
        </w:trPr>
        <w:tc>
          <w:tcPr>
            <w:tcW w:w="5000" w:type="pct"/>
          </w:tcPr>
          <w:p w14:paraId="4C82EB0E" w14:textId="77777777" w:rsidR="00351A63" w:rsidRPr="00773FE7" w:rsidRDefault="00351A63" w:rsidP="00A57C62">
            <w:pPr>
              <w:rPr>
                <w:rFonts w:cs="Arial"/>
                <w:szCs w:val="24"/>
              </w:rPr>
            </w:pPr>
          </w:p>
          <w:p w14:paraId="5E76A2F4" w14:textId="77777777" w:rsidR="00A57C62" w:rsidRPr="00773FE7" w:rsidRDefault="00A57C62" w:rsidP="00A57C62">
            <w:pPr>
              <w:rPr>
                <w:rFonts w:cs="Arial"/>
                <w:szCs w:val="24"/>
              </w:rPr>
            </w:pPr>
          </w:p>
          <w:p w14:paraId="2D48EA43" w14:textId="313F24E1" w:rsidR="00A57C62" w:rsidRPr="00773FE7" w:rsidRDefault="00A57C62" w:rsidP="00A57C62">
            <w:pPr>
              <w:rPr>
                <w:rFonts w:cs="Arial"/>
                <w:szCs w:val="24"/>
              </w:rPr>
            </w:pPr>
          </w:p>
        </w:tc>
      </w:tr>
    </w:tbl>
    <w:p w14:paraId="05967FF1" w14:textId="77777777" w:rsidR="006A46E6" w:rsidRPr="00773FE7" w:rsidRDefault="006A46E6" w:rsidP="00A57C62">
      <w:pPr>
        <w:rPr>
          <w:rFonts w:cs="Arial"/>
          <w:szCs w:val="24"/>
        </w:rPr>
      </w:pPr>
    </w:p>
    <w:p w14:paraId="37763686" w14:textId="2AC3F3D6" w:rsidR="00C67D4B" w:rsidRPr="00773FE7" w:rsidRDefault="00822370" w:rsidP="00773FE7">
      <w:pPr>
        <w:pStyle w:val="ListParagraph"/>
        <w:numPr>
          <w:ilvl w:val="0"/>
          <w:numId w:val="44"/>
        </w:numPr>
        <w:rPr>
          <w:rFonts w:cs="Arial"/>
          <w:b/>
          <w:bCs/>
          <w:szCs w:val="24"/>
        </w:rPr>
      </w:pPr>
      <w:r w:rsidRPr="00773FE7">
        <w:rPr>
          <w:rFonts w:cs="Arial"/>
          <w:b/>
          <w:bCs/>
          <w:szCs w:val="24"/>
        </w:rPr>
        <w:t xml:space="preserve">If your project </w:t>
      </w:r>
      <w:proofErr w:type="gramStart"/>
      <w:r w:rsidRPr="00773FE7">
        <w:rPr>
          <w:rFonts w:cs="Arial"/>
          <w:b/>
          <w:bCs/>
          <w:szCs w:val="24"/>
        </w:rPr>
        <w:t>won</w:t>
      </w:r>
      <w:proofErr w:type="gramEnd"/>
      <w:r w:rsidRPr="00773FE7">
        <w:rPr>
          <w:rFonts w:cs="Arial"/>
          <w:b/>
          <w:bCs/>
          <w:szCs w:val="24"/>
        </w:rPr>
        <w:t xml:space="preserve"> one of the awards, please describe h</w:t>
      </w:r>
      <w:r w:rsidR="00C67D4B" w:rsidRPr="00773FE7">
        <w:rPr>
          <w:rFonts w:cs="Arial"/>
          <w:b/>
          <w:bCs/>
          <w:szCs w:val="24"/>
        </w:rPr>
        <w:t xml:space="preserve">ow </w:t>
      </w:r>
      <w:r w:rsidRPr="00773FE7">
        <w:rPr>
          <w:rFonts w:cs="Arial"/>
          <w:b/>
          <w:bCs/>
          <w:szCs w:val="24"/>
        </w:rPr>
        <w:t xml:space="preserve">you </w:t>
      </w:r>
      <w:r w:rsidR="00C67D4B" w:rsidRPr="00773FE7">
        <w:rPr>
          <w:rFonts w:cs="Arial"/>
          <w:b/>
          <w:bCs/>
          <w:szCs w:val="24"/>
        </w:rPr>
        <w:t xml:space="preserve">would </w:t>
      </w:r>
      <w:proofErr w:type="gramStart"/>
      <w:r w:rsidR="00C67D4B" w:rsidRPr="00773FE7">
        <w:rPr>
          <w:rFonts w:cs="Arial"/>
          <w:b/>
          <w:bCs/>
          <w:szCs w:val="24"/>
        </w:rPr>
        <w:t>you</w:t>
      </w:r>
      <w:r w:rsidR="00DD32F5" w:rsidRPr="00773FE7">
        <w:rPr>
          <w:rFonts w:cs="Arial"/>
          <w:b/>
          <w:bCs/>
          <w:szCs w:val="24"/>
        </w:rPr>
        <w:t xml:space="preserve"> </w:t>
      </w:r>
      <w:r w:rsidR="00C67D4B" w:rsidRPr="00773FE7">
        <w:rPr>
          <w:rFonts w:cs="Arial"/>
          <w:b/>
          <w:bCs/>
          <w:szCs w:val="24"/>
        </w:rPr>
        <w:t xml:space="preserve"> use</w:t>
      </w:r>
      <w:proofErr w:type="gramEnd"/>
      <w:r w:rsidR="00C67D4B" w:rsidRPr="00773FE7">
        <w:rPr>
          <w:rFonts w:cs="Arial"/>
          <w:b/>
          <w:bCs/>
          <w:szCs w:val="24"/>
        </w:rPr>
        <w:t xml:space="preserve"> the prize money</w:t>
      </w:r>
      <w:r w:rsidRPr="00773FE7">
        <w:rPr>
          <w:rFonts w:cs="Arial"/>
          <w:b/>
          <w:bCs/>
          <w:szCs w:val="24"/>
        </w:rPr>
        <w:t xml:space="preserve"> to develop the project further</w:t>
      </w:r>
    </w:p>
    <w:p w14:paraId="4D1695F6" w14:textId="77777777" w:rsidR="00C67D4B" w:rsidRPr="00773FE7" w:rsidRDefault="00C67D4B" w:rsidP="00A57C62">
      <w:pPr>
        <w:rPr>
          <w:rFonts w:cs="Arial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658"/>
      </w:tblGrid>
      <w:tr w:rsidR="00C67D4B" w:rsidRPr="00773FE7" w14:paraId="392A3086" w14:textId="77777777" w:rsidTr="000B2F51">
        <w:trPr>
          <w:trHeight w:val="450"/>
        </w:trPr>
        <w:tc>
          <w:tcPr>
            <w:tcW w:w="5000" w:type="pct"/>
          </w:tcPr>
          <w:p w14:paraId="730657E7" w14:textId="77777777" w:rsidR="00C67D4B" w:rsidRPr="00773FE7" w:rsidRDefault="00C67D4B" w:rsidP="00A57C62">
            <w:pPr>
              <w:rPr>
                <w:rFonts w:cs="Arial"/>
                <w:szCs w:val="24"/>
              </w:rPr>
            </w:pPr>
          </w:p>
          <w:p w14:paraId="705296AF" w14:textId="77777777" w:rsidR="00A57C62" w:rsidRPr="00773FE7" w:rsidRDefault="00A57C62" w:rsidP="00A57C62">
            <w:pPr>
              <w:rPr>
                <w:rFonts w:cs="Arial"/>
                <w:szCs w:val="24"/>
              </w:rPr>
            </w:pPr>
          </w:p>
          <w:p w14:paraId="7683CBB1" w14:textId="55672065" w:rsidR="00A57C62" w:rsidRPr="00773FE7" w:rsidRDefault="00A57C62" w:rsidP="00A57C62">
            <w:pPr>
              <w:rPr>
                <w:rFonts w:cs="Arial"/>
                <w:szCs w:val="24"/>
              </w:rPr>
            </w:pPr>
          </w:p>
        </w:tc>
      </w:tr>
    </w:tbl>
    <w:p w14:paraId="2E3DB294" w14:textId="77777777" w:rsidR="00822370" w:rsidRPr="00773FE7" w:rsidRDefault="00822370" w:rsidP="00A57C62">
      <w:pPr>
        <w:rPr>
          <w:rFonts w:cs="Arial"/>
          <w:szCs w:val="24"/>
        </w:rPr>
      </w:pPr>
    </w:p>
    <w:p w14:paraId="0FF8AA0A" w14:textId="49D8101D" w:rsidR="00351A63" w:rsidRPr="00773FE7" w:rsidRDefault="00C67D4B" w:rsidP="00773FE7">
      <w:pPr>
        <w:pStyle w:val="ListParagraph"/>
        <w:numPr>
          <w:ilvl w:val="0"/>
          <w:numId w:val="44"/>
        </w:numPr>
        <w:rPr>
          <w:rFonts w:cs="Arial"/>
          <w:b/>
          <w:bCs/>
          <w:szCs w:val="24"/>
        </w:rPr>
      </w:pPr>
      <w:r w:rsidRPr="00773FE7">
        <w:rPr>
          <w:rFonts w:cs="Arial"/>
          <w:b/>
          <w:bCs/>
          <w:szCs w:val="24"/>
        </w:rPr>
        <w:t>P</w:t>
      </w:r>
      <w:r w:rsidR="00351A63" w:rsidRPr="00773FE7">
        <w:rPr>
          <w:rFonts w:cs="Arial"/>
          <w:b/>
          <w:bCs/>
          <w:szCs w:val="24"/>
        </w:rPr>
        <w:t>lease list</w:t>
      </w:r>
      <w:r w:rsidR="00822370" w:rsidRPr="00773FE7">
        <w:rPr>
          <w:rFonts w:cs="Arial"/>
          <w:b/>
          <w:bCs/>
          <w:szCs w:val="24"/>
        </w:rPr>
        <w:t xml:space="preserve"> the typical activities undertaken at the project,</w:t>
      </w:r>
      <w:r w:rsidR="00351A63" w:rsidRPr="00773FE7">
        <w:rPr>
          <w:rFonts w:cs="Arial"/>
          <w:b/>
          <w:bCs/>
          <w:szCs w:val="24"/>
        </w:rPr>
        <w:t xml:space="preserve"> giving details of</w:t>
      </w:r>
      <w:r w:rsidR="00822370" w:rsidRPr="00773FE7">
        <w:rPr>
          <w:rFonts w:cs="Arial"/>
          <w:b/>
          <w:bCs/>
          <w:szCs w:val="24"/>
        </w:rPr>
        <w:t xml:space="preserve"> their</w:t>
      </w:r>
      <w:r w:rsidR="00351A63" w:rsidRPr="00773FE7">
        <w:rPr>
          <w:rFonts w:cs="Arial"/>
          <w:b/>
          <w:bCs/>
          <w:szCs w:val="24"/>
        </w:rPr>
        <w:t xml:space="preserve"> time and frequency, showing numbers of attendees and a description of the </w:t>
      </w:r>
      <w:r w:rsidR="00822370" w:rsidRPr="00773FE7">
        <w:rPr>
          <w:rFonts w:cs="Arial"/>
          <w:b/>
          <w:bCs/>
          <w:szCs w:val="24"/>
        </w:rPr>
        <w:t xml:space="preserve">type of </w:t>
      </w:r>
      <w:r w:rsidR="00351A63" w:rsidRPr="00773FE7">
        <w:rPr>
          <w:rFonts w:cs="Arial"/>
          <w:b/>
          <w:bCs/>
          <w:szCs w:val="24"/>
        </w:rPr>
        <w:t xml:space="preserve">work done </w:t>
      </w:r>
    </w:p>
    <w:p w14:paraId="51A0060B" w14:textId="77777777" w:rsidR="00351A63" w:rsidRPr="00773FE7" w:rsidRDefault="00351A63" w:rsidP="00A57C62">
      <w:pPr>
        <w:rPr>
          <w:rFonts w:cs="Arial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658"/>
      </w:tblGrid>
      <w:tr w:rsidR="00351A63" w:rsidRPr="00773FE7" w14:paraId="4A6F2726" w14:textId="77777777" w:rsidTr="000B2F51">
        <w:trPr>
          <w:trHeight w:val="420"/>
        </w:trPr>
        <w:tc>
          <w:tcPr>
            <w:tcW w:w="5000" w:type="pct"/>
          </w:tcPr>
          <w:p w14:paraId="5C45982F" w14:textId="77777777" w:rsidR="00351A63" w:rsidRPr="00773FE7" w:rsidRDefault="00351A63" w:rsidP="00A57C62">
            <w:pPr>
              <w:rPr>
                <w:rFonts w:cs="Arial"/>
                <w:szCs w:val="24"/>
              </w:rPr>
            </w:pPr>
          </w:p>
          <w:p w14:paraId="20BF32F3" w14:textId="77777777" w:rsidR="00A57C62" w:rsidRPr="00773FE7" w:rsidRDefault="00A57C62" w:rsidP="00A57C62">
            <w:pPr>
              <w:rPr>
                <w:rFonts w:cs="Arial"/>
                <w:szCs w:val="24"/>
              </w:rPr>
            </w:pPr>
          </w:p>
          <w:p w14:paraId="0314A79F" w14:textId="74EC1A70" w:rsidR="00A57C62" w:rsidRPr="00773FE7" w:rsidRDefault="00A57C62" w:rsidP="00A57C62">
            <w:pPr>
              <w:rPr>
                <w:rFonts w:cs="Arial"/>
                <w:szCs w:val="24"/>
              </w:rPr>
            </w:pPr>
          </w:p>
        </w:tc>
      </w:tr>
    </w:tbl>
    <w:p w14:paraId="1636D137" w14:textId="77777777" w:rsidR="00C67D4B" w:rsidRPr="00773FE7" w:rsidRDefault="00C67D4B" w:rsidP="00A57C62">
      <w:pPr>
        <w:rPr>
          <w:rFonts w:cs="Arial"/>
          <w:szCs w:val="24"/>
        </w:rPr>
      </w:pPr>
    </w:p>
    <w:p w14:paraId="5004DD68" w14:textId="37114ED5" w:rsidR="00351A63" w:rsidRPr="00773FE7" w:rsidRDefault="00351A63" w:rsidP="00773FE7">
      <w:pPr>
        <w:pStyle w:val="ListParagraph"/>
        <w:numPr>
          <w:ilvl w:val="0"/>
          <w:numId w:val="44"/>
        </w:numPr>
        <w:rPr>
          <w:rFonts w:cs="Arial"/>
          <w:b/>
          <w:bCs/>
          <w:szCs w:val="24"/>
        </w:rPr>
      </w:pPr>
      <w:r w:rsidRPr="00773FE7">
        <w:rPr>
          <w:rFonts w:cs="Arial"/>
          <w:b/>
          <w:bCs/>
          <w:szCs w:val="24"/>
        </w:rPr>
        <w:t>What is/was the maximum annual budge</w:t>
      </w:r>
      <w:r w:rsidR="00822370" w:rsidRPr="00773FE7">
        <w:rPr>
          <w:rFonts w:cs="Arial"/>
          <w:b/>
          <w:bCs/>
          <w:szCs w:val="24"/>
        </w:rPr>
        <w:t>t available to fund the project:</w:t>
      </w:r>
      <w:r w:rsidRPr="00773FE7">
        <w:rPr>
          <w:rFonts w:cs="Arial"/>
          <w:b/>
          <w:bCs/>
          <w:szCs w:val="24"/>
        </w:rPr>
        <w:t xml:space="preserve"> </w:t>
      </w:r>
    </w:p>
    <w:p w14:paraId="6B1A1589" w14:textId="77777777" w:rsidR="006A46E6" w:rsidRPr="00773FE7" w:rsidRDefault="006A46E6" w:rsidP="00A57C62">
      <w:pPr>
        <w:rPr>
          <w:rFonts w:cs="Arial"/>
          <w:szCs w:val="24"/>
        </w:rPr>
      </w:pPr>
    </w:p>
    <w:p w14:paraId="65AEC1FC" w14:textId="3D6BC966" w:rsidR="008C3151" w:rsidRPr="00773FE7" w:rsidRDefault="00822370" w:rsidP="00A57C62">
      <w:pPr>
        <w:rPr>
          <w:rFonts w:cs="Arial"/>
          <w:szCs w:val="24"/>
        </w:rPr>
      </w:pPr>
      <w:r w:rsidRPr="00773FE7">
        <w:rPr>
          <w:rFonts w:cs="Arial"/>
          <w:szCs w:val="24"/>
        </w:rPr>
        <w:t xml:space="preserve">At start-up: </w:t>
      </w:r>
      <w:r w:rsidRPr="00773FE7">
        <w:rPr>
          <w:rFonts w:cs="Arial"/>
          <w:szCs w:val="24"/>
        </w:rPr>
        <w:tab/>
      </w:r>
      <w:r w:rsidRPr="00773FE7">
        <w:rPr>
          <w:rFonts w:cs="Arial"/>
          <w:szCs w:val="24"/>
        </w:rPr>
        <w:tab/>
      </w:r>
      <w:r w:rsidRPr="00773FE7">
        <w:rPr>
          <w:rFonts w:cs="Arial"/>
          <w:szCs w:val="24"/>
        </w:rPr>
        <w:tab/>
      </w:r>
      <w:r w:rsidR="008C3151" w:rsidRPr="00773FE7">
        <w:rPr>
          <w:rFonts w:cs="Arial"/>
          <w:szCs w:val="24"/>
        </w:rPr>
        <w:t xml:space="preserve">£ </w:t>
      </w:r>
    </w:p>
    <w:p w14:paraId="7C54CD44" w14:textId="4CF49B05" w:rsidR="00822370" w:rsidRPr="00773FE7" w:rsidRDefault="00822370" w:rsidP="00A57C62">
      <w:pPr>
        <w:rPr>
          <w:rFonts w:cs="Arial"/>
          <w:szCs w:val="24"/>
        </w:rPr>
      </w:pPr>
      <w:r w:rsidRPr="00773FE7">
        <w:rPr>
          <w:rFonts w:cs="Arial"/>
          <w:szCs w:val="24"/>
        </w:rPr>
        <w:t>For ongoing capital costs:</w:t>
      </w:r>
      <w:r w:rsidRPr="00773FE7">
        <w:rPr>
          <w:rFonts w:cs="Arial"/>
          <w:szCs w:val="24"/>
        </w:rPr>
        <w:tab/>
        <w:t xml:space="preserve">£ </w:t>
      </w:r>
    </w:p>
    <w:p w14:paraId="5C53990C" w14:textId="1510B7E7" w:rsidR="00822370" w:rsidRPr="00773FE7" w:rsidRDefault="00822370" w:rsidP="00A57C62">
      <w:pPr>
        <w:rPr>
          <w:rFonts w:cs="Arial"/>
          <w:szCs w:val="24"/>
        </w:rPr>
      </w:pPr>
      <w:r w:rsidRPr="00773FE7">
        <w:rPr>
          <w:rFonts w:cs="Arial"/>
          <w:szCs w:val="24"/>
        </w:rPr>
        <w:t>For annual running costs:</w:t>
      </w:r>
      <w:r w:rsidRPr="00773FE7">
        <w:rPr>
          <w:rFonts w:cs="Arial"/>
          <w:szCs w:val="24"/>
        </w:rPr>
        <w:tab/>
        <w:t xml:space="preserve">£ </w:t>
      </w:r>
    </w:p>
    <w:p w14:paraId="0E233834" w14:textId="77777777" w:rsidR="008C3151" w:rsidRPr="00773FE7" w:rsidRDefault="008C3151" w:rsidP="00A57C62">
      <w:pPr>
        <w:rPr>
          <w:rFonts w:cs="Arial"/>
          <w:szCs w:val="24"/>
        </w:rPr>
      </w:pPr>
    </w:p>
    <w:p w14:paraId="782FEA5E" w14:textId="7A8EDB3D" w:rsidR="008C3151" w:rsidRPr="00773FE7" w:rsidRDefault="008C3151" w:rsidP="00773FE7">
      <w:pPr>
        <w:rPr>
          <w:rFonts w:cs="Arial"/>
          <w:szCs w:val="24"/>
        </w:rPr>
      </w:pPr>
      <w:r w:rsidRPr="00773FE7">
        <w:rPr>
          <w:rFonts w:cs="Arial"/>
          <w:szCs w:val="24"/>
        </w:rPr>
        <w:t>Please list the major sources of finance for the project</w:t>
      </w:r>
      <w:r w:rsidR="00822370" w:rsidRPr="00773FE7">
        <w:rPr>
          <w:rFonts w:cs="Arial"/>
          <w:szCs w:val="24"/>
        </w:rPr>
        <w:t>:</w:t>
      </w:r>
    </w:p>
    <w:p w14:paraId="613F234A" w14:textId="77777777" w:rsidR="008C3151" w:rsidRPr="00773FE7" w:rsidRDefault="008C3151" w:rsidP="00A57C62">
      <w:pPr>
        <w:rPr>
          <w:rFonts w:cs="Arial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658"/>
      </w:tblGrid>
      <w:tr w:rsidR="00351A63" w:rsidRPr="00773FE7" w14:paraId="16AA6173" w14:textId="77777777" w:rsidTr="000B2F51">
        <w:trPr>
          <w:trHeight w:val="450"/>
        </w:trPr>
        <w:tc>
          <w:tcPr>
            <w:tcW w:w="5000" w:type="pct"/>
          </w:tcPr>
          <w:p w14:paraId="553BCA2D" w14:textId="77777777" w:rsidR="00351A63" w:rsidRPr="00773FE7" w:rsidRDefault="00351A63" w:rsidP="00A57C62">
            <w:pPr>
              <w:rPr>
                <w:rFonts w:cs="Arial"/>
                <w:szCs w:val="24"/>
              </w:rPr>
            </w:pPr>
          </w:p>
          <w:p w14:paraId="1FC1B604" w14:textId="77777777" w:rsidR="001C6F83" w:rsidRPr="00773FE7" w:rsidRDefault="001C6F83" w:rsidP="00A57C62">
            <w:pPr>
              <w:rPr>
                <w:rFonts w:cs="Arial"/>
                <w:szCs w:val="24"/>
              </w:rPr>
            </w:pPr>
          </w:p>
          <w:p w14:paraId="4E39B38F" w14:textId="71C7F9A9" w:rsidR="001C6F83" w:rsidRPr="00773FE7" w:rsidRDefault="001C6F83" w:rsidP="00A57C62">
            <w:pPr>
              <w:rPr>
                <w:rFonts w:cs="Arial"/>
                <w:szCs w:val="24"/>
              </w:rPr>
            </w:pPr>
          </w:p>
        </w:tc>
      </w:tr>
    </w:tbl>
    <w:p w14:paraId="20C2F496" w14:textId="77777777" w:rsidR="006A46E6" w:rsidRPr="00773FE7" w:rsidRDefault="006A46E6" w:rsidP="00A57C62">
      <w:pPr>
        <w:rPr>
          <w:rFonts w:cs="Arial"/>
          <w:szCs w:val="24"/>
        </w:rPr>
      </w:pPr>
    </w:p>
    <w:p w14:paraId="2028EC4B" w14:textId="34B00124" w:rsidR="00346EA1" w:rsidRPr="00773FE7" w:rsidRDefault="00346EA1" w:rsidP="00773FE7">
      <w:pPr>
        <w:pStyle w:val="ListParagraph"/>
        <w:numPr>
          <w:ilvl w:val="0"/>
          <w:numId w:val="44"/>
        </w:numPr>
        <w:rPr>
          <w:rFonts w:cs="Arial"/>
          <w:b/>
          <w:bCs/>
          <w:szCs w:val="24"/>
          <w:lang w:val="en-GB"/>
        </w:rPr>
      </w:pPr>
      <w:r w:rsidRPr="00773FE7">
        <w:rPr>
          <w:rFonts w:cs="Arial"/>
          <w:b/>
          <w:bCs/>
          <w:szCs w:val="24"/>
          <w:lang w:val="en-GB"/>
        </w:rPr>
        <w:t>Please provide</w:t>
      </w:r>
      <w:r w:rsidR="009F0DE1" w:rsidRPr="00773FE7">
        <w:rPr>
          <w:rFonts w:cs="Arial"/>
          <w:b/>
          <w:bCs/>
          <w:szCs w:val="24"/>
          <w:lang w:val="en-GB"/>
        </w:rPr>
        <w:t>/attach</w:t>
      </w:r>
      <w:r w:rsidRPr="00773FE7">
        <w:rPr>
          <w:rFonts w:cs="Arial"/>
          <w:b/>
          <w:bCs/>
          <w:szCs w:val="24"/>
          <w:lang w:val="en-GB"/>
        </w:rPr>
        <w:t xml:space="preserve"> a summary of last financial year’s accounts (if any)</w:t>
      </w:r>
    </w:p>
    <w:p w14:paraId="3B9B28D1" w14:textId="77777777" w:rsidR="00D5674E" w:rsidRPr="00773FE7" w:rsidRDefault="00D5674E" w:rsidP="00D5674E">
      <w:pPr>
        <w:rPr>
          <w:rFonts w:cs="Arial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658"/>
      </w:tblGrid>
      <w:tr w:rsidR="00D5674E" w:rsidRPr="00773FE7" w14:paraId="36B93CFE" w14:textId="77777777" w:rsidTr="00403CF7">
        <w:trPr>
          <w:trHeight w:val="450"/>
        </w:trPr>
        <w:tc>
          <w:tcPr>
            <w:tcW w:w="5000" w:type="pct"/>
          </w:tcPr>
          <w:p w14:paraId="29074CFE" w14:textId="77777777" w:rsidR="00D5674E" w:rsidRPr="00773FE7" w:rsidRDefault="00D5674E" w:rsidP="00403CF7">
            <w:pPr>
              <w:rPr>
                <w:rFonts w:cs="Arial"/>
                <w:szCs w:val="24"/>
              </w:rPr>
            </w:pPr>
          </w:p>
          <w:p w14:paraId="545A4F4D" w14:textId="77777777" w:rsidR="001C6F83" w:rsidRPr="00773FE7" w:rsidRDefault="001C6F83" w:rsidP="00403CF7">
            <w:pPr>
              <w:rPr>
                <w:rFonts w:cs="Arial"/>
                <w:szCs w:val="24"/>
              </w:rPr>
            </w:pPr>
          </w:p>
          <w:p w14:paraId="4A799E43" w14:textId="18216632" w:rsidR="001C6F83" w:rsidRPr="00773FE7" w:rsidRDefault="001C6F83" w:rsidP="00403CF7">
            <w:pPr>
              <w:rPr>
                <w:rFonts w:cs="Arial"/>
                <w:szCs w:val="24"/>
              </w:rPr>
            </w:pPr>
          </w:p>
        </w:tc>
      </w:tr>
    </w:tbl>
    <w:p w14:paraId="7B65AF24" w14:textId="377CAA16" w:rsidR="00D5674E" w:rsidRPr="00773FE7" w:rsidRDefault="00D5674E" w:rsidP="00D5674E">
      <w:pPr>
        <w:rPr>
          <w:rFonts w:cs="Arial"/>
          <w:szCs w:val="24"/>
        </w:rPr>
      </w:pPr>
    </w:p>
    <w:p w14:paraId="317B3200" w14:textId="5CD86E08" w:rsidR="00346EA1" w:rsidRPr="00773FE7" w:rsidRDefault="00351A63" w:rsidP="00773FE7">
      <w:pPr>
        <w:pStyle w:val="ListParagraph"/>
        <w:numPr>
          <w:ilvl w:val="0"/>
          <w:numId w:val="44"/>
        </w:numPr>
        <w:rPr>
          <w:rFonts w:cs="Arial"/>
          <w:b/>
          <w:bCs/>
          <w:szCs w:val="24"/>
        </w:rPr>
      </w:pPr>
      <w:r w:rsidRPr="00773FE7">
        <w:rPr>
          <w:rFonts w:cs="Arial"/>
          <w:b/>
          <w:bCs/>
          <w:szCs w:val="24"/>
        </w:rPr>
        <w:t xml:space="preserve">Details of people involved in the running of the project </w:t>
      </w:r>
    </w:p>
    <w:p w14:paraId="5E39FBD2" w14:textId="77777777" w:rsidR="008C3151" w:rsidRPr="00773FE7" w:rsidRDefault="008C3151" w:rsidP="00A57C62">
      <w:pPr>
        <w:rPr>
          <w:rFonts w:cs="Arial"/>
          <w:szCs w:val="24"/>
        </w:rPr>
      </w:pPr>
    </w:p>
    <w:p w14:paraId="4F024534" w14:textId="467ED422" w:rsidR="009F0DE1" w:rsidRPr="00773FE7" w:rsidRDefault="008C3151" w:rsidP="00A57C62">
      <w:pPr>
        <w:rPr>
          <w:rFonts w:cs="Arial"/>
          <w:szCs w:val="24"/>
        </w:rPr>
      </w:pPr>
      <w:r w:rsidRPr="00773FE7">
        <w:rPr>
          <w:rFonts w:cs="Arial"/>
          <w:szCs w:val="24"/>
        </w:rPr>
        <w:t>How many paid staff?</w:t>
      </w:r>
      <w:r w:rsidR="009F0DE1" w:rsidRPr="00773FE7">
        <w:rPr>
          <w:rFonts w:cs="Arial"/>
          <w:szCs w:val="24"/>
        </w:rPr>
        <w:t xml:space="preserve"> </w:t>
      </w:r>
    </w:p>
    <w:p w14:paraId="717E8E9D" w14:textId="558766C7" w:rsidR="008C3151" w:rsidRPr="00773FE7" w:rsidRDefault="008C3151" w:rsidP="00A57C62">
      <w:pPr>
        <w:rPr>
          <w:rFonts w:cs="Arial"/>
          <w:szCs w:val="24"/>
        </w:rPr>
      </w:pPr>
      <w:r w:rsidRPr="00773FE7">
        <w:rPr>
          <w:rFonts w:cs="Arial"/>
          <w:szCs w:val="24"/>
        </w:rPr>
        <w:t>How many church volunteers?</w:t>
      </w:r>
      <w:r w:rsidR="009F0DE1" w:rsidRPr="00773FE7">
        <w:rPr>
          <w:rFonts w:cs="Arial"/>
          <w:szCs w:val="24"/>
        </w:rPr>
        <w:t xml:space="preserve"> </w:t>
      </w:r>
    </w:p>
    <w:p w14:paraId="34D3206C" w14:textId="77777777" w:rsidR="009F0DE1" w:rsidRPr="00773FE7" w:rsidRDefault="008C3151" w:rsidP="00A57C62">
      <w:pPr>
        <w:rPr>
          <w:rFonts w:cs="Arial"/>
          <w:szCs w:val="24"/>
        </w:rPr>
      </w:pPr>
      <w:r w:rsidRPr="00773FE7">
        <w:rPr>
          <w:rFonts w:cs="Arial"/>
          <w:szCs w:val="24"/>
        </w:rPr>
        <w:t>How many other volunteers?</w:t>
      </w:r>
      <w:r w:rsidR="009F0DE1" w:rsidRPr="00773FE7">
        <w:rPr>
          <w:rFonts w:cs="Arial"/>
          <w:szCs w:val="24"/>
        </w:rPr>
        <w:t xml:space="preserve"> </w:t>
      </w:r>
    </w:p>
    <w:p w14:paraId="5D9EC140" w14:textId="328824A0" w:rsidR="008C3151" w:rsidRPr="00773FE7" w:rsidRDefault="008C3151" w:rsidP="00A57C62">
      <w:pPr>
        <w:rPr>
          <w:rFonts w:cs="Arial"/>
          <w:szCs w:val="24"/>
        </w:rPr>
      </w:pPr>
      <w:r w:rsidRPr="00773FE7">
        <w:rPr>
          <w:rFonts w:cs="Arial"/>
          <w:szCs w:val="24"/>
        </w:rPr>
        <w:t>Total number involved:</w:t>
      </w:r>
      <w:r w:rsidR="009F0DE1" w:rsidRPr="00773FE7">
        <w:rPr>
          <w:rFonts w:cs="Arial"/>
          <w:szCs w:val="24"/>
        </w:rPr>
        <w:t xml:space="preserve"> </w:t>
      </w:r>
      <w:r w:rsidRPr="00773FE7">
        <w:rPr>
          <w:rFonts w:cs="Arial"/>
          <w:szCs w:val="24"/>
        </w:rPr>
        <w:t xml:space="preserve"> </w:t>
      </w:r>
    </w:p>
    <w:p w14:paraId="2E68AD7C" w14:textId="77777777" w:rsidR="008C3151" w:rsidRPr="00773FE7" w:rsidRDefault="008C3151" w:rsidP="00A57C62">
      <w:pPr>
        <w:rPr>
          <w:rFonts w:cs="Arial"/>
          <w:szCs w:val="24"/>
        </w:rPr>
      </w:pPr>
    </w:p>
    <w:p w14:paraId="00D443D8" w14:textId="7D5C0418" w:rsidR="008C3151" w:rsidRPr="00773FE7" w:rsidRDefault="008C3151" w:rsidP="00773FE7">
      <w:pPr>
        <w:pStyle w:val="ListParagraph"/>
        <w:numPr>
          <w:ilvl w:val="0"/>
          <w:numId w:val="44"/>
        </w:numPr>
        <w:rPr>
          <w:rFonts w:cs="Arial"/>
          <w:b/>
          <w:bCs/>
          <w:szCs w:val="24"/>
        </w:rPr>
      </w:pPr>
      <w:r w:rsidRPr="00773FE7">
        <w:rPr>
          <w:rFonts w:cs="Arial"/>
          <w:b/>
          <w:bCs/>
          <w:szCs w:val="24"/>
        </w:rPr>
        <w:t xml:space="preserve">Emphasising what is different </w:t>
      </w:r>
      <w:r w:rsidR="00D64061" w:rsidRPr="00773FE7">
        <w:rPr>
          <w:rFonts w:cs="Arial"/>
          <w:b/>
          <w:bCs/>
          <w:szCs w:val="24"/>
        </w:rPr>
        <w:t>because of</w:t>
      </w:r>
      <w:r w:rsidRPr="00773FE7">
        <w:rPr>
          <w:rFonts w:cs="Arial"/>
          <w:b/>
          <w:bCs/>
          <w:szCs w:val="24"/>
        </w:rPr>
        <w:t xml:space="preserve"> the project, please detail any practical benefits to the community</w:t>
      </w:r>
    </w:p>
    <w:p w14:paraId="6A3B681E" w14:textId="77777777" w:rsidR="00351A63" w:rsidRPr="00773FE7" w:rsidRDefault="00351A63" w:rsidP="00A57C62">
      <w:pPr>
        <w:rPr>
          <w:rFonts w:cs="Arial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658"/>
      </w:tblGrid>
      <w:tr w:rsidR="00351A63" w:rsidRPr="00773FE7" w14:paraId="647C1B8C" w14:textId="77777777" w:rsidTr="000B2F51">
        <w:trPr>
          <w:trHeight w:val="450"/>
        </w:trPr>
        <w:tc>
          <w:tcPr>
            <w:tcW w:w="5000" w:type="pct"/>
          </w:tcPr>
          <w:p w14:paraId="756B2559" w14:textId="77777777" w:rsidR="006A46E6" w:rsidRPr="00773FE7" w:rsidRDefault="006A46E6" w:rsidP="00A57C62">
            <w:pPr>
              <w:rPr>
                <w:rFonts w:cs="Arial"/>
                <w:szCs w:val="24"/>
              </w:rPr>
            </w:pPr>
          </w:p>
          <w:p w14:paraId="40584201" w14:textId="77777777" w:rsidR="00A57C62" w:rsidRPr="00773FE7" w:rsidRDefault="00A57C62" w:rsidP="00A57C62">
            <w:pPr>
              <w:rPr>
                <w:rFonts w:cs="Arial"/>
                <w:szCs w:val="24"/>
              </w:rPr>
            </w:pPr>
          </w:p>
          <w:p w14:paraId="04163F03" w14:textId="2A84B674" w:rsidR="00A57C62" w:rsidRPr="00773FE7" w:rsidRDefault="00A57C62" w:rsidP="00A57C62">
            <w:pPr>
              <w:rPr>
                <w:rFonts w:cs="Arial"/>
                <w:szCs w:val="24"/>
              </w:rPr>
            </w:pPr>
          </w:p>
        </w:tc>
      </w:tr>
    </w:tbl>
    <w:p w14:paraId="180998E5" w14:textId="77777777" w:rsidR="00FD0169" w:rsidRPr="00773FE7" w:rsidRDefault="00FD0169" w:rsidP="00A57C62">
      <w:pPr>
        <w:rPr>
          <w:rFonts w:cs="Arial"/>
          <w:szCs w:val="24"/>
        </w:rPr>
      </w:pPr>
    </w:p>
    <w:p w14:paraId="237A76F8" w14:textId="192C1AFE" w:rsidR="00FD0169" w:rsidRPr="00773FE7" w:rsidRDefault="00D5674E" w:rsidP="00773FE7">
      <w:pPr>
        <w:pStyle w:val="ListParagraph"/>
        <w:numPr>
          <w:ilvl w:val="0"/>
          <w:numId w:val="44"/>
        </w:numPr>
        <w:rPr>
          <w:rFonts w:cs="Arial"/>
          <w:b/>
          <w:bCs/>
          <w:szCs w:val="24"/>
        </w:rPr>
      </w:pPr>
      <w:r w:rsidRPr="00773FE7">
        <w:rPr>
          <w:rFonts w:cs="Arial"/>
          <w:b/>
          <w:bCs/>
          <w:szCs w:val="24"/>
        </w:rPr>
        <w:lastRenderedPageBreak/>
        <w:t>D</w:t>
      </w:r>
      <w:r w:rsidR="00FD0169" w:rsidRPr="00773FE7">
        <w:rPr>
          <w:rFonts w:cs="Arial"/>
          <w:b/>
          <w:bCs/>
          <w:szCs w:val="24"/>
        </w:rPr>
        <w:t>etail the involvement of the church</w:t>
      </w:r>
      <w:r w:rsidR="009F0DE1" w:rsidRPr="00773FE7">
        <w:rPr>
          <w:rFonts w:cs="Arial"/>
          <w:b/>
          <w:bCs/>
          <w:szCs w:val="24"/>
        </w:rPr>
        <w:t xml:space="preserve"> with the project</w:t>
      </w:r>
      <w:r w:rsidR="00FD0169" w:rsidRPr="00773FE7">
        <w:rPr>
          <w:rFonts w:cs="Arial"/>
          <w:b/>
          <w:bCs/>
          <w:szCs w:val="24"/>
        </w:rPr>
        <w:t xml:space="preserve">, </w:t>
      </w:r>
      <w:r w:rsidR="009F0DE1" w:rsidRPr="00773FE7">
        <w:rPr>
          <w:rFonts w:cs="Arial"/>
          <w:b/>
          <w:bCs/>
          <w:szCs w:val="24"/>
        </w:rPr>
        <w:t xml:space="preserve">and how the mission of the church is demonstrated through </w:t>
      </w:r>
      <w:r w:rsidR="006A46E6" w:rsidRPr="00773FE7">
        <w:rPr>
          <w:rFonts w:cs="Arial"/>
          <w:b/>
          <w:bCs/>
          <w:szCs w:val="24"/>
        </w:rPr>
        <w:t>its</w:t>
      </w:r>
      <w:r w:rsidR="009F0DE1" w:rsidRPr="00773FE7">
        <w:rPr>
          <w:rFonts w:cs="Arial"/>
          <w:b/>
          <w:bCs/>
          <w:szCs w:val="24"/>
        </w:rPr>
        <w:t xml:space="preserve"> work </w:t>
      </w:r>
    </w:p>
    <w:p w14:paraId="392A1E81" w14:textId="77777777" w:rsidR="00FD0169" w:rsidRPr="00773FE7" w:rsidRDefault="00FD0169" w:rsidP="00A57C62">
      <w:pPr>
        <w:rPr>
          <w:rFonts w:cs="Arial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658"/>
      </w:tblGrid>
      <w:tr w:rsidR="00FD0169" w:rsidRPr="00773FE7" w14:paraId="755F9331" w14:textId="77777777" w:rsidTr="00447AF5">
        <w:trPr>
          <w:trHeight w:val="450"/>
        </w:trPr>
        <w:tc>
          <w:tcPr>
            <w:tcW w:w="5000" w:type="pct"/>
          </w:tcPr>
          <w:p w14:paraId="46E224F0" w14:textId="77777777" w:rsidR="00FD0169" w:rsidRPr="00773FE7" w:rsidRDefault="00FD0169" w:rsidP="00A57C62">
            <w:pPr>
              <w:rPr>
                <w:rFonts w:cs="Arial"/>
                <w:szCs w:val="24"/>
              </w:rPr>
            </w:pPr>
          </w:p>
          <w:p w14:paraId="307C8B8A" w14:textId="77777777" w:rsidR="00A57C62" w:rsidRPr="00773FE7" w:rsidRDefault="00A57C62" w:rsidP="00A57C62">
            <w:pPr>
              <w:rPr>
                <w:rFonts w:cs="Arial"/>
                <w:szCs w:val="24"/>
              </w:rPr>
            </w:pPr>
          </w:p>
          <w:p w14:paraId="31752029" w14:textId="6CAFD49D" w:rsidR="00A57C62" w:rsidRPr="00773FE7" w:rsidRDefault="00A57C62" w:rsidP="00A57C62">
            <w:pPr>
              <w:rPr>
                <w:rFonts w:cs="Arial"/>
                <w:szCs w:val="24"/>
              </w:rPr>
            </w:pPr>
          </w:p>
        </w:tc>
      </w:tr>
    </w:tbl>
    <w:p w14:paraId="497EE094" w14:textId="6131A538" w:rsidR="00FD0169" w:rsidRPr="00773FE7" w:rsidRDefault="00FD0169" w:rsidP="00A57C62">
      <w:pPr>
        <w:rPr>
          <w:rFonts w:cs="Arial"/>
          <w:szCs w:val="24"/>
        </w:rPr>
      </w:pPr>
    </w:p>
    <w:p w14:paraId="7F998B78" w14:textId="77777777" w:rsidR="00A57C62" w:rsidRPr="00773FE7" w:rsidRDefault="00470A97" w:rsidP="00A57C62">
      <w:pPr>
        <w:rPr>
          <w:rFonts w:cs="Arial"/>
          <w:szCs w:val="24"/>
        </w:rPr>
      </w:pPr>
      <w:r w:rsidRPr="00773FE7">
        <w:rPr>
          <w:rFonts w:cs="Arial"/>
          <w:szCs w:val="24"/>
        </w:rPr>
        <w:t>Signature</w:t>
      </w:r>
      <w:r w:rsidR="00A57C62" w:rsidRPr="00773FE7">
        <w:rPr>
          <w:rFonts w:cs="Arial"/>
          <w:szCs w:val="24"/>
        </w:rPr>
        <w:t xml:space="preserve">: </w:t>
      </w:r>
    </w:p>
    <w:p w14:paraId="4DF2E068" w14:textId="77777777" w:rsidR="00A57C62" w:rsidRPr="00773FE7" w:rsidRDefault="00A57C62" w:rsidP="00A57C62">
      <w:pPr>
        <w:rPr>
          <w:rFonts w:cs="Arial"/>
          <w:szCs w:val="24"/>
        </w:rPr>
      </w:pPr>
    </w:p>
    <w:p w14:paraId="2902D2F1" w14:textId="408874BA" w:rsidR="00151669" w:rsidRPr="00773FE7" w:rsidRDefault="00822370" w:rsidP="00A57C62">
      <w:pPr>
        <w:rPr>
          <w:rFonts w:cs="Arial"/>
          <w:szCs w:val="24"/>
        </w:rPr>
      </w:pPr>
      <w:r w:rsidRPr="00773FE7">
        <w:rPr>
          <w:rFonts w:cs="Arial"/>
          <w:szCs w:val="24"/>
        </w:rPr>
        <w:t>Date</w:t>
      </w:r>
      <w:r w:rsidR="001F346B" w:rsidRPr="00773FE7">
        <w:rPr>
          <w:rFonts w:cs="Arial"/>
          <w:szCs w:val="24"/>
        </w:rPr>
        <w:t xml:space="preserve">: </w:t>
      </w:r>
    </w:p>
    <w:p w14:paraId="439E6480" w14:textId="77777777" w:rsidR="00802309" w:rsidRPr="00773FE7" w:rsidRDefault="00802309" w:rsidP="00A57C62">
      <w:pPr>
        <w:rPr>
          <w:rFonts w:cs="Arial"/>
          <w:szCs w:val="24"/>
        </w:rPr>
      </w:pPr>
    </w:p>
    <w:p w14:paraId="32330027" w14:textId="5800E0BE" w:rsidR="00151669" w:rsidRPr="00773FE7" w:rsidRDefault="00151669" w:rsidP="00A57C62">
      <w:pPr>
        <w:jc w:val="center"/>
        <w:rPr>
          <w:rFonts w:cs="Arial"/>
          <w:b/>
          <w:bCs/>
          <w:szCs w:val="24"/>
        </w:rPr>
      </w:pPr>
      <w:r w:rsidRPr="00773FE7">
        <w:rPr>
          <w:rFonts w:cs="Arial"/>
          <w:b/>
          <w:bCs/>
          <w:szCs w:val="24"/>
        </w:rPr>
        <w:t xml:space="preserve">Completed </w:t>
      </w:r>
      <w:r w:rsidR="00D64061" w:rsidRPr="00773FE7">
        <w:rPr>
          <w:rFonts w:cs="Arial"/>
          <w:b/>
          <w:bCs/>
          <w:szCs w:val="24"/>
        </w:rPr>
        <w:t>entries must be received by 5</w:t>
      </w:r>
      <w:r w:rsidRPr="00773FE7">
        <w:rPr>
          <w:rFonts w:cs="Arial"/>
          <w:b/>
          <w:bCs/>
          <w:szCs w:val="24"/>
        </w:rPr>
        <w:t xml:space="preserve">pm on </w:t>
      </w:r>
      <w:r w:rsidR="00460D73" w:rsidRPr="003253A9">
        <w:rPr>
          <w:rFonts w:cs="Arial"/>
          <w:b/>
          <w:bCs/>
          <w:szCs w:val="24"/>
        </w:rPr>
        <w:t xml:space="preserve">Friday </w:t>
      </w:r>
      <w:r w:rsidR="00D64061" w:rsidRPr="003253A9">
        <w:rPr>
          <w:rFonts w:cs="Arial"/>
          <w:b/>
          <w:bCs/>
          <w:szCs w:val="24"/>
        </w:rPr>
        <w:t>2</w:t>
      </w:r>
      <w:r w:rsidR="00664ACF">
        <w:rPr>
          <w:rFonts w:cs="Arial"/>
          <w:b/>
          <w:bCs/>
          <w:szCs w:val="24"/>
        </w:rPr>
        <w:t>0</w:t>
      </w:r>
      <w:r w:rsidR="00D64061" w:rsidRPr="003253A9">
        <w:rPr>
          <w:rFonts w:cs="Arial"/>
          <w:b/>
          <w:bCs/>
          <w:szCs w:val="24"/>
        </w:rPr>
        <w:t xml:space="preserve"> February</w:t>
      </w:r>
      <w:r w:rsidR="00773FE7" w:rsidRPr="003253A9">
        <w:rPr>
          <w:rFonts w:cs="Arial"/>
          <w:b/>
          <w:bCs/>
          <w:szCs w:val="24"/>
        </w:rPr>
        <w:t>,</w:t>
      </w:r>
      <w:r w:rsidRPr="003253A9">
        <w:rPr>
          <w:rFonts w:cs="Arial"/>
          <w:b/>
          <w:bCs/>
          <w:szCs w:val="24"/>
        </w:rPr>
        <w:t xml:space="preserve"> </w:t>
      </w:r>
      <w:r w:rsidR="00460D73" w:rsidRPr="003253A9">
        <w:rPr>
          <w:rFonts w:cs="Arial"/>
          <w:b/>
          <w:bCs/>
          <w:szCs w:val="24"/>
        </w:rPr>
        <w:t>202</w:t>
      </w:r>
      <w:r w:rsidR="00305C02">
        <w:rPr>
          <w:rFonts w:cs="Arial"/>
          <w:b/>
          <w:bCs/>
          <w:szCs w:val="24"/>
        </w:rPr>
        <w:t>5</w:t>
      </w:r>
      <w:r w:rsidR="00664ACF">
        <w:rPr>
          <w:rFonts w:cs="Arial"/>
          <w:b/>
          <w:bCs/>
          <w:szCs w:val="24"/>
        </w:rPr>
        <w:t>6</w:t>
      </w:r>
    </w:p>
    <w:p w14:paraId="6999B766" w14:textId="77777777" w:rsidR="00151669" w:rsidRPr="00773FE7" w:rsidRDefault="00151669" w:rsidP="00A57C62">
      <w:pPr>
        <w:jc w:val="center"/>
        <w:rPr>
          <w:rFonts w:cs="Arial"/>
          <w:b/>
          <w:bCs/>
          <w:szCs w:val="24"/>
        </w:rPr>
      </w:pPr>
    </w:p>
    <w:p w14:paraId="491DBF16" w14:textId="556DFEB8" w:rsidR="00151669" w:rsidRPr="00773FE7" w:rsidRDefault="00346EA1" w:rsidP="00A57C62">
      <w:pPr>
        <w:jc w:val="center"/>
        <w:rPr>
          <w:rFonts w:cs="Arial"/>
          <w:b/>
          <w:bCs/>
          <w:szCs w:val="24"/>
        </w:rPr>
      </w:pPr>
      <w:r w:rsidRPr="00773FE7">
        <w:rPr>
          <w:rFonts w:cs="Arial"/>
          <w:b/>
          <w:bCs/>
          <w:szCs w:val="24"/>
        </w:rPr>
        <w:t>Completed entry forms should be sent:</w:t>
      </w:r>
    </w:p>
    <w:p w14:paraId="11A1FC16" w14:textId="77777777" w:rsidR="00802309" w:rsidRPr="00773FE7" w:rsidRDefault="00802309" w:rsidP="00A57C62">
      <w:pPr>
        <w:jc w:val="center"/>
        <w:rPr>
          <w:rFonts w:cs="Arial"/>
          <w:b/>
          <w:bCs/>
          <w:szCs w:val="24"/>
        </w:rPr>
      </w:pPr>
    </w:p>
    <w:p w14:paraId="15389293" w14:textId="0B27D1A2" w:rsidR="00151669" w:rsidRPr="00773FE7" w:rsidRDefault="00802309" w:rsidP="00A57C62">
      <w:pPr>
        <w:jc w:val="center"/>
        <w:rPr>
          <w:rFonts w:cs="Arial"/>
          <w:b/>
          <w:bCs/>
          <w:szCs w:val="24"/>
        </w:rPr>
      </w:pPr>
      <w:r w:rsidRPr="00773FE7">
        <w:rPr>
          <w:rFonts w:cs="Arial"/>
          <w:b/>
          <w:bCs/>
          <w:szCs w:val="24"/>
        </w:rPr>
        <w:t>B</w:t>
      </w:r>
      <w:r w:rsidR="00460D73" w:rsidRPr="00773FE7">
        <w:rPr>
          <w:rFonts w:cs="Arial"/>
          <w:b/>
          <w:bCs/>
          <w:szCs w:val="24"/>
        </w:rPr>
        <w:t xml:space="preserve">y </w:t>
      </w:r>
      <w:r w:rsidR="004300B6" w:rsidRPr="00773FE7">
        <w:rPr>
          <w:rFonts w:cs="Arial"/>
          <w:b/>
          <w:bCs/>
          <w:szCs w:val="24"/>
        </w:rPr>
        <w:t>email:</w:t>
      </w:r>
      <w:r w:rsidR="00346EA1" w:rsidRPr="00773FE7">
        <w:rPr>
          <w:rFonts w:cs="Arial"/>
          <w:b/>
          <w:bCs/>
          <w:szCs w:val="24"/>
        </w:rPr>
        <w:t xml:space="preserve"> </w:t>
      </w:r>
      <w:hyperlink r:id="rId12" w:history="1">
        <w:r w:rsidR="004300B6" w:rsidRPr="00773FE7">
          <w:rPr>
            <w:rStyle w:val="Hyperlink"/>
            <w:rFonts w:cs="Arial"/>
            <w:b/>
            <w:bCs/>
            <w:szCs w:val="24"/>
          </w:rPr>
          <w:t>awards@urc.org.uk</w:t>
        </w:r>
      </w:hyperlink>
    </w:p>
    <w:p w14:paraId="7AA3CD87" w14:textId="77777777" w:rsidR="00773FE7" w:rsidRDefault="00773FE7" w:rsidP="00A57C62">
      <w:pPr>
        <w:jc w:val="center"/>
        <w:rPr>
          <w:rFonts w:cs="Arial"/>
          <w:b/>
          <w:bCs/>
          <w:szCs w:val="24"/>
        </w:rPr>
      </w:pPr>
    </w:p>
    <w:p w14:paraId="365BD43D" w14:textId="5DED6955" w:rsidR="00151669" w:rsidRDefault="00802309" w:rsidP="00A57C62">
      <w:pPr>
        <w:jc w:val="center"/>
        <w:rPr>
          <w:rFonts w:cs="Arial"/>
          <w:b/>
          <w:bCs/>
          <w:szCs w:val="24"/>
        </w:rPr>
      </w:pPr>
      <w:r w:rsidRPr="00773FE7">
        <w:rPr>
          <w:rFonts w:cs="Arial"/>
          <w:b/>
          <w:bCs/>
          <w:szCs w:val="24"/>
        </w:rPr>
        <w:t>B</w:t>
      </w:r>
      <w:r w:rsidR="00460D73" w:rsidRPr="00773FE7">
        <w:rPr>
          <w:rFonts w:cs="Arial"/>
          <w:b/>
          <w:bCs/>
          <w:szCs w:val="24"/>
        </w:rPr>
        <w:t xml:space="preserve">y </w:t>
      </w:r>
      <w:r w:rsidR="004300B6" w:rsidRPr="00773FE7">
        <w:rPr>
          <w:rFonts w:cs="Arial"/>
          <w:b/>
          <w:bCs/>
          <w:szCs w:val="24"/>
        </w:rPr>
        <w:t>post:</w:t>
      </w:r>
      <w:r w:rsidR="00346EA1" w:rsidRPr="00773FE7">
        <w:rPr>
          <w:rFonts w:cs="Arial"/>
          <w:b/>
          <w:bCs/>
          <w:szCs w:val="24"/>
        </w:rPr>
        <w:t xml:space="preserve"> Community Project Awards, Communications</w:t>
      </w:r>
      <w:r w:rsidR="00460D73" w:rsidRPr="00773FE7">
        <w:rPr>
          <w:rFonts w:cs="Arial"/>
          <w:b/>
          <w:bCs/>
          <w:szCs w:val="24"/>
        </w:rPr>
        <w:t xml:space="preserve"> Department</w:t>
      </w:r>
      <w:r w:rsidR="00346EA1" w:rsidRPr="00773FE7">
        <w:rPr>
          <w:rFonts w:cs="Arial"/>
          <w:b/>
          <w:bCs/>
          <w:szCs w:val="24"/>
        </w:rPr>
        <w:t>,</w:t>
      </w:r>
      <w:r w:rsidR="00051145" w:rsidRPr="00773FE7">
        <w:rPr>
          <w:rFonts w:cs="Arial"/>
          <w:b/>
          <w:bCs/>
          <w:szCs w:val="24"/>
        </w:rPr>
        <w:t xml:space="preserve"> </w:t>
      </w:r>
      <w:r w:rsidR="00D263B0">
        <w:rPr>
          <w:rFonts w:cs="Arial"/>
          <w:b/>
          <w:bCs/>
          <w:szCs w:val="24"/>
        </w:rPr>
        <w:br/>
      </w:r>
      <w:r w:rsidR="00051145" w:rsidRPr="00773FE7">
        <w:rPr>
          <w:rFonts w:cs="Arial"/>
          <w:b/>
          <w:bCs/>
          <w:szCs w:val="24"/>
        </w:rPr>
        <w:t>United Reformed Church House,</w:t>
      </w:r>
      <w:r w:rsidR="00346EA1" w:rsidRPr="00773FE7">
        <w:rPr>
          <w:rFonts w:cs="Arial"/>
          <w:b/>
          <w:bCs/>
          <w:szCs w:val="24"/>
        </w:rPr>
        <w:t xml:space="preserve"> 86 Tavistock Place, London, WC1H 9RT</w:t>
      </w:r>
      <w:r w:rsidR="00D263B0">
        <w:rPr>
          <w:rFonts w:cs="Arial"/>
          <w:b/>
          <w:bCs/>
          <w:szCs w:val="24"/>
        </w:rPr>
        <w:t>.</w:t>
      </w:r>
    </w:p>
    <w:p w14:paraId="7DC7E7C6" w14:textId="77777777" w:rsidR="00664ACF" w:rsidRDefault="00664ACF" w:rsidP="00A57C62">
      <w:pPr>
        <w:jc w:val="center"/>
        <w:rPr>
          <w:rFonts w:cs="Arial"/>
          <w:b/>
          <w:bCs/>
          <w:szCs w:val="24"/>
        </w:rPr>
      </w:pPr>
    </w:p>
    <w:p w14:paraId="015FF0AB" w14:textId="77777777" w:rsidR="00664ACF" w:rsidRPr="00773FE7" w:rsidRDefault="00664ACF" w:rsidP="00664ACF">
      <w:pPr>
        <w:rPr>
          <w:rFonts w:cs="Arial"/>
          <w:b/>
          <w:bCs/>
          <w:szCs w:val="24"/>
        </w:rPr>
      </w:pPr>
    </w:p>
    <w:sectPr w:rsidR="00664ACF" w:rsidRPr="00773FE7" w:rsidSect="008B4635">
      <w:headerReference w:type="default" r:id="rId13"/>
      <w:footerReference w:type="default" r:id="rId14"/>
      <w:pgSz w:w="11906" w:h="16838"/>
      <w:pgMar w:top="851" w:right="991" w:bottom="284" w:left="124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D1AAF0" w14:textId="77777777" w:rsidR="00302AEF" w:rsidRDefault="00302AEF">
      <w:r>
        <w:separator/>
      </w:r>
    </w:p>
  </w:endnote>
  <w:endnote w:type="continuationSeparator" w:id="0">
    <w:p w14:paraId="277FD364" w14:textId="77777777" w:rsidR="00302AEF" w:rsidRDefault="00302A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815185"/>
      <w:docPartObj>
        <w:docPartGallery w:val="Page Numbers (Bottom of Page)"/>
        <w:docPartUnique/>
      </w:docPartObj>
    </w:sdtPr>
    <w:sdtContent>
      <w:p w14:paraId="2B1FF006" w14:textId="0E39D5EF" w:rsidR="00EC15F4" w:rsidRDefault="00EC15F4">
        <w:pPr>
          <w:pStyle w:val="Footer"/>
          <w:jc w:val="right"/>
        </w:pPr>
        <w:r w:rsidRPr="003E314A">
          <w:rPr>
            <w:rFonts w:asciiTheme="minorHAnsi" w:hAnsiTheme="minorHAnsi"/>
            <w:sz w:val="20"/>
          </w:rPr>
          <w:fldChar w:fldCharType="begin"/>
        </w:r>
        <w:r w:rsidRPr="003E314A">
          <w:rPr>
            <w:rFonts w:asciiTheme="minorHAnsi" w:hAnsiTheme="minorHAnsi"/>
            <w:sz w:val="20"/>
          </w:rPr>
          <w:instrText xml:space="preserve"> PAGE   \* MERGEFORMAT </w:instrText>
        </w:r>
        <w:r w:rsidRPr="003E314A">
          <w:rPr>
            <w:rFonts w:asciiTheme="minorHAnsi" w:hAnsiTheme="minorHAnsi"/>
            <w:sz w:val="20"/>
          </w:rPr>
          <w:fldChar w:fldCharType="separate"/>
        </w:r>
        <w:r w:rsidR="00A342D6">
          <w:rPr>
            <w:rFonts w:asciiTheme="minorHAnsi" w:hAnsiTheme="minorHAnsi"/>
            <w:noProof/>
            <w:sz w:val="20"/>
          </w:rPr>
          <w:t>2</w:t>
        </w:r>
        <w:r w:rsidRPr="003E314A">
          <w:rPr>
            <w:rFonts w:asciiTheme="minorHAnsi" w:hAnsiTheme="minorHAnsi"/>
            <w:sz w:val="20"/>
          </w:rPr>
          <w:fldChar w:fldCharType="end"/>
        </w:r>
      </w:p>
    </w:sdtContent>
  </w:sdt>
  <w:p w14:paraId="0347E8AE" w14:textId="77777777" w:rsidR="00EC15F4" w:rsidRDefault="00EC15F4">
    <w:pPr>
      <w:pStyle w:val="Footer"/>
      <w:jc w:val="center"/>
      <w:rPr>
        <w:b/>
        <w:sz w:val="20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890E0D" w14:textId="77777777" w:rsidR="00302AEF" w:rsidRDefault="00302AEF">
      <w:r>
        <w:separator/>
      </w:r>
    </w:p>
  </w:footnote>
  <w:footnote w:type="continuationSeparator" w:id="0">
    <w:p w14:paraId="6F4E6B59" w14:textId="77777777" w:rsidR="00302AEF" w:rsidRDefault="00302A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0F6449" w14:textId="77777777" w:rsidR="00EC15F4" w:rsidRDefault="00EC15F4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D3B41"/>
    <w:multiLevelType w:val="hybridMultilevel"/>
    <w:tmpl w:val="C852A7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F912E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5832D82"/>
    <w:multiLevelType w:val="singleLevel"/>
    <w:tmpl w:val="D584E3C6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 w15:restartNumberingAfterBreak="0">
    <w:nsid w:val="09F77836"/>
    <w:multiLevelType w:val="singleLevel"/>
    <w:tmpl w:val="D584E3C6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" w15:restartNumberingAfterBreak="0">
    <w:nsid w:val="0A2F55E2"/>
    <w:multiLevelType w:val="hybridMultilevel"/>
    <w:tmpl w:val="F80C6AA0"/>
    <w:lvl w:ilvl="0" w:tplc="AA7E4A32">
      <w:start w:val="5"/>
      <w:numFmt w:val="decimal"/>
      <w:lvlText w:val="%1."/>
      <w:lvlJc w:val="left"/>
      <w:pPr>
        <w:ind w:left="360" w:hanging="360"/>
      </w:pPr>
      <w:rPr>
        <w:rFonts w:hint="default"/>
        <w:w w:val="9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4B04C8"/>
    <w:multiLevelType w:val="singleLevel"/>
    <w:tmpl w:val="2492601C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6" w15:restartNumberingAfterBreak="0">
    <w:nsid w:val="0A754E8D"/>
    <w:multiLevelType w:val="hybridMultilevel"/>
    <w:tmpl w:val="4C92D6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F0349894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E0D80"/>
    <w:multiLevelType w:val="hybridMultilevel"/>
    <w:tmpl w:val="C61A67C2"/>
    <w:lvl w:ilvl="0" w:tplc="9CE22AF8">
      <w:start w:val="1"/>
      <w:numFmt w:val="lowerRoman"/>
      <w:lvlText w:val="%1)"/>
      <w:lvlJc w:val="left"/>
      <w:pPr>
        <w:ind w:left="107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37" w:hanging="360"/>
      </w:pPr>
    </w:lvl>
    <w:lvl w:ilvl="2" w:tplc="0809001B" w:tentative="1">
      <w:start w:val="1"/>
      <w:numFmt w:val="lowerRoman"/>
      <w:lvlText w:val="%3."/>
      <w:lvlJc w:val="right"/>
      <w:pPr>
        <w:ind w:left="2157" w:hanging="180"/>
      </w:pPr>
    </w:lvl>
    <w:lvl w:ilvl="3" w:tplc="0809000F" w:tentative="1">
      <w:start w:val="1"/>
      <w:numFmt w:val="decimal"/>
      <w:lvlText w:val="%4."/>
      <w:lvlJc w:val="left"/>
      <w:pPr>
        <w:ind w:left="2877" w:hanging="360"/>
      </w:pPr>
    </w:lvl>
    <w:lvl w:ilvl="4" w:tplc="08090019" w:tentative="1">
      <w:start w:val="1"/>
      <w:numFmt w:val="lowerLetter"/>
      <w:lvlText w:val="%5."/>
      <w:lvlJc w:val="left"/>
      <w:pPr>
        <w:ind w:left="3597" w:hanging="360"/>
      </w:pPr>
    </w:lvl>
    <w:lvl w:ilvl="5" w:tplc="0809001B" w:tentative="1">
      <w:start w:val="1"/>
      <w:numFmt w:val="lowerRoman"/>
      <w:lvlText w:val="%6."/>
      <w:lvlJc w:val="right"/>
      <w:pPr>
        <w:ind w:left="4317" w:hanging="180"/>
      </w:pPr>
    </w:lvl>
    <w:lvl w:ilvl="6" w:tplc="0809000F" w:tentative="1">
      <w:start w:val="1"/>
      <w:numFmt w:val="decimal"/>
      <w:lvlText w:val="%7."/>
      <w:lvlJc w:val="left"/>
      <w:pPr>
        <w:ind w:left="5037" w:hanging="360"/>
      </w:pPr>
    </w:lvl>
    <w:lvl w:ilvl="7" w:tplc="08090019" w:tentative="1">
      <w:start w:val="1"/>
      <w:numFmt w:val="lowerLetter"/>
      <w:lvlText w:val="%8."/>
      <w:lvlJc w:val="left"/>
      <w:pPr>
        <w:ind w:left="5757" w:hanging="360"/>
      </w:pPr>
    </w:lvl>
    <w:lvl w:ilvl="8" w:tplc="08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8" w15:restartNumberingAfterBreak="0">
    <w:nsid w:val="1D0E4BD8"/>
    <w:multiLevelType w:val="singleLevel"/>
    <w:tmpl w:val="D584E3C6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9" w15:restartNumberingAfterBreak="0">
    <w:nsid w:val="1F6D555C"/>
    <w:multiLevelType w:val="hybridMultilevel"/>
    <w:tmpl w:val="C58AE4DC"/>
    <w:lvl w:ilvl="0" w:tplc="0FF8E5BE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36"/>
        <w:szCs w:val="36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0E81237"/>
    <w:multiLevelType w:val="singleLevel"/>
    <w:tmpl w:val="FE0216EC"/>
    <w:lvl w:ilvl="0">
      <w:start w:val="15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1" w15:restartNumberingAfterBreak="0">
    <w:nsid w:val="240C0A49"/>
    <w:multiLevelType w:val="singleLevel"/>
    <w:tmpl w:val="D584E3C6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2" w15:restartNumberingAfterBreak="0">
    <w:nsid w:val="269A2652"/>
    <w:multiLevelType w:val="singleLevel"/>
    <w:tmpl w:val="9A983B80"/>
    <w:lvl w:ilvl="0">
      <w:start w:val="6"/>
      <w:numFmt w:val="decimal"/>
      <w:lvlText w:val="%1"/>
      <w:lvlJc w:val="left"/>
      <w:pPr>
        <w:tabs>
          <w:tab w:val="num" w:pos="720"/>
        </w:tabs>
        <w:ind w:left="720" w:hanging="660"/>
      </w:pPr>
      <w:rPr>
        <w:rFonts w:hint="default"/>
      </w:rPr>
    </w:lvl>
  </w:abstractNum>
  <w:abstractNum w:abstractNumId="13" w15:restartNumberingAfterBreak="0">
    <w:nsid w:val="26DF6D5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340A2E20"/>
    <w:multiLevelType w:val="hybridMultilevel"/>
    <w:tmpl w:val="CEB4686E"/>
    <w:lvl w:ilvl="0" w:tplc="85D2710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7C6FCD"/>
    <w:multiLevelType w:val="singleLevel"/>
    <w:tmpl w:val="D584E3C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6" w15:restartNumberingAfterBreak="0">
    <w:nsid w:val="3D844195"/>
    <w:multiLevelType w:val="hybridMultilevel"/>
    <w:tmpl w:val="5BB6AF5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E103006"/>
    <w:multiLevelType w:val="singleLevel"/>
    <w:tmpl w:val="487E968E"/>
    <w:lvl w:ilvl="0">
      <w:start w:val="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8" w15:restartNumberingAfterBreak="0">
    <w:nsid w:val="3E2B4127"/>
    <w:multiLevelType w:val="singleLevel"/>
    <w:tmpl w:val="0809000F"/>
    <w:lvl w:ilvl="0">
      <w:start w:val="1"/>
      <w:numFmt w:val="decimal"/>
      <w:lvlText w:val="%1."/>
      <w:lvlJc w:val="left"/>
      <w:pPr>
        <w:ind w:left="927" w:hanging="360"/>
      </w:pPr>
    </w:lvl>
  </w:abstractNum>
  <w:abstractNum w:abstractNumId="19" w15:restartNumberingAfterBreak="0">
    <w:nsid w:val="3FAC6020"/>
    <w:multiLevelType w:val="singleLevel"/>
    <w:tmpl w:val="D584E3C6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0" w15:restartNumberingAfterBreak="0">
    <w:nsid w:val="40721E9D"/>
    <w:multiLevelType w:val="hybridMultilevel"/>
    <w:tmpl w:val="2E164D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39415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49131420"/>
    <w:multiLevelType w:val="hybridMultilevel"/>
    <w:tmpl w:val="59FA2A3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C81275C"/>
    <w:multiLevelType w:val="hybridMultilevel"/>
    <w:tmpl w:val="4DEE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371C0B"/>
    <w:multiLevelType w:val="hybridMultilevel"/>
    <w:tmpl w:val="0150D9A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2A54563"/>
    <w:multiLevelType w:val="singleLevel"/>
    <w:tmpl w:val="5CCC556E"/>
    <w:lvl w:ilvl="0">
      <w:start w:val="18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6" w15:restartNumberingAfterBreak="0">
    <w:nsid w:val="52BB19F2"/>
    <w:multiLevelType w:val="hybridMultilevel"/>
    <w:tmpl w:val="21F05B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2E2186"/>
    <w:multiLevelType w:val="singleLevel"/>
    <w:tmpl w:val="D584E3C6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8" w15:restartNumberingAfterBreak="0">
    <w:nsid w:val="546B6758"/>
    <w:multiLevelType w:val="singleLevel"/>
    <w:tmpl w:val="D584E3C6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9" w15:restartNumberingAfterBreak="0">
    <w:nsid w:val="582A796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5CFE4A75"/>
    <w:multiLevelType w:val="singleLevel"/>
    <w:tmpl w:val="D584E3C6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1" w15:restartNumberingAfterBreak="0">
    <w:nsid w:val="5F48228C"/>
    <w:multiLevelType w:val="hybridMultilevel"/>
    <w:tmpl w:val="0CBA90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E405FB"/>
    <w:multiLevelType w:val="singleLevel"/>
    <w:tmpl w:val="D584E3C6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3" w15:restartNumberingAfterBreak="0">
    <w:nsid w:val="631E4260"/>
    <w:multiLevelType w:val="hybridMultilevel"/>
    <w:tmpl w:val="2828F2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CE22AF8">
      <w:start w:val="1"/>
      <w:numFmt w:val="lowerRoman"/>
      <w:lvlText w:val="%2)"/>
      <w:lvlJc w:val="left"/>
      <w:pPr>
        <w:ind w:left="1353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211BAA"/>
    <w:multiLevelType w:val="singleLevel"/>
    <w:tmpl w:val="800001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35" w15:restartNumberingAfterBreak="0">
    <w:nsid w:val="66BB535C"/>
    <w:multiLevelType w:val="singleLevel"/>
    <w:tmpl w:val="D5EC6B26"/>
    <w:lvl w:ilvl="0">
      <w:start w:val="1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6" w15:restartNumberingAfterBreak="0">
    <w:nsid w:val="68A4253B"/>
    <w:multiLevelType w:val="hybridMultilevel"/>
    <w:tmpl w:val="031EE994"/>
    <w:lvl w:ilvl="0" w:tplc="0FF8E5BE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36"/>
        <w:szCs w:val="36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A6455E1"/>
    <w:multiLevelType w:val="singleLevel"/>
    <w:tmpl w:val="CCB4AB30"/>
    <w:lvl w:ilvl="0">
      <w:start w:val="1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6B392663"/>
    <w:multiLevelType w:val="singleLevel"/>
    <w:tmpl w:val="D584E3C6"/>
    <w:lvl w:ilvl="0">
      <w:start w:val="9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9" w15:restartNumberingAfterBreak="0">
    <w:nsid w:val="75157662"/>
    <w:multiLevelType w:val="singleLevel"/>
    <w:tmpl w:val="D584E3C6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0" w15:restartNumberingAfterBreak="0">
    <w:nsid w:val="77AF3E99"/>
    <w:multiLevelType w:val="hybridMultilevel"/>
    <w:tmpl w:val="8146B8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FE528A"/>
    <w:multiLevelType w:val="singleLevel"/>
    <w:tmpl w:val="6A468564"/>
    <w:lvl w:ilvl="0">
      <w:start w:val="1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2" w15:restartNumberingAfterBreak="0">
    <w:nsid w:val="7BF95970"/>
    <w:multiLevelType w:val="hybridMultilevel"/>
    <w:tmpl w:val="7BF85F2E"/>
    <w:lvl w:ilvl="0" w:tplc="0FF8E5BE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36"/>
        <w:szCs w:val="36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43" w15:restartNumberingAfterBreak="0">
    <w:nsid w:val="7CAF20A2"/>
    <w:multiLevelType w:val="singleLevel"/>
    <w:tmpl w:val="800001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num w:numId="1" w16cid:durableId="1308631114">
    <w:abstractNumId w:val="18"/>
  </w:num>
  <w:num w:numId="2" w16cid:durableId="862086639">
    <w:abstractNumId w:val="12"/>
  </w:num>
  <w:num w:numId="3" w16cid:durableId="1821648878">
    <w:abstractNumId w:val="5"/>
  </w:num>
  <w:num w:numId="4" w16cid:durableId="788857786">
    <w:abstractNumId w:val="17"/>
  </w:num>
  <w:num w:numId="5" w16cid:durableId="606886826">
    <w:abstractNumId w:val="10"/>
  </w:num>
  <w:num w:numId="6" w16cid:durableId="245918222">
    <w:abstractNumId w:val="25"/>
  </w:num>
  <w:num w:numId="7" w16cid:durableId="1830707724">
    <w:abstractNumId w:val="37"/>
  </w:num>
  <w:num w:numId="8" w16cid:durableId="934704301">
    <w:abstractNumId w:val="41"/>
  </w:num>
  <w:num w:numId="9" w16cid:durableId="388187834">
    <w:abstractNumId w:val="35"/>
  </w:num>
  <w:num w:numId="10" w16cid:durableId="1153452959">
    <w:abstractNumId w:val="29"/>
  </w:num>
  <w:num w:numId="11" w16cid:durableId="1418087972">
    <w:abstractNumId w:val="28"/>
  </w:num>
  <w:num w:numId="12" w16cid:durableId="2059934499">
    <w:abstractNumId w:val="32"/>
  </w:num>
  <w:num w:numId="13" w16cid:durableId="1684092856">
    <w:abstractNumId w:val="11"/>
  </w:num>
  <w:num w:numId="14" w16cid:durableId="1869293612">
    <w:abstractNumId w:val="15"/>
  </w:num>
  <w:num w:numId="15" w16cid:durableId="1355300188">
    <w:abstractNumId w:val="38"/>
  </w:num>
  <w:num w:numId="16" w16cid:durableId="637608740">
    <w:abstractNumId w:val="3"/>
  </w:num>
  <w:num w:numId="17" w16cid:durableId="1484350243">
    <w:abstractNumId w:val="39"/>
  </w:num>
  <w:num w:numId="18" w16cid:durableId="116680297">
    <w:abstractNumId w:val="27"/>
  </w:num>
  <w:num w:numId="19" w16cid:durableId="1267423025">
    <w:abstractNumId w:val="30"/>
  </w:num>
  <w:num w:numId="20" w16cid:durableId="1425226359">
    <w:abstractNumId w:val="19"/>
  </w:num>
  <w:num w:numId="21" w16cid:durableId="2119829287">
    <w:abstractNumId w:val="2"/>
  </w:num>
  <w:num w:numId="22" w16cid:durableId="1909030216">
    <w:abstractNumId w:val="8"/>
  </w:num>
  <w:num w:numId="23" w16cid:durableId="1745420457">
    <w:abstractNumId w:val="34"/>
  </w:num>
  <w:num w:numId="24" w16cid:durableId="1745567470">
    <w:abstractNumId w:val="1"/>
  </w:num>
  <w:num w:numId="25" w16cid:durableId="1210725795">
    <w:abstractNumId w:val="21"/>
  </w:num>
  <w:num w:numId="26" w16cid:durableId="1757626044">
    <w:abstractNumId w:val="34"/>
  </w:num>
  <w:num w:numId="27" w16cid:durableId="1206453986">
    <w:abstractNumId w:val="34"/>
  </w:num>
  <w:num w:numId="28" w16cid:durableId="1860579667">
    <w:abstractNumId w:val="16"/>
  </w:num>
  <w:num w:numId="29" w16cid:durableId="201594619">
    <w:abstractNumId w:val="42"/>
  </w:num>
  <w:num w:numId="30" w16cid:durableId="2055957142">
    <w:abstractNumId w:val="9"/>
  </w:num>
  <w:num w:numId="31" w16cid:durableId="767653840">
    <w:abstractNumId w:val="36"/>
  </w:num>
  <w:num w:numId="32" w16cid:durableId="1142120113">
    <w:abstractNumId w:val="7"/>
  </w:num>
  <w:num w:numId="33" w16cid:durableId="92213537">
    <w:abstractNumId w:val="22"/>
  </w:num>
  <w:num w:numId="34" w16cid:durableId="966737857">
    <w:abstractNumId w:val="24"/>
  </w:num>
  <w:num w:numId="35" w16cid:durableId="384260745">
    <w:abstractNumId w:val="26"/>
  </w:num>
  <w:num w:numId="36" w16cid:durableId="1574970914">
    <w:abstractNumId w:val="23"/>
  </w:num>
  <w:num w:numId="37" w16cid:durableId="1396515941">
    <w:abstractNumId w:val="20"/>
  </w:num>
  <w:num w:numId="38" w16cid:durableId="1448817039">
    <w:abstractNumId w:val="0"/>
  </w:num>
  <w:num w:numId="39" w16cid:durableId="1435974877">
    <w:abstractNumId w:val="14"/>
  </w:num>
  <w:num w:numId="40" w16cid:durableId="405884480">
    <w:abstractNumId w:val="40"/>
  </w:num>
  <w:num w:numId="41" w16cid:durableId="1654721690">
    <w:abstractNumId w:val="33"/>
  </w:num>
  <w:num w:numId="42" w16cid:durableId="158353885">
    <w:abstractNumId w:val="4"/>
  </w:num>
  <w:num w:numId="43" w16cid:durableId="1018779670">
    <w:abstractNumId w:val="6"/>
  </w:num>
  <w:num w:numId="44" w16cid:durableId="1837526229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zMDQwNTMxNzQ3MzRT0lEKTi0uzszPAykwqgUANFjN2SwAAAA="/>
  </w:docVars>
  <w:rsids>
    <w:rsidRoot w:val="00051BA1"/>
    <w:rsid w:val="000011FE"/>
    <w:rsid w:val="00002478"/>
    <w:rsid w:val="000321A2"/>
    <w:rsid w:val="000341C7"/>
    <w:rsid w:val="00040E5E"/>
    <w:rsid w:val="00051145"/>
    <w:rsid w:val="00051BA1"/>
    <w:rsid w:val="00057A88"/>
    <w:rsid w:val="00065935"/>
    <w:rsid w:val="000825DB"/>
    <w:rsid w:val="000829C8"/>
    <w:rsid w:val="00084F6B"/>
    <w:rsid w:val="000B1002"/>
    <w:rsid w:val="000B1042"/>
    <w:rsid w:val="000B24E1"/>
    <w:rsid w:val="000B2F51"/>
    <w:rsid w:val="000D2C86"/>
    <w:rsid w:val="000E358E"/>
    <w:rsid w:val="000E3B86"/>
    <w:rsid w:val="000E47F2"/>
    <w:rsid w:val="00151669"/>
    <w:rsid w:val="001601A4"/>
    <w:rsid w:val="00162DA2"/>
    <w:rsid w:val="00170F19"/>
    <w:rsid w:val="00180A9D"/>
    <w:rsid w:val="00180B70"/>
    <w:rsid w:val="001819A4"/>
    <w:rsid w:val="001867A4"/>
    <w:rsid w:val="001A00C7"/>
    <w:rsid w:val="001A2953"/>
    <w:rsid w:val="001B5192"/>
    <w:rsid w:val="001C6F83"/>
    <w:rsid w:val="001F346B"/>
    <w:rsid w:val="002112F8"/>
    <w:rsid w:val="0021237D"/>
    <w:rsid w:val="00223C23"/>
    <w:rsid w:val="00235745"/>
    <w:rsid w:val="002368A2"/>
    <w:rsid w:val="002543AA"/>
    <w:rsid w:val="00265C06"/>
    <w:rsid w:val="00271ACC"/>
    <w:rsid w:val="00276F27"/>
    <w:rsid w:val="00283AF1"/>
    <w:rsid w:val="002873CA"/>
    <w:rsid w:val="002E68AA"/>
    <w:rsid w:val="002F31F4"/>
    <w:rsid w:val="002F36F0"/>
    <w:rsid w:val="00302AEF"/>
    <w:rsid w:val="00305626"/>
    <w:rsid w:val="00305C02"/>
    <w:rsid w:val="003253A9"/>
    <w:rsid w:val="00331D5F"/>
    <w:rsid w:val="00346EA1"/>
    <w:rsid w:val="00347A08"/>
    <w:rsid w:val="00351A63"/>
    <w:rsid w:val="0035607E"/>
    <w:rsid w:val="00357C93"/>
    <w:rsid w:val="003A50D7"/>
    <w:rsid w:val="003B1077"/>
    <w:rsid w:val="003B27D2"/>
    <w:rsid w:val="003D1145"/>
    <w:rsid w:val="003D13CD"/>
    <w:rsid w:val="003D1738"/>
    <w:rsid w:val="003E1A2A"/>
    <w:rsid w:val="003E314A"/>
    <w:rsid w:val="003F0970"/>
    <w:rsid w:val="00402140"/>
    <w:rsid w:val="00403579"/>
    <w:rsid w:val="004300B6"/>
    <w:rsid w:val="0043211A"/>
    <w:rsid w:val="004329F3"/>
    <w:rsid w:val="00440657"/>
    <w:rsid w:val="00460D73"/>
    <w:rsid w:val="004709C7"/>
    <w:rsid w:val="00470A97"/>
    <w:rsid w:val="00476757"/>
    <w:rsid w:val="00493B0E"/>
    <w:rsid w:val="004B2DC6"/>
    <w:rsid w:val="004C3FCA"/>
    <w:rsid w:val="004D73A5"/>
    <w:rsid w:val="004E637B"/>
    <w:rsid w:val="00500071"/>
    <w:rsid w:val="00502F36"/>
    <w:rsid w:val="00525D97"/>
    <w:rsid w:val="005340F2"/>
    <w:rsid w:val="00540A60"/>
    <w:rsid w:val="005606A9"/>
    <w:rsid w:val="00587757"/>
    <w:rsid w:val="005B356B"/>
    <w:rsid w:val="005C2700"/>
    <w:rsid w:val="005C70A8"/>
    <w:rsid w:val="005F0DC3"/>
    <w:rsid w:val="006346AD"/>
    <w:rsid w:val="0063789A"/>
    <w:rsid w:val="00641EA4"/>
    <w:rsid w:val="00652D85"/>
    <w:rsid w:val="00660C8E"/>
    <w:rsid w:val="00664ACF"/>
    <w:rsid w:val="006654DF"/>
    <w:rsid w:val="006718BE"/>
    <w:rsid w:val="00686A38"/>
    <w:rsid w:val="00686DF9"/>
    <w:rsid w:val="006910C4"/>
    <w:rsid w:val="00694887"/>
    <w:rsid w:val="00694EC7"/>
    <w:rsid w:val="00695CB8"/>
    <w:rsid w:val="0069752E"/>
    <w:rsid w:val="006A0D71"/>
    <w:rsid w:val="006A46E6"/>
    <w:rsid w:val="006F2E76"/>
    <w:rsid w:val="00721197"/>
    <w:rsid w:val="007507C7"/>
    <w:rsid w:val="00754962"/>
    <w:rsid w:val="00756310"/>
    <w:rsid w:val="00773FE7"/>
    <w:rsid w:val="007806DC"/>
    <w:rsid w:val="00780C0E"/>
    <w:rsid w:val="007A054C"/>
    <w:rsid w:val="007A75E3"/>
    <w:rsid w:val="007F51D6"/>
    <w:rsid w:val="00802309"/>
    <w:rsid w:val="00817CFB"/>
    <w:rsid w:val="00822370"/>
    <w:rsid w:val="00822E47"/>
    <w:rsid w:val="00827EC0"/>
    <w:rsid w:val="008307BA"/>
    <w:rsid w:val="00831F14"/>
    <w:rsid w:val="008333AE"/>
    <w:rsid w:val="00850D4B"/>
    <w:rsid w:val="0086123E"/>
    <w:rsid w:val="0087711D"/>
    <w:rsid w:val="008A5F74"/>
    <w:rsid w:val="008B40AA"/>
    <w:rsid w:val="008B4635"/>
    <w:rsid w:val="008B7001"/>
    <w:rsid w:val="008C3151"/>
    <w:rsid w:val="00902DCF"/>
    <w:rsid w:val="00914CD3"/>
    <w:rsid w:val="00934BC1"/>
    <w:rsid w:val="00965028"/>
    <w:rsid w:val="00990C3D"/>
    <w:rsid w:val="009920DD"/>
    <w:rsid w:val="009A2F11"/>
    <w:rsid w:val="009B19E3"/>
    <w:rsid w:val="009D6403"/>
    <w:rsid w:val="009E5928"/>
    <w:rsid w:val="009F0DE1"/>
    <w:rsid w:val="00A177DD"/>
    <w:rsid w:val="00A342D6"/>
    <w:rsid w:val="00A43032"/>
    <w:rsid w:val="00A50F5D"/>
    <w:rsid w:val="00A56E82"/>
    <w:rsid w:val="00A57C62"/>
    <w:rsid w:val="00A64AD3"/>
    <w:rsid w:val="00A67DCE"/>
    <w:rsid w:val="00A77DA8"/>
    <w:rsid w:val="00A85537"/>
    <w:rsid w:val="00A85EF2"/>
    <w:rsid w:val="00A90CAD"/>
    <w:rsid w:val="00A97E90"/>
    <w:rsid w:val="00AC0AE1"/>
    <w:rsid w:val="00AC6DA2"/>
    <w:rsid w:val="00AE09B7"/>
    <w:rsid w:val="00AE0D40"/>
    <w:rsid w:val="00AE1D7F"/>
    <w:rsid w:val="00AF06BD"/>
    <w:rsid w:val="00AF6878"/>
    <w:rsid w:val="00B42647"/>
    <w:rsid w:val="00B46401"/>
    <w:rsid w:val="00B51D93"/>
    <w:rsid w:val="00BB110F"/>
    <w:rsid w:val="00C67D4B"/>
    <w:rsid w:val="00C87037"/>
    <w:rsid w:val="00C95D1F"/>
    <w:rsid w:val="00CB721F"/>
    <w:rsid w:val="00CC10CB"/>
    <w:rsid w:val="00CC681A"/>
    <w:rsid w:val="00CC6B17"/>
    <w:rsid w:val="00CD6C03"/>
    <w:rsid w:val="00CD77F3"/>
    <w:rsid w:val="00CE6A45"/>
    <w:rsid w:val="00CF0C58"/>
    <w:rsid w:val="00CF2184"/>
    <w:rsid w:val="00CF7CC6"/>
    <w:rsid w:val="00D017EE"/>
    <w:rsid w:val="00D0257A"/>
    <w:rsid w:val="00D07821"/>
    <w:rsid w:val="00D263B0"/>
    <w:rsid w:val="00D30A79"/>
    <w:rsid w:val="00D5674E"/>
    <w:rsid w:val="00D57C3B"/>
    <w:rsid w:val="00D64061"/>
    <w:rsid w:val="00D91812"/>
    <w:rsid w:val="00D93CBB"/>
    <w:rsid w:val="00DB1AED"/>
    <w:rsid w:val="00DB2F5B"/>
    <w:rsid w:val="00DC0D50"/>
    <w:rsid w:val="00DC388F"/>
    <w:rsid w:val="00DC5F25"/>
    <w:rsid w:val="00DD32F5"/>
    <w:rsid w:val="00DF0FBB"/>
    <w:rsid w:val="00E03109"/>
    <w:rsid w:val="00E058BB"/>
    <w:rsid w:val="00E61C7F"/>
    <w:rsid w:val="00E748CA"/>
    <w:rsid w:val="00E75A20"/>
    <w:rsid w:val="00E76865"/>
    <w:rsid w:val="00E80ADC"/>
    <w:rsid w:val="00E93183"/>
    <w:rsid w:val="00EA4516"/>
    <w:rsid w:val="00EB1A20"/>
    <w:rsid w:val="00EC15F4"/>
    <w:rsid w:val="00EC1A8A"/>
    <w:rsid w:val="00EE03D7"/>
    <w:rsid w:val="00EE71A4"/>
    <w:rsid w:val="00EF49DD"/>
    <w:rsid w:val="00EF7742"/>
    <w:rsid w:val="00F0119E"/>
    <w:rsid w:val="00F12F88"/>
    <w:rsid w:val="00F51098"/>
    <w:rsid w:val="00F633B0"/>
    <w:rsid w:val="00F71F9C"/>
    <w:rsid w:val="00F76DEF"/>
    <w:rsid w:val="00FA12D8"/>
    <w:rsid w:val="00FB29D8"/>
    <w:rsid w:val="00FB4AED"/>
    <w:rsid w:val="00FB6606"/>
    <w:rsid w:val="00FC2D33"/>
    <w:rsid w:val="00FD0169"/>
    <w:rsid w:val="00FD3C81"/>
    <w:rsid w:val="00FE4D13"/>
    <w:rsid w:val="00FF1469"/>
    <w:rsid w:val="00FF4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4A14BFE"/>
  <w15:docId w15:val="{098B4B7E-E294-446A-B273-BC8294DDE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57C62"/>
    <w:rPr>
      <w:rFonts w:ascii="Arial" w:hAnsi="Arial"/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CC681A"/>
    <w:pPr>
      <w:keepNext/>
      <w:outlineLvl w:val="0"/>
    </w:pPr>
    <w:rPr>
      <w:b/>
      <w:lang w:val="en-GB"/>
    </w:rPr>
  </w:style>
  <w:style w:type="paragraph" w:styleId="Heading2">
    <w:name w:val="heading 2"/>
    <w:basedOn w:val="Normal"/>
    <w:next w:val="Normal"/>
    <w:qFormat/>
    <w:rsid w:val="00CC681A"/>
    <w:pPr>
      <w:keepNext/>
      <w:ind w:left="720"/>
      <w:outlineLvl w:val="1"/>
    </w:pPr>
    <w:rPr>
      <w:b/>
      <w:color w:val="FF0000"/>
    </w:rPr>
  </w:style>
  <w:style w:type="paragraph" w:styleId="Heading3">
    <w:name w:val="heading 3"/>
    <w:basedOn w:val="Normal"/>
    <w:next w:val="Normal"/>
    <w:qFormat/>
    <w:rsid w:val="00CC681A"/>
    <w:pPr>
      <w:keepNext/>
      <w:ind w:left="720"/>
      <w:outlineLvl w:val="2"/>
    </w:pPr>
    <w:rPr>
      <w:b/>
      <w:color w:val="FF0000"/>
      <w:sz w:val="32"/>
    </w:rPr>
  </w:style>
  <w:style w:type="paragraph" w:styleId="Heading4">
    <w:name w:val="heading 4"/>
    <w:basedOn w:val="Normal"/>
    <w:next w:val="Normal"/>
    <w:qFormat/>
    <w:rsid w:val="00CC681A"/>
    <w:pPr>
      <w:keepNext/>
      <w:ind w:left="720"/>
      <w:jc w:val="center"/>
      <w:outlineLvl w:val="3"/>
    </w:pPr>
    <w:rPr>
      <w:color w:val="FF0000"/>
      <w:sz w:val="28"/>
    </w:rPr>
  </w:style>
  <w:style w:type="paragraph" w:styleId="Heading5">
    <w:name w:val="heading 5"/>
    <w:basedOn w:val="Normal"/>
    <w:next w:val="Normal"/>
    <w:qFormat/>
    <w:rsid w:val="00CC681A"/>
    <w:pPr>
      <w:keepNext/>
      <w:jc w:val="center"/>
      <w:outlineLvl w:val="4"/>
    </w:pPr>
    <w:rPr>
      <w:b/>
      <w:sz w:val="1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CC681A"/>
    <w:pPr>
      <w:jc w:val="center"/>
    </w:pPr>
    <w:rPr>
      <w:rFonts w:ascii="Britannic Bold" w:hAnsi="Britannic Bold"/>
      <w:b/>
      <w:color w:val="800080"/>
      <w:sz w:val="48"/>
      <w:lang w:val="en-GB"/>
    </w:rPr>
  </w:style>
  <w:style w:type="paragraph" w:styleId="BodyText">
    <w:name w:val="Body Text"/>
    <w:basedOn w:val="Normal"/>
    <w:rsid w:val="00CC681A"/>
    <w:pPr>
      <w:jc w:val="center"/>
    </w:pPr>
  </w:style>
  <w:style w:type="paragraph" w:styleId="BodyTextIndent">
    <w:name w:val="Body Text Indent"/>
    <w:basedOn w:val="Normal"/>
    <w:rsid w:val="00CC681A"/>
    <w:pPr>
      <w:ind w:left="360" w:hanging="360"/>
    </w:pPr>
    <w:rPr>
      <w:lang w:val="en-GB"/>
    </w:rPr>
  </w:style>
  <w:style w:type="paragraph" w:styleId="BodyTextIndent2">
    <w:name w:val="Body Text Indent 2"/>
    <w:basedOn w:val="Normal"/>
    <w:rsid w:val="00CC681A"/>
    <w:pPr>
      <w:ind w:left="720" w:hanging="810"/>
    </w:pPr>
    <w:rPr>
      <w:lang w:val="en-GB"/>
    </w:rPr>
  </w:style>
  <w:style w:type="paragraph" w:styleId="Header">
    <w:name w:val="header"/>
    <w:basedOn w:val="Normal"/>
    <w:rsid w:val="00CC68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CC681A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CC681A"/>
    <w:pPr>
      <w:jc w:val="center"/>
    </w:pPr>
    <w:rPr>
      <w:b/>
      <w:sz w:val="20"/>
    </w:rPr>
  </w:style>
  <w:style w:type="paragraph" w:styleId="BalloonText">
    <w:name w:val="Balloon Text"/>
    <w:basedOn w:val="Normal"/>
    <w:semiHidden/>
    <w:rsid w:val="00CC681A"/>
    <w:rPr>
      <w:rFonts w:ascii="Tahoma" w:hAnsi="Tahoma" w:cs="Tahoma"/>
      <w:sz w:val="16"/>
      <w:szCs w:val="16"/>
    </w:rPr>
  </w:style>
  <w:style w:type="character" w:styleId="Hyperlink">
    <w:name w:val="Hyperlink"/>
    <w:rsid w:val="00CC681A"/>
    <w:rPr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822370"/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A57C62"/>
    <w:pPr>
      <w:contextualSpacing/>
    </w:pPr>
  </w:style>
  <w:style w:type="character" w:styleId="CommentReference">
    <w:name w:val="annotation reference"/>
    <w:basedOn w:val="DefaultParagraphFont"/>
    <w:uiPriority w:val="99"/>
    <w:rsid w:val="00A177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A177DD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77DD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A177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177DD"/>
    <w:rPr>
      <w:rFonts w:ascii="Arial" w:hAnsi="Arial"/>
      <w:b/>
      <w:bCs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300B6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0B2F51"/>
    <w:rPr>
      <w:rFonts w:ascii="Arial" w:hAnsi="Arial"/>
      <w:sz w:val="24"/>
      <w:lang w:val="en-US" w:eastAsia="en-US"/>
    </w:rPr>
  </w:style>
  <w:style w:type="character" w:styleId="FollowedHyperlink">
    <w:name w:val="FollowedHyperlink"/>
    <w:basedOn w:val="DefaultParagraphFont"/>
    <w:semiHidden/>
    <w:unhideWhenUsed/>
    <w:rsid w:val="002E68AA"/>
    <w:rPr>
      <w:color w:val="800080" w:themeColor="followedHyperlink"/>
      <w:u w:val="single"/>
    </w:rPr>
  </w:style>
  <w:style w:type="table" w:styleId="TableGrid">
    <w:name w:val="Table Grid"/>
    <w:basedOn w:val="TableNormal"/>
    <w:rsid w:val="00D567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wards@urc.org.uk" TargetMode="Externa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wards@urc.org.uk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060E9622B858418110462E504C681F" ma:contentTypeVersion="17" ma:contentTypeDescription="Create a new document." ma:contentTypeScope="" ma:versionID="2184321f98164725c163df65ae755af7">
  <xsd:schema xmlns:xsd="http://www.w3.org/2001/XMLSchema" xmlns:xs="http://www.w3.org/2001/XMLSchema" xmlns:p="http://schemas.microsoft.com/office/2006/metadata/properties" xmlns:ns1="http://schemas.microsoft.com/sharepoint/v3" xmlns:ns2="5f7e0e9c-f456-4248-a508-3ed6c4fee21d" xmlns:ns3="37b8247b-92ea-43dd-b6d5-6ded56920b0f" targetNamespace="http://schemas.microsoft.com/office/2006/metadata/properties" ma:root="true" ma:fieldsID="6e7bd656ea58370ecd1f03791d1ff93b" ns1:_="" ns2:_="" ns3:_="">
    <xsd:import namespace="http://schemas.microsoft.com/sharepoint/v3"/>
    <xsd:import namespace="5f7e0e9c-f456-4248-a508-3ed6c4fee21d"/>
    <xsd:import namespace="37b8247b-92ea-43dd-b6d5-6ded56920b0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SearchProperties" minOccurs="0"/>
                <xsd:element ref="ns2:MediaLengthInSecond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7e0e9c-f456-4248-a508-3ed6c4fee2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a3961625-829a-47c7-ab9f-0abdf34e68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b8247b-92ea-43dd-b6d5-6ded56920b0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3daeb265-b671-4552-8637-3ca79fb1d626}" ma:internalName="TaxCatchAll" ma:showField="CatchAllData" ma:web="37b8247b-92ea-43dd-b6d5-6ded56920b0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37b8247b-92ea-43dd-b6d5-6ded56920b0f" xsi:nil="true"/>
    <lcf76f155ced4ddcb4097134ff3c332f xmlns="5f7e0e9c-f456-4248-a508-3ed6c4fee21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E167E79-7E5E-44D3-8224-861E2D5ECEC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FD6D307-1B0D-42AD-81E6-1ED4D3C497C2}"/>
</file>

<file path=customXml/itemProps3.xml><?xml version="1.0" encoding="utf-8"?>
<ds:datastoreItem xmlns:ds="http://schemas.openxmlformats.org/officeDocument/2006/customXml" ds:itemID="{556E83CB-8AF4-4916-86CF-C3728C4DF5A1}"/>
</file>

<file path=customXml/itemProps4.xml><?xml version="1.0" encoding="utf-8"?>
<ds:datastoreItem xmlns:ds="http://schemas.openxmlformats.org/officeDocument/2006/customXml" ds:itemID="{7555A3E0-39B3-42F7-AA50-AD04EA685B6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209</Words>
  <Characters>6339</Characters>
  <Application>Microsoft Office Word</Application>
  <DocSecurity>0</DocSecurity>
  <Lines>226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1998 Community Project Award</vt:lpstr>
    </vt:vector>
  </TitlesOfParts>
  <Company>Congregational &amp; General Insurance PLC</Company>
  <LinksUpToDate>false</LinksUpToDate>
  <CharactersWithSpaces>7463</CharactersWithSpaces>
  <SharedDoc>false</SharedDoc>
  <HLinks>
    <vt:vector size="6" baseType="variant">
      <vt:variant>
        <vt:i4>2949207</vt:i4>
      </vt:variant>
      <vt:variant>
        <vt:i4>0</vt:i4>
      </vt:variant>
      <vt:variant>
        <vt:i4>0</vt:i4>
      </vt:variant>
      <vt:variant>
        <vt:i4>5</vt:i4>
      </vt:variant>
      <vt:variant>
        <vt:lpwstr>mailto:awards@urc.org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1998 Community Project Award</dc:title>
  <dc:creator>Jonathan Cliff</dc:creator>
  <cp:lastModifiedBy>Andy Jackson</cp:lastModifiedBy>
  <cp:revision>7</cp:revision>
  <cp:lastPrinted>2017-10-05T11:12:00Z</cp:lastPrinted>
  <dcterms:created xsi:type="dcterms:W3CDTF">2025-12-01T17:02:00Z</dcterms:created>
  <dcterms:modified xsi:type="dcterms:W3CDTF">2025-12-01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d8e484b11bbbd4cc691682f6e9468d35a4f03dadfbf48b67bbf77a660242c8</vt:lpwstr>
  </property>
  <property fmtid="{D5CDD505-2E9C-101B-9397-08002B2CF9AE}" pid="3" name="MSIP_Label_97b47edc-19b4-4a42-a60d-1569aed2ebed_Enabled">
    <vt:lpwstr>true</vt:lpwstr>
  </property>
  <property fmtid="{D5CDD505-2E9C-101B-9397-08002B2CF9AE}" pid="4" name="MSIP_Label_97b47edc-19b4-4a42-a60d-1569aed2ebed_SetDate">
    <vt:lpwstr>2025-12-01T17:02:48Z</vt:lpwstr>
  </property>
  <property fmtid="{D5CDD505-2E9C-101B-9397-08002B2CF9AE}" pid="5" name="MSIP_Label_97b47edc-19b4-4a42-a60d-1569aed2ebed_Method">
    <vt:lpwstr>Standard</vt:lpwstr>
  </property>
  <property fmtid="{D5CDD505-2E9C-101B-9397-08002B2CF9AE}" pid="6" name="MSIP_Label_97b47edc-19b4-4a42-a60d-1569aed2ebed_Name">
    <vt:lpwstr>defa4170-0d19-0005-0004-bc88714345d2</vt:lpwstr>
  </property>
  <property fmtid="{D5CDD505-2E9C-101B-9397-08002B2CF9AE}" pid="7" name="MSIP_Label_97b47edc-19b4-4a42-a60d-1569aed2ebed_SiteId">
    <vt:lpwstr>3fd368e1-f1d7-4a1e-8e40-45a843b55e89</vt:lpwstr>
  </property>
  <property fmtid="{D5CDD505-2E9C-101B-9397-08002B2CF9AE}" pid="8" name="MSIP_Label_97b47edc-19b4-4a42-a60d-1569aed2ebed_ActionId">
    <vt:lpwstr>e521b15e-8c2a-4f00-ac80-f24392dee543</vt:lpwstr>
  </property>
  <property fmtid="{D5CDD505-2E9C-101B-9397-08002B2CF9AE}" pid="9" name="MSIP_Label_97b47edc-19b4-4a42-a60d-1569aed2ebed_ContentBits">
    <vt:lpwstr>0</vt:lpwstr>
  </property>
  <property fmtid="{D5CDD505-2E9C-101B-9397-08002B2CF9AE}" pid="10" name="MSIP_Label_97b47edc-19b4-4a42-a60d-1569aed2ebed_Tag">
    <vt:lpwstr>10, 3, 0, 1</vt:lpwstr>
  </property>
  <property fmtid="{D5CDD505-2E9C-101B-9397-08002B2CF9AE}" pid="11" name="ContentTypeId">
    <vt:lpwstr>0x010100F2060E9622B858418110462E504C681F</vt:lpwstr>
  </property>
</Properties>
</file>